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71322" w14:textId="77777777" w:rsidR="00E70DA7" w:rsidRDefault="001F4431" w:rsidP="00695C5E">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477B7E72" wp14:editId="67AEA7FD">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referRelativeResize="0"/>
                  </pic:nvPicPr>
                  <pic:blipFill>
                    <a:blip r:embed="rId8"/>
                    <a:srcRect/>
                    <a:stretch>
                      <a:fillRect/>
                    </a:stretch>
                  </pic:blipFill>
                  <pic:spPr>
                    <a:xfrm>
                      <a:off x="0" y="0"/>
                      <a:ext cx="1173643" cy="1173643"/>
                    </a:xfrm>
                    <a:prstGeom prst="rect">
                      <a:avLst/>
                    </a:prstGeom>
                    <a:ln/>
                  </pic:spPr>
                </pic:pic>
              </a:graphicData>
            </a:graphic>
          </wp:inline>
        </w:drawing>
      </w:r>
      <w:r>
        <w:rPr>
          <w:b/>
          <w:u w:val="single"/>
        </w:rPr>
        <w:br/>
      </w:r>
    </w:p>
    <w:p w14:paraId="5F116D7F" w14:textId="71A180CC" w:rsidR="00695C5E" w:rsidRPr="001A03A2" w:rsidRDefault="003A071A"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THURSDAY</w:t>
      </w:r>
      <w:r w:rsidR="00296282">
        <w:rPr>
          <w:b/>
          <w:u w:val="single"/>
        </w:rPr>
        <w:t>,</w:t>
      </w:r>
      <w:r w:rsidR="006E085E">
        <w:rPr>
          <w:b/>
          <w:u w:val="single"/>
        </w:rPr>
        <w:t xml:space="preserve"> </w:t>
      </w:r>
      <w:r w:rsidR="001B0D13">
        <w:rPr>
          <w:b/>
          <w:u w:val="single"/>
        </w:rPr>
        <w:t>JUNE 8</w:t>
      </w:r>
      <w:r w:rsidR="00F86EF8">
        <w:rPr>
          <w:b/>
          <w:u w:val="single"/>
        </w:rPr>
        <w:t>, 2023</w:t>
      </w:r>
      <w:r w:rsidR="006E085E">
        <w:rPr>
          <w:b/>
          <w:u w:val="single"/>
        </w:rPr>
        <w:t>,</w:t>
      </w:r>
      <w:r w:rsidR="001F3514">
        <w:rPr>
          <w:b/>
          <w:u w:val="single"/>
        </w:rPr>
        <w:t xml:space="preserve"> </w:t>
      </w:r>
      <w:r w:rsidR="001F3514" w:rsidRPr="001A03A2">
        <w:rPr>
          <w:b/>
          <w:u w:val="single"/>
        </w:rPr>
        <w:t>AT</w:t>
      </w:r>
      <w:r w:rsidR="001F3514">
        <w:rPr>
          <w:b/>
          <w:u w:val="single"/>
        </w:rPr>
        <w:t xml:space="preserve"> 2:00 P.M.  THE MEETING WAS CONDUCTED BOTH IN-PERSON AND VIRTUALLY VIA ZOOM</w:t>
      </w:r>
      <w:r w:rsidR="00AB0030">
        <w:rPr>
          <w:b/>
          <w:u w:val="single"/>
        </w:rPr>
        <w:t>.  THE ANCHOR LOCATION WAS THE CENTRAL WASATCH COMMISSION OFFICES LOCATED AT 41 NORTH RIO GRANDE STREET, SUITE 102, SALT LAKE CITY, UTAH.</w:t>
      </w:r>
      <w:r w:rsidR="001F3514"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189C8F9E" w14:textId="77777777" w:rsidR="002967A3" w:rsidRPr="006B3A22" w:rsidRDefault="00DA12D9" w:rsidP="00A17C73">
      <w:pPr>
        <w:tabs>
          <w:tab w:val="left" w:pos="1440"/>
          <w:tab w:val="left" w:pos="2160"/>
        </w:tabs>
        <w:ind w:left="2160" w:hanging="2160"/>
        <w:jc w:val="both"/>
      </w:pPr>
      <w:r w:rsidRPr="00682CE0">
        <w:rPr>
          <w:b/>
        </w:rPr>
        <w:t xml:space="preserve">Present:  </w:t>
      </w:r>
      <w:r w:rsidRPr="00682CE0">
        <w:rPr>
          <w:b/>
        </w:rPr>
        <w:tab/>
      </w:r>
      <w:r w:rsidRPr="001D35DC">
        <w:tab/>
      </w:r>
      <w:r w:rsidR="00C07195" w:rsidRPr="006B3A22">
        <w:t>John Knoblock, Chair</w:t>
      </w:r>
    </w:p>
    <w:p w14:paraId="4FA98428" w14:textId="7A5E5AE1" w:rsidR="00C83B6A" w:rsidRPr="006B3A22" w:rsidRDefault="00C07195" w:rsidP="00AC5119">
      <w:pPr>
        <w:tabs>
          <w:tab w:val="left" w:pos="1440"/>
          <w:tab w:val="left" w:pos="2160"/>
        </w:tabs>
        <w:ind w:left="2160" w:hanging="2160"/>
        <w:jc w:val="both"/>
      </w:pPr>
      <w:r w:rsidRPr="006B3A22">
        <w:tab/>
      </w:r>
      <w:r w:rsidRPr="006B3A22">
        <w:tab/>
      </w:r>
      <w:r w:rsidR="00C83B6A" w:rsidRPr="006B3A22">
        <w:t>Sarah Bennett</w:t>
      </w:r>
      <w:r w:rsidR="006D4FAA" w:rsidRPr="006B3A22">
        <w:t>, Vice-Chair</w:t>
      </w:r>
    </w:p>
    <w:p w14:paraId="60350BA4" w14:textId="77777777" w:rsidR="00500402" w:rsidRPr="006B3A22" w:rsidRDefault="00500402" w:rsidP="00500402">
      <w:pPr>
        <w:tabs>
          <w:tab w:val="left" w:pos="1440"/>
          <w:tab w:val="left" w:pos="2160"/>
        </w:tabs>
        <w:ind w:left="2160" w:hanging="2160"/>
        <w:jc w:val="both"/>
      </w:pPr>
      <w:r w:rsidRPr="006B3A22">
        <w:tab/>
      </w:r>
      <w:r w:rsidRPr="006B3A22">
        <w:tab/>
        <w:t>Barbara Cameron</w:t>
      </w:r>
    </w:p>
    <w:p w14:paraId="3516FCD9" w14:textId="3F375A34" w:rsidR="006B3A22" w:rsidRPr="006B3A22" w:rsidRDefault="006B3A22" w:rsidP="00500402">
      <w:pPr>
        <w:tabs>
          <w:tab w:val="left" w:pos="1440"/>
          <w:tab w:val="left" w:pos="2160"/>
        </w:tabs>
        <w:ind w:left="2160" w:hanging="2160"/>
        <w:jc w:val="both"/>
      </w:pPr>
      <w:r w:rsidRPr="006B3A22">
        <w:tab/>
      </w:r>
      <w:r w:rsidRPr="006B3A22">
        <w:tab/>
        <w:t>Kirk Nichols</w:t>
      </w:r>
    </w:p>
    <w:p w14:paraId="72CAF21A" w14:textId="2B787D06" w:rsidR="006B3A22" w:rsidRPr="006B3A22" w:rsidRDefault="006B3A22" w:rsidP="00500402">
      <w:pPr>
        <w:tabs>
          <w:tab w:val="left" w:pos="1440"/>
          <w:tab w:val="left" w:pos="2160"/>
        </w:tabs>
        <w:ind w:left="2160" w:hanging="2160"/>
        <w:jc w:val="both"/>
      </w:pPr>
      <w:r w:rsidRPr="006B3A22">
        <w:tab/>
      </w:r>
      <w:r w:rsidRPr="006B3A22">
        <w:tab/>
        <w:t>Pat Shea</w:t>
      </w:r>
    </w:p>
    <w:p w14:paraId="547FCC2D" w14:textId="77777777" w:rsidR="006B3A22" w:rsidRPr="006B3A22" w:rsidRDefault="00B75039" w:rsidP="006B3A22">
      <w:pPr>
        <w:tabs>
          <w:tab w:val="left" w:pos="1440"/>
          <w:tab w:val="left" w:pos="2160"/>
        </w:tabs>
        <w:ind w:left="2160" w:hanging="2160"/>
        <w:jc w:val="both"/>
      </w:pPr>
      <w:r w:rsidRPr="006B3A22">
        <w:tab/>
      </w:r>
      <w:r w:rsidR="006B3A22" w:rsidRPr="006B3A22">
        <w:tab/>
        <w:t>Dennis Goreham</w:t>
      </w:r>
    </w:p>
    <w:p w14:paraId="013DC66C" w14:textId="3FCB1B96" w:rsidR="00B75039" w:rsidRPr="006B3A22" w:rsidRDefault="006B3A22" w:rsidP="006B3A22">
      <w:pPr>
        <w:tabs>
          <w:tab w:val="left" w:pos="1440"/>
          <w:tab w:val="left" w:pos="2160"/>
        </w:tabs>
        <w:ind w:left="2160" w:hanging="2160"/>
        <w:jc w:val="both"/>
      </w:pPr>
      <w:r w:rsidRPr="006B3A22">
        <w:tab/>
      </w:r>
      <w:r w:rsidRPr="006B3A22">
        <w:tab/>
        <w:t>Will McCarvill</w:t>
      </w:r>
    </w:p>
    <w:p w14:paraId="3ED4A926" w14:textId="66229BD1" w:rsidR="00FB18A8" w:rsidRPr="00FB18A8" w:rsidRDefault="00F20310" w:rsidP="001D35DC">
      <w:pPr>
        <w:tabs>
          <w:tab w:val="left" w:pos="1440"/>
          <w:tab w:val="left" w:pos="2160"/>
        </w:tabs>
        <w:ind w:left="2160" w:hanging="2160"/>
        <w:jc w:val="both"/>
      </w:pPr>
      <w:r w:rsidRPr="006B3A22">
        <w:tab/>
      </w:r>
      <w:r w:rsidR="00D819A5" w:rsidRPr="00D819A5">
        <w:tab/>
      </w:r>
    </w:p>
    <w:p w14:paraId="22E1AF4B" w14:textId="66617767" w:rsidR="00245A4B" w:rsidRPr="00B75039" w:rsidRDefault="00FB18A8" w:rsidP="00245A4B">
      <w:pPr>
        <w:tabs>
          <w:tab w:val="left" w:pos="1440"/>
          <w:tab w:val="left" w:pos="2160"/>
        </w:tabs>
        <w:ind w:left="2160" w:hanging="2160"/>
        <w:jc w:val="both"/>
      </w:pPr>
      <w:r w:rsidRPr="00FB18A8">
        <w:rPr>
          <w:b/>
          <w:bCs/>
        </w:rPr>
        <w:t>Staff:</w:t>
      </w:r>
      <w:r>
        <w:tab/>
      </w:r>
      <w:r w:rsidR="006A1D84" w:rsidRPr="00DD5317">
        <w:tab/>
      </w:r>
      <w:r w:rsidR="00245A4B" w:rsidRPr="00B75039">
        <w:t>Blake Perez, CWC Executive Director of Administration</w:t>
      </w:r>
    </w:p>
    <w:p w14:paraId="55BFCE47" w14:textId="470EA058" w:rsidR="001F4431" w:rsidRPr="00B75039" w:rsidRDefault="00245A4B" w:rsidP="00245A4B">
      <w:pPr>
        <w:tabs>
          <w:tab w:val="left" w:pos="1440"/>
          <w:tab w:val="left" w:pos="2160"/>
        </w:tabs>
        <w:ind w:left="2160" w:hanging="2160"/>
        <w:jc w:val="both"/>
      </w:pPr>
      <w:r w:rsidRPr="00B75039">
        <w:tab/>
      </w:r>
      <w:r w:rsidRPr="00B75039">
        <w:tab/>
        <w:t>Lindsey Nielsen, CWC Executive Director of Policy</w:t>
      </w:r>
    </w:p>
    <w:p w14:paraId="171D1D1E" w14:textId="77777777" w:rsidR="008F21EA" w:rsidRDefault="008F21EA" w:rsidP="00BB145B">
      <w:pPr>
        <w:tabs>
          <w:tab w:val="left" w:pos="1440"/>
          <w:tab w:val="left" w:pos="2160"/>
        </w:tabs>
        <w:jc w:val="both"/>
        <w:rPr>
          <w:b/>
          <w:bCs/>
          <w:i/>
          <w:iCs/>
        </w:rPr>
      </w:pPr>
    </w:p>
    <w:p w14:paraId="21BA68A1" w14:textId="5F190353" w:rsidR="008F21EA" w:rsidRPr="008F21EA" w:rsidRDefault="008F21EA" w:rsidP="00934A91">
      <w:pPr>
        <w:tabs>
          <w:tab w:val="left" w:pos="1440"/>
          <w:tab w:val="left" w:pos="2160"/>
        </w:tabs>
        <w:ind w:left="2160" w:hanging="2160"/>
        <w:jc w:val="both"/>
        <w:rPr>
          <w:b/>
          <w:bCs/>
        </w:rPr>
      </w:pPr>
      <w:r>
        <w:rPr>
          <w:b/>
          <w:bCs/>
        </w:rPr>
        <w:t>OPEN</w:t>
      </w:r>
      <w:r w:rsidR="00E520A1">
        <w:rPr>
          <w:b/>
          <w:bCs/>
        </w:rPr>
        <w:t>ING</w:t>
      </w:r>
    </w:p>
    <w:p w14:paraId="4A376CEF" w14:textId="6FF193A7" w:rsidR="00E34036" w:rsidRDefault="00D242A5" w:rsidP="00934A91">
      <w:pPr>
        <w:tabs>
          <w:tab w:val="left" w:pos="1440"/>
          <w:tab w:val="left" w:pos="2160"/>
        </w:tabs>
        <w:ind w:left="2160" w:hanging="2160"/>
        <w:jc w:val="both"/>
      </w:pPr>
      <w:r w:rsidRPr="00A17C73">
        <w:rPr>
          <w:b/>
          <w:bCs/>
          <w:i/>
          <w:iCs/>
        </w:rPr>
        <w:tab/>
      </w:r>
    </w:p>
    <w:p w14:paraId="5353D552" w14:textId="0F59610D" w:rsidR="00BC4BC6" w:rsidRDefault="00E520A1">
      <w:pPr>
        <w:pStyle w:val="ListParagraph"/>
        <w:keepNext/>
        <w:keepLines/>
        <w:numPr>
          <w:ilvl w:val="0"/>
          <w:numId w:val="1"/>
        </w:numPr>
        <w:tabs>
          <w:tab w:val="left" w:pos="1440"/>
          <w:tab w:val="left" w:pos="2160"/>
        </w:tabs>
        <w:ind w:hanging="720"/>
        <w:jc w:val="both"/>
        <w:rPr>
          <w:b/>
          <w:bCs/>
          <w:u w:val="single"/>
        </w:rPr>
      </w:pPr>
      <w:r>
        <w:rPr>
          <w:b/>
          <w:bCs/>
          <w:u w:val="single"/>
        </w:rPr>
        <w:t xml:space="preserve">Chair John Knoblock will Open the Public Meeting as Chair of the Trails Committee of the Central Wasatch Commission Stakeholders Council.  </w:t>
      </w:r>
    </w:p>
    <w:p w14:paraId="0AC3C7DF" w14:textId="1155629F" w:rsidR="00902C4E" w:rsidRDefault="00902C4E" w:rsidP="00C01732">
      <w:pPr>
        <w:keepNext/>
        <w:keepLines/>
        <w:tabs>
          <w:tab w:val="left" w:pos="720"/>
          <w:tab w:val="left" w:pos="2160"/>
        </w:tabs>
        <w:jc w:val="both"/>
        <w:rPr>
          <w:bCs/>
        </w:rPr>
      </w:pPr>
    </w:p>
    <w:p w14:paraId="5AACF0E3" w14:textId="217C7C96" w:rsidR="00296282" w:rsidRDefault="004F43BF" w:rsidP="003C3DFF">
      <w:pPr>
        <w:tabs>
          <w:tab w:val="left" w:pos="720"/>
          <w:tab w:val="left" w:pos="2160"/>
        </w:tabs>
        <w:jc w:val="both"/>
        <w:rPr>
          <w:bCs/>
        </w:rPr>
      </w:pPr>
      <w:r>
        <w:t>Chair John Knoblock called the meeting to order at approximately 2:0</w:t>
      </w:r>
      <w:r w:rsidR="006E70E6">
        <w:t>0</w:t>
      </w:r>
      <w:r>
        <w:t xml:space="preserve"> p.m.  He welcomed those present to the Central Wasatch Commission (“CWC”) Stakeholders Council Trails Committee.</w:t>
      </w:r>
    </w:p>
    <w:p w14:paraId="4F96D3C4" w14:textId="77777777" w:rsidR="00296282" w:rsidRDefault="00296282" w:rsidP="003C3DFF">
      <w:pPr>
        <w:tabs>
          <w:tab w:val="left" w:pos="720"/>
          <w:tab w:val="left" w:pos="2160"/>
        </w:tabs>
        <w:jc w:val="both"/>
        <w:rPr>
          <w:bCs/>
        </w:rPr>
      </w:pPr>
    </w:p>
    <w:p w14:paraId="01D7DFEC" w14:textId="207ED8BE" w:rsidR="00444A9B" w:rsidRDefault="008F21EA">
      <w:pPr>
        <w:pStyle w:val="ListParagraph"/>
        <w:numPr>
          <w:ilvl w:val="0"/>
          <w:numId w:val="1"/>
        </w:numPr>
        <w:tabs>
          <w:tab w:val="left" w:pos="1440"/>
          <w:tab w:val="left" w:pos="2160"/>
        </w:tabs>
        <w:ind w:hanging="720"/>
        <w:jc w:val="both"/>
      </w:pPr>
      <w:r>
        <w:rPr>
          <w:b/>
          <w:bCs/>
          <w:u w:val="single"/>
        </w:rPr>
        <w:t>Review and Approval</w:t>
      </w:r>
      <w:r w:rsidR="00E520A1">
        <w:rPr>
          <w:b/>
          <w:bCs/>
          <w:u w:val="single"/>
        </w:rPr>
        <w:t xml:space="preserve"> of the Minutes from the</w:t>
      </w:r>
      <w:r w:rsidR="00130E4C">
        <w:rPr>
          <w:b/>
          <w:bCs/>
          <w:u w:val="single"/>
        </w:rPr>
        <w:t xml:space="preserve"> February 9</w:t>
      </w:r>
      <w:r w:rsidR="00E520A1">
        <w:rPr>
          <w:b/>
          <w:bCs/>
          <w:u w:val="single"/>
        </w:rPr>
        <w:t>, 202</w:t>
      </w:r>
      <w:r w:rsidR="00F86EF8">
        <w:rPr>
          <w:b/>
          <w:bCs/>
          <w:u w:val="single"/>
        </w:rPr>
        <w:t>3</w:t>
      </w:r>
      <w:r w:rsidR="00D70918">
        <w:rPr>
          <w:b/>
          <w:bCs/>
          <w:u w:val="single"/>
        </w:rPr>
        <w:t>,</w:t>
      </w:r>
      <w:r w:rsidR="00E520A1">
        <w:rPr>
          <w:b/>
          <w:bCs/>
          <w:u w:val="single"/>
        </w:rPr>
        <w:t xml:space="preserve"> Meeting</w:t>
      </w:r>
      <w:r>
        <w:rPr>
          <w:b/>
          <w:bCs/>
          <w:u w:val="single"/>
        </w:rPr>
        <w:t xml:space="preserve">.  </w:t>
      </w:r>
    </w:p>
    <w:p w14:paraId="13851CFF" w14:textId="6AA26330" w:rsidR="00C01732" w:rsidRDefault="00C01732" w:rsidP="00F97C62">
      <w:pPr>
        <w:tabs>
          <w:tab w:val="left" w:pos="1440"/>
          <w:tab w:val="left" w:pos="2160"/>
        </w:tabs>
        <w:jc w:val="both"/>
      </w:pPr>
    </w:p>
    <w:p w14:paraId="5D27BDA2" w14:textId="40AA6F44" w:rsidR="00442EF7" w:rsidRDefault="00402E52" w:rsidP="00F97C62">
      <w:pPr>
        <w:tabs>
          <w:tab w:val="left" w:pos="1440"/>
          <w:tab w:val="left" w:pos="2160"/>
        </w:tabs>
        <w:jc w:val="both"/>
      </w:pPr>
      <w:r w:rsidRPr="00504D8D">
        <w:rPr>
          <w:b/>
          <w:bCs/>
        </w:rPr>
        <w:t xml:space="preserve">MOTION:  </w:t>
      </w:r>
      <w:r>
        <w:t>Barbara Cameron</w:t>
      </w:r>
      <w:r w:rsidRPr="00504D8D">
        <w:t xml:space="preserve"> moved to </w:t>
      </w:r>
      <w:r>
        <w:t xml:space="preserve">APPROVE the CWC Stakeholders Council Trails Committee Meeting Minutes </w:t>
      </w:r>
      <w:r w:rsidR="0068007F">
        <w:t>from February 9,</w:t>
      </w:r>
      <w:r>
        <w:t xml:space="preserve"> 2023.</w:t>
      </w:r>
      <w:r w:rsidRPr="00504D8D">
        <w:t xml:space="preserve">  </w:t>
      </w:r>
      <w:r w:rsidR="00B77A2E">
        <w:t>Sarah Bennett</w:t>
      </w:r>
      <w:r>
        <w:t xml:space="preserve"> seconded the motion.</w:t>
      </w:r>
      <w:r w:rsidRPr="00504D8D">
        <w:t xml:space="preserve">  The motion passed with the unanimous consent of the Committee.</w:t>
      </w:r>
    </w:p>
    <w:p w14:paraId="47315E57" w14:textId="779B3C0B" w:rsidR="00442EF7" w:rsidRDefault="00442EF7" w:rsidP="00F97C62">
      <w:pPr>
        <w:tabs>
          <w:tab w:val="left" w:pos="1440"/>
          <w:tab w:val="left" w:pos="2160"/>
        </w:tabs>
        <w:jc w:val="both"/>
      </w:pPr>
    </w:p>
    <w:p w14:paraId="195B7340" w14:textId="0501D714" w:rsidR="00442EF7" w:rsidRPr="00E520A1" w:rsidRDefault="00E520A1" w:rsidP="00F97C62">
      <w:pPr>
        <w:tabs>
          <w:tab w:val="left" w:pos="1440"/>
          <w:tab w:val="left" w:pos="2160"/>
        </w:tabs>
        <w:jc w:val="both"/>
        <w:rPr>
          <w:b/>
          <w:bCs/>
        </w:rPr>
      </w:pPr>
      <w:r w:rsidRPr="00E520A1">
        <w:rPr>
          <w:b/>
          <w:bCs/>
        </w:rPr>
        <w:t>DISCUSSIO</w:t>
      </w:r>
      <w:r w:rsidR="00207D9D">
        <w:rPr>
          <w:b/>
          <w:bCs/>
        </w:rPr>
        <w:t>N</w:t>
      </w:r>
    </w:p>
    <w:p w14:paraId="183A7EF5" w14:textId="77777777" w:rsidR="00E520A1" w:rsidRDefault="00E520A1" w:rsidP="00DF0841">
      <w:pPr>
        <w:tabs>
          <w:tab w:val="left" w:pos="1440"/>
          <w:tab w:val="left" w:pos="2160"/>
        </w:tabs>
        <w:jc w:val="both"/>
      </w:pPr>
    </w:p>
    <w:p w14:paraId="7D84EDBE" w14:textId="32EB31DC" w:rsidR="004D363D" w:rsidRDefault="00130E4C">
      <w:pPr>
        <w:pStyle w:val="ListParagraph"/>
        <w:numPr>
          <w:ilvl w:val="0"/>
          <w:numId w:val="3"/>
        </w:numPr>
        <w:tabs>
          <w:tab w:val="left" w:pos="1440"/>
          <w:tab w:val="left" w:pos="2160"/>
        </w:tabs>
        <w:ind w:hanging="720"/>
        <w:jc w:val="both"/>
        <w:rPr>
          <w:b/>
          <w:bCs/>
          <w:u w:val="single"/>
        </w:rPr>
      </w:pPr>
      <w:r>
        <w:rPr>
          <w:b/>
          <w:bCs/>
          <w:u w:val="single"/>
        </w:rPr>
        <w:t>Update on the Watershed Management Plan</w:t>
      </w:r>
    </w:p>
    <w:p w14:paraId="7FE0B85A" w14:textId="77777777" w:rsidR="004D363D" w:rsidRDefault="004D363D" w:rsidP="004D363D">
      <w:pPr>
        <w:tabs>
          <w:tab w:val="left" w:pos="1440"/>
          <w:tab w:val="left" w:pos="2160"/>
        </w:tabs>
        <w:jc w:val="both"/>
      </w:pPr>
    </w:p>
    <w:p w14:paraId="277FEC35" w14:textId="234F586C" w:rsidR="00EB0FC8" w:rsidRDefault="00E07159" w:rsidP="004D363D">
      <w:pPr>
        <w:tabs>
          <w:tab w:val="left" w:pos="1440"/>
          <w:tab w:val="left" w:pos="2160"/>
        </w:tabs>
        <w:jc w:val="both"/>
      </w:pPr>
      <w:r>
        <w:t xml:space="preserve">Chair Knoblock </w:t>
      </w:r>
      <w:r w:rsidR="007A508B">
        <w:t xml:space="preserve">reported </w:t>
      </w:r>
      <w:r>
        <w:t>that he had not received any response</w:t>
      </w:r>
      <w:r w:rsidR="007A508B">
        <w:t>s recently</w:t>
      </w:r>
      <w:r>
        <w:t xml:space="preserve"> from Patrick Nelson</w:t>
      </w:r>
      <w:r w:rsidR="006037AE">
        <w:t xml:space="preserve">.  </w:t>
      </w:r>
      <w:r w:rsidR="00B524ED">
        <w:t xml:space="preserve">Zinnia Wilson </w:t>
      </w:r>
      <w:r w:rsidR="007A508B">
        <w:t xml:space="preserve">from </w:t>
      </w:r>
      <w:r w:rsidR="00B524ED">
        <w:t xml:space="preserve">the </w:t>
      </w:r>
      <w:r w:rsidR="007A508B">
        <w:t xml:space="preserve">U.S. </w:t>
      </w:r>
      <w:r w:rsidR="00B524ED">
        <w:t xml:space="preserve">Forest Service informed him that she had not received any updates either.  </w:t>
      </w:r>
      <w:r w:rsidR="005F31B1">
        <w:t xml:space="preserve">Chair Knoblock believed that back in February Mr. Nelson stated that there would be </w:t>
      </w:r>
      <w:r w:rsidR="005F31B1">
        <w:lastRenderedPageBreak/>
        <w:t xml:space="preserve">another round of public engagement on the </w:t>
      </w:r>
      <w:r w:rsidR="008024C8">
        <w:t xml:space="preserve">draft plan in the spring.  </w:t>
      </w:r>
      <w:r w:rsidR="008B382E">
        <w:t xml:space="preserve">Vice-Chair </w:t>
      </w:r>
      <w:r w:rsidR="00C2262A">
        <w:t xml:space="preserve">Sarah Bennett wondered whether it would be appropriate for the Trails Committee to write a formal letter requesting an </w:t>
      </w:r>
      <w:r w:rsidR="00C86244">
        <w:t xml:space="preserve">update.  </w:t>
      </w:r>
      <w:r w:rsidR="00574299">
        <w:t xml:space="preserve">It might not make a difference but it would show that the Committee </w:t>
      </w:r>
      <w:r w:rsidR="007A508B">
        <w:t>i</w:t>
      </w:r>
      <w:r w:rsidR="00574299">
        <w:t>s committed to learning more about the process</w:t>
      </w:r>
      <w:r w:rsidR="00DC0A18">
        <w:t xml:space="preserve">.  </w:t>
      </w:r>
      <w:r w:rsidR="00574299">
        <w:t>Chair Knoblock had tried to seek information</w:t>
      </w:r>
      <w:r w:rsidR="000B3341">
        <w:t xml:space="preserve"> and had not received any.  </w:t>
      </w:r>
    </w:p>
    <w:p w14:paraId="5D19C2AA" w14:textId="77777777" w:rsidR="00EB0FC8" w:rsidRDefault="00EB0FC8" w:rsidP="004D363D">
      <w:pPr>
        <w:tabs>
          <w:tab w:val="left" w:pos="1440"/>
          <w:tab w:val="left" w:pos="2160"/>
        </w:tabs>
        <w:jc w:val="both"/>
      </w:pPr>
    </w:p>
    <w:p w14:paraId="1F29848C" w14:textId="59748373" w:rsidR="004A28D6" w:rsidRDefault="000B3341" w:rsidP="004D363D">
      <w:pPr>
        <w:tabs>
          <w:tab w:val="left" w:pos="1440"/>
          <w:tab w:val="left" w:pos="2160"/>
        </w:tabs>
        <w:jc w:val="both"/>
      </w:pPr>
      <w:r>
        <w:t xml:space="preserve">Dennis Goreham </w:t>
      </w:r>
      <w:r w:rsidR="001875F9">
        <w:t xml:space="preserve">thought a formal letter was a good idea.  He wondered </w:t>
      </w:r>
      <w:r w:rsidR="007A508B">
        <w:t xml:space="preserve">if </w:t>
      </w:r>
      <w:r w:rsidR="001875F9">
        <w:t xml:space="preserve">the Trails Committee would need approval from the CWC Board in order to send that.  </w:t>
      </w:r>
      <w:r w:rsidR="00207D9D">
        <w:t>CWC Executive Director of Policy, Lindsey Nielsen, confirmed th</w:t>
      </w:r>
      <w:r w:rsidR="00B74F28">
        <w:t xml:space="preserve">at it would need to </w:t>
      </w:r>
      <w:r w:rsidR="00504E45">
        <w:t xml:space="preserve">go through the full review process.  Chair Knoblock was not sure it was </w:t>
      </w:r>
      <w:r w:rsidR="00EB0FC8">
        <w:t xml:space="preserve">worth going through the Stakeholders Council and CWC Board.  </w:t>
      </w:r>
      <w:r w:rsidR="00861BF7">
        <w:t xml:space="preserve">He assumed that </w:t>
      </w:r>
      <w:r w:rsidR="00735C33">
        <w:t>Mr. Nelson had been very busy</w:t>
      </w:r>
      <w:r w:rsidR="00DC0D99">
        <w:t xml:space="preserve"> addressing the heavy spring runoff and flood control.  It made sense that they might be behind schedule </w:t>
      </w:r>
      <w:r w:rsidR="00431477">
        <w:t xml:space="preserve">on the plan.  </w:t>
      </w:r>
      <w:r w:rsidR="004B2FCA">
        <w:t xml:space="preserve">Patrick Shea </w:t>
      </w:r>
      <w:r w:rsidR="003442E5">
        <w:t>stated</w:t>
      </w:r>
      <w:r w:rsidR="004B2FCA">
        <w:t xml:space="preserve"> that he </w:t>
      </w:r>
      <w:r w:rsidR="005170E3">
        <w:t>would</w:t>
      </w:r>
      <w:r w:rsidR="004B2FCA">
        <w:t xml:space="preserve"> phone Mr. Nelson and remind him to respond </w:t>
      </w:r>
      <w:r w:rsidR="00955AFF">
        <w:t xml:space="preserve">to the emails.  </w:t>
      </w:r>
    </w:p>
    <w:p w14:paraId="3DB11FA4" w14:textId="77777777" w:rsidR="006B4B81" w:rsidRDefault="006B4B81" w:rsidP="004D363D">
      <w:pPr>
        <w:tabs>
          <w:tab w:val="left" w:pos="1440"/>
          <w:tab w:val="left" w:pos="2160"/>
        </w:tabs>
        <w:jc w:val="both"/>
      </w:pPr>
    </w:p>
    <w:p w14:paraId="05CE9E30" w14:textId="7EFE5FF8" w:rsidR="005C492C" w:rsidRDefault="006B4B81" w:rsidP="004D363D">
      <w:pPr>
        <w:tabs>
          <w:tab w:val="left" w:pos="1440"/>
          <w:tab w:val="left" w:pos="2160"/>
        </w:tabs>
        <w:jc w:val="both"/>
      </w:pPr>
      <w:r>
        <w:t xml:space="preserve">Ms. Nielsen reiterated that any formal letter coming out of a Stakeholders Council subcommittee </w:t>
      </w:r>
      <w:r w:rsidR="000E5EAA">
        <w:t xml:space="preserve">needed to be sent to the Stakeholders Council for review.  </w:t>
      </w:r>
      <w:r w:rsidR="00322C3B">
        <w:t xml:space="preserve">There was a Special Stakeholders Council Meeting scheduled for June 21, 2023.  </w:t>
      </w:r>
      <w:r w:rsidR="008E290A">
        <w:t>If there was a desire to forward a letter to the Stakeholders Council, there would not be a long wait to have it approved.  From there, pending any amendments that the Stakeholders Council requested, it would move to the full CWC Board.  Chair Knoblock suggested that Mr. Shea reach out to Mr. Nelson</w:t>
      </w:r>
      <w:r w:rsidR="00142D76">
        <w:t xml:space="preserve"> and remind him that the Trails Committee was looking for an update on the Watershed Management Plan</w:t>
      </w:r>
      <w:r w:rsidR="00C47769">
        <w:t xml:space="preserve"> instead</w:t>
      </w:r>
      <w:r w:rsidR="00142D76">
        <w:t xml:space="preserve">.  </w:t>
      </w:r>
    </w:p>
    <w:p w14:paraId="6B3DC608" w14:textId="77777777" w:rsidR="005C492C" w:rsidRDefault="005C492C" w:rsidP="004D363D">
      <w:pPr>
        <w:tabs>
          <w:tab w:val="left" w:pos="1440"/>
          <w:tab w:val="left" w:pos="2160"/>
        </w:tabs>
        <w:jc w:val="both"/>
      </w:pPr>
    </w:p>
    <w:p w14:paraId="439EAABF" w14:textId="57FE62FB" w:rsidR="006B4B81" w:rsidRDefault="005C492C" w:rsidP="004D363D">
      <w:pPr>
        <w:tabs>
          <w:tab w:val="left" w:pos="1440"/>
          <w:tab w:val="left" w:pos="2160"/>
        </w:tabs>
        <w:jc w:val="both"/>
      </w:pPr>
      <w:r>
        <w:t xml:space="preserve">Additional discussions were had about a formal letter.  </w:t>
      </w:r>
      <w:r w:rsidR="00B05145">
        <w:t xml:space="preserve">Barbara Cameron believed that the reason </w:t>
      </w:r>
      <w:r w:rsidR="00C77A28">
        <w:t xml:space="preserve">the Committee had not heard back from Mr. Nelson was because of the flooding concerns.  </w:t>
      </w:r>
      <w:r w:rsidR="0067289F">
        <w:t xml:space="preserve">There was a heavy workload at the current time.  </w:t>
      </w:r>
      <w:r w:rsidR="006059AF">
        <w:t xml:space="preserve">Now that the risks were subsiding, she believed the focus would move back to the plan.  </w:t>
      </w:r>
      <w:r w:rsidR="00C65750">
        <w:t>She would rather not send a formal letter at this time</w:t>
      </w:r>
      <w:r w:rsidR="00595F96">
        <w:t xml:space="preserve"> and thanked Mr. Shea for offering to reach out to Mr. Nelson</w:t>
      </w:r>
      <w:r w:rsidR="00CE2433">
        <w:t xml:space="preserve">.  </w:t>
      </w:r>
      <w:r w:rsidR="005009AB">
        <w:t>Others offered to reach out as well.</w:t>
      </w:r>
    </w:p>
    <w:p w14:paraId="3982CAF9" w14:textId="77777777" w:rsidR="004D363D" w:rsidRPr="004D363D" w:rsidRDefault="004D363D" w:rsidP="004D363D">
      <w:pPr>
        <w:tabs>
          <w:tab w:val="left" w:pos="1440"/>
          <w:tab w:val="left" w:pos="2160"/>
        </w:tabs>
        <w:jc w:val="both"/>
      </w:pPr>
    </w:p>
    <w:p w14:paraId="6FA17E84" w14:textId="62F96DE1" w:rsidR="004D363D" w:rsidRDefault="00130E4C">
      <w:pPr>
        <w:pStyle w:val="ListParagraph"/>
        <w:numPr>
          <w:ilvl w:val="0"/>
          <w:numId w:val="3"/>
        </w:numPr>
        <w:tabs>
          <w:tab w:val="left" w:pos="1440"/>
          <w:tab w:val="left" w:pos="2160"/>
        </w:tabs>
        <w:ind w:hanging="720"/>
        <w:jc w:val="both"/>
        <w:rPr>
          <w:b/>
          <w:bCs/>
          <w:u w:val="single"/>
        </w:rPr>
      </w:pPr>
      <w:r>
        <w:rPr>
          <w:b/>
          <w:bCs/>
          <w:u w:val="single"/>
        </w:rPr>
        <w:t>Update on Tri</w:t>
      </w:r>
      <w:r w:rsidR="00D83FFD">
        <w:rPr>
          <w:b/>
          <w:bCs/>
          <w:u w:val="single"/>
        </w:rPr>
        <w:t>-</w:t>
      </w:r>
      <w:r>
        <w:rPr>
          <w:b/>
          <w:bCs/>
          <w:u w:val="single"/>
        </w:rPr>
        <w:t>Canyon</w:t>
      </w:r>
      <w:r w:rsidR="00D83FFD">
        <w:rPr>
          <w:b/>
          <w:bCs/>
          <w:u w:val="single"/>
        </w:rPr>
        <w:t xml:space="preserve"> Trails </w:t>
      </w:r>
      <w:r>
        <w:rPr>
          <w:b/>
          <w:bCs/>
          <w:u w:val="single"/>
        </w:rPr>
        <w:t>Master Plan</w:t>
      </w:r>
      <w:r w:rsidR="00CC15B4">
        <w:rPr>
          <w:b/>
          <w:bCs/>
          <w:u w:val="single"/>
        </w:rPr>
        <w:t>.</w:t>
      </w:r>
    </w:p>
    <w:p w14:paraId="4400CD1D" w14:textId="77777777" w:rsidR="004D363D" w:rsidRDefault="004D363D" w:rsidP="004D363D">
      <w:pPr>
        <w:tabs>
          <w:tab w:val="left" w:pos="1440"/>
          <w:tab w:val="left" w:pos="2160"/>
        </w:tabs>
        <w:jc w:val="both"/>
      </w:pPr>
    </w:p>
    <w:p w14:paraId="07D11284" w14:textId="4E55D7E4" w:rsidR="00993DC8" w:rsidRDefault="00AD5811" w:rsidP="00993DC8">
      <w:pPr>
        <w:tabs>
          <w:tab w:val="left" w:pos="1440"/>
          <w:tab w:val="left" w:pos="2160"/>
        </w:tabs>
        <w:jc w:val="both"/>
      </w:pPr>
      <w:r>
        <w:t xml:space="preserve">Chair Knoblock </w:t>
      </w:r>
      <w:r w:rsidR="007A508B">
        <w:t xml:space="preserve">reported </w:t>
      </w:r>
      <w:r w:rsidR="00523467">
        <w:t>that he received an email from Ms. Wilson about the Tri</w:t>
      </w:r>
      <w:r w:rsidR="00AB3B40">
        <w:t>-</w:t>
      </w:r>
      <w:r w:rsidR="00523467">
        <w:t>Canyon</w:t>
      </w:r>
      <w:r w:rsidR="00AB3B40">
        <w:t xml:space="preserve"> Trails </w:t>
      </w:r>
      <w:r w:rsidR="00523467">
        <w:t xml:space="preserve">Master Plan.  </w:t>
      </w:r>
      <w:r w:rsidR="00F41FF6">
        <w:t xml:space="preserve">He read the Forest Service update </w:t>
      </w:r>
      <w:r w:rsidR="009C2831">
        <w:t>email</w:t>
      </w:r>
      <w:r w:rsidR="00F41FF6">
        <w:t xml:space="preserve">.  </w:t>
      </w:r>
      <w:r w:rsidR="00C23EE6">
        <w:t xml:space="preserve">The </w:t>
      </w:r>
      <w:r w:rsidR="007A508B">
        <w:t>C</w:t>
      </w:r>
      <w:r w:rsidR="00C23EE6">
        <w:t xml:space="preserve">onsultant working on the plan was now drafting the final Executive Summary and Report on the engagement sessions that had taken place.  </w:t>
      </w:r>
      <w:r w:rsidR="0096572D">
        <w:t>The report</w:t>
      </w:r>
      <w:r w:rsidR="00C23EE6">
        <w:t xml:space="preserve"> would include information about the survey results</w:t>
      </w:r>
      <w:r w:rsidR="00200561">
        <w:t xml:space="preserve"> as well as key takeaways from comments </w:t>
      </w:r>
      <w:r w:rsidR="002B2699">
        <w:t xml:space="preserve">received </w:t>
      </w:r>
      <w:r w:rsidR="00200561">
        <w:t>at the meetings and open houses</w:t>
      </w:r>
      <w:r w:rsidR="00107636">
        <w:t xml:space="preserve">.  That information would be added to the website and sent in an email to partners.  </w:t>
      </w:r>
      <w:r w:rsidR="007010FD">
        <w:t xml:space="preserve">There was internal work to identify all of the major concepts and to develop and refine a conceptual draft trails plan.  That would be released by the end of the summer.  </w:t>
      </w:r>
      <w:r w:rsidR="009D2003">
        <w:t xml:space="preserve">Once the draft plan </w:t>
      </w:r>
      <w:r w:rsidR="009F1C1F">
        <w:t>i</w:t>
      </w:r>
      <w:r w:rsidR="009D2003">
        <w:t xml:space="preserve">s released, there would be more public outreach.  </w:t>
      </w:r>
    </w:p>
    <w:p w14:paraId="0792F087" w14:textId="77777777" w:rsidR="002F66DF" w:rsidRDefault="002F66DF" w:rsidP="00993DC8">
      <w:pPr>
        <w:tabs>
          <w:tab w:val="left" w:pos="1440"/>
          <w:tab w:val="left" w:pos="2160"/>
        </w:tabs>
        <w:jc w:val="both"/>
      </w:pPr>
    </w:p>
    <w:p w14:paraId="5DA2A8D0" w14:textId="2B78CD4C" w:rsidR="00993DC8" w:rsidRDefault="002F66DF" w:rsidP="00993DC8">
      <w:pPr>
        <w:tabs>
          <w:tab w:val="left" w:pos="1440"/>
          <w:tab w:val="left" w:pos="2160"/>
        </w:tabs>
        <w:jc w:val="both"/>
      </w:pPr>
      <w:r>
        <w:t xml:space="preserve">As for trail signage, Ms. Wilson </w:t>
      </w:r>
      <w:r w:rsidR="00465BC5">
        <w:t xml:space="preserve">stated that </w:t>
      </w:r>
      <w:r w:rsidR="009B388C">
        <w:t xml:space="preserve">there was a desire for that to fit in with the Tri-Canyon Trails Master Plan.  </w:t>
      </w:r>
      <w:r w:rsidR="0086109C">
        <w:t xml:space="preserve">It would need to </w:t>
      </w:r>
      <w:r w:rsidR="00EB447C">
        <w:t xml:space="preserve">identify the primary problems </w:t>
      </w:r>
      <w:r w:rsidR="005600D2">
        <w:t>as well as</w:t>
      </w:r>
      <w:r w:rsidR="00EB447C">
        <w:t xml:space="preserve"> the purpose and need.  For example, improving resource protection, improving visibility, communicating with non-English speakers, or improv</w:t>
      </w:r>
      <w:r w:rsidR="0033497B">
        <w:t>ing</w:t>
      </w:r>
      <w:r w:rsidR="00EB447C">
        <w:t xml:space="preserve"> trail etiquette.  It was important to clearly state what the problem was and what the sign would address.  </w:t>
      </w:r>
      <w:r w:rsidR="001C2460">
        <w:t xml:space="preserve">Some examples would be useful </w:t>
      </w:r>
      <w:r w:rsidR="002561A5">
        <w:t xml:space="preserve">along with </w:t>
      </w:r>
      <w:r w:rsidR="001C2460">
        <w:t xml:space="preserve">pictures of existing signage.  </w:t>
      </w:r>
      <w:r w:rsidR="00C45C76">
        <w:t xml:space="preserve">Chair Knoblock recently sent out an email with the Forest Service sign standards.  </w:t>
      </w:r>
    </w:p>
    <w:p w14:paraId="2CDAD4D3" w14:textId="77777777" w:rsidR="004D363D" w:rsidRDefault="004D363D" w:rsidP="004D363D">
      <w:pPr>
        <w:tabs>
          <w:tab w:val="left" w:pos="1440"/>
          <w:tab w:val="left" w:pos="2160"/>
        </w:tabs>
        <w:jc w:val="both"/>
      </w:pPr>
    </w:p>
    <w:p w14:paraId="64206FF6" w14:textId="63EA21CC" w:rsidR="004D363D" w:rsidRDefault="00C61DD5" w:rsidP="004D363D">
      <w:pPr>
        <w:tabs>
          <w:tab w:val="left" w:pos="1440"/>
          <w:tab w:val="left" w:pos="2160"/>
        </w:tabs>
        <w:jc w:val="both"/>
      </w:pPr>
      <w:r>
        <w:lastRenderedPageBreak/>
        <w:t xml:space="preserve">Ms. Cameron </w:t>
      </w:r>
      <w:r w:rsidR="009F1C1F">
        <w:t xml:space="preserve">reported </w:t>
      </w:r>
      <w:r>
        <w:t>that she reviewed the sign standards document from the Forest Service</w:t>
      </w:r>
      <w:r w:rsidR="009F1C1F">
        <w:t xml:space="preserve"> and </w:t>
      </w:r>
      <w:r w:rsidR="00283C91">
        <w:t xml:space="preserve">was impressed </w:t>
      </w:r>
      <w:r w:rsidR="009F1C1F">
        <w:t xml:space="preserve">by </w:t>
      </w:r>
      <w:r w:rsidR="00283C91">
        <w:t xml:space="preserve">the photos that were included.  It was a good look and she wanted to see that type of branding continue.  </w:t>
      </w:r>
      <w:r w:rsidR="00872BB4">
        <w:t>She noted that the Wasatch Mountain Club ha</w:t>
      </w:r>
      <w:r w:rsidR="009F1C1F">
        <w:t>s</w:t>
      </w:r>
      <w:r w:rsidR="00872BB4">
        <w:t xml:space="preserve"> a beautiful sign</w:t>
      </w:r>
      <w:r w:rsidR="006201D5">
        <w:t xml:space="preserve">.  It would be nice to </w:t>
      </w:r>
      <w:r w:rsidR="00E52EC7">
        <w:t>focus on</w:t>
      </w:r>
      <w:r w:rsidR="006201D5">
        <w:t xml:space="preserve"> that kind of style.  </w:t>
      </w:r>
      <w:r w:rsidR="00D9084F">
        <w:t xml:space="preserve">Mr. Goreham agreed that it was a good but lengthy document.  There were a lot of sign examples included.  </w:t>
      </w:r>
      <w:r w:rsidR="004A7C8E">
        <w:t xml:space="preserve">He believed there were some </w:t>
      </w:r>
      <w:r w:rsidR="004B7006">
        <w:t>excellent</w:t>
      </w:r>
      <w:r w:rsidR="004A7C8E">
        <w:t xml:space="preserve"> starting points and it would be possible to </w:t>
      </w:r>
      <w:r w:rsidR="006C4A26">
        <w:t xml:space="preserve">share suggestions </w:t>
      </w:r>
      <w:r w:rsidR="000825EF">
        <w:t>over</w:t>
      </w:r>
      <w:r w:rsidR="006C4A26">
        <w:t xml:space="preserve"> the summer.</w:t>
      </w:r>
      <w:r w:rsidR="004A7C8E">
        <w:t xml:space="preserve">  </w:t>
      </w:r>
    </w:p>
    <w:p w14:paraId="599F587F" w14:textId="77777777" w:rsidR="00F66E1F" w:rsidRPr="004D363D" w:rsidRDefault="00F66E1F" w:rsidP="004D363D">
      <w:pPr>
        <w:tabs>
          <w:tab w:val="left" w:pos="1440"/>
          <w:tab w:val="left" w:pos="2160"/>
        </w:tabs>
        <w:jc w:val="both"/>
      </w:pPr>
    </w:p>
    <w:p w14:paraId="217F8EC2" w14:textId="3DEDD69E" w:rsidR="004D363D" w:rsidRDefault="00CC15B4">
      <w:pPr>
        <w:pStyle w:val="ListParagraph"/>
        <w:numPr>
          <w:ilvl w:val="0"/>
          <w:numId w:val="3"/>
        </w:numPr>
        <w:tabs>
          <w:tab w:val="left" w:pos="1440"/>
          <w:tab w:val="left" w:pos="2160"/>
        </w:tabs>
        <w:ind w:hanging="720"/>
        <w:jc w:val="both"/>
        <w:rPr>
          <w:b/>
          <w:bCs/>
          <w:u w:val="single"/>
        </w:rPr>
      </w:pPr>
      <w:r>
        <w:rPr>
          <w:b/>
          <w:bCs/>
          <w:u w:val="single"/>
        </w:rPr>
        <w:t>Collaborate and Brainstorm Ideas for Improved Trail Signage</w:t>
      </w:r>
      <w:r w:rsidR="00993DC8">
        <w:rPr>
          <w:b/>
          <w:bCs/>
          <w:u w:val="single"/>
        </w:rPr>
        <w:t>.</w:t>
      </w:r>
    </w:p>
    <w:p w14:paraId="44462A1A" w14:textId="77777777" w:rsidR="00CC15B4" w:rsidRDefault="00CC15B4" w:rsidP="00CC15B4">
      <w:pPr>
        <w:tabs>
          <w:tab w:val="left" w:pos="1440"/>
          <w:tab w:val="left" w:pos="2160"/>
        </w:tabs>
        <w:jc w:val="both"/>
      </w:pPr>
    </w:p>
    <w:p w14:paraId="68E96343" w14:textId="63749940" w:rsidR="0007095F" w:rsidRDefault="002A2F78" w:rsidP="00CC15B4">
      <w:pPr>
        <w:tabs>
          <w:tab w:val="left" w:pos="1440"/>
          <w:tab w:val="left" w:pos="2160"/>
        </w:tabs>
        <w:jc w:val="both"/>
      </w:pPr>
      <w:r>
        <w:t xml:space="preserve">The Committee continued to discuss improved trail signage.  </w:t>
      </w:r>
      <w:r w:rsidR="0093139E">
        <w:t xml:space="preserve">Chair Knoblock </w:t>
      </w:r>
      <w:r w:rsidR="009F1C1F">
        <w:t xml:space="preserve">reported </w:t>
      </w:r>
      <w:r w:rsidR="00B64FB5">
        <w:t xml:space="preserve">that he often </w:t>
      </w:r>
      <w:r w:rsidR="009F1C1F">
        <w:t xml:space="preserve">takes </w:t>
      </w:r>
      <w:r w:rsidR="00B64FB5">
        <w:t xml:space="preserve">photos of trail signs when he </w:t>
      </w:r>
      <w:r w:rsidR="009F1C1F">
        <w:t>i</w:t>
      </w:r>
      <w:r w:rsidR="00B64FB5">
        <w:t>s out.  For instance, he took some photographs of the Bonneville Shoreline Trail signage recently</w:t>
      </w:r>
      <w:r w:rsidR="0005431E">
        <w:t xml:space="preserve">.  </w:t>
      </w:r>
      <w:r w:rsidR="006977DE">
        <w:t xml:space="preserve">It </w:t>
      </w:r>
      <w:r w:rsidR="009F1C1F">
        <w:t>i</w:t>
      </w:r>
      <w:r w:rsidR="006977DE">
        <w:t>s always nice to see what other signs look like.</w:t>
      </w:r>
      <w:r w:rsidR="00E2540A">
        <w:t xml:space="preserve">  </w:t>
      </w:r>
      <w:r w:rsidR="00544D63">
        <w:t xml:space="preserve">He wondered </w:t>
      </w:r>
      <w:r w:rsidR="009F1C1F">
        <w:t xml:space="preserve">if </w:t>
      </w:r>
      <w:r w:rsidR="00544D63">
        <w:t xml:space="preserve">there were specific themes that the Committee wanted to see included in </w:t>
      </w:r>
      <w:r w:rsidR="00E974A9">
        <w:t>future t</w:t>
      </w:r>
      <w:r w:rsidR="00544D63">
        <w:t xml:space="preserve">rail signage.  Mr. Goreham </w:t>
      </w:r>
      <w:r w:rsidR="004E68AD">
        <w:t>explained that there had been some discussion during the Stakeholders Council Mini Retreat</w:t>
      </w:r>
      <w:r w:rsidR="00AC563C">
        <w:t xml:space="preserve"> about that.  He felt t</w:t>
      </w:r>
      <w:r w:rsidR="00437E4C">
        <w:t xml:space="preserve">here </w:t>
      </w:r>
      <w:r w:rsidR="00CA2F79">
        <w:t>needed</w:t>
      </w:r>
      <w:r w:rsidR="00437E4C">
        <w:t xml:space="preserve"> to be a focus on </w:t>
      </w:r>
      <w:r w:rsidR="00ED4C75">
        <w:t xml:space="preserve">signs related to </w:t>
      </w:r>
      <w:r w:rsidR="00437E4C">
        <w:t>etiquette and ethics</w:t>
      </w:r>
      <w:r w:rsidR="00A97B69">
        <w:t xml:space="preserve"> as there were a lot of </w:t>
      </w:r>
      <w:r w:rsidR="00307A40">
        <w:t xml:space="preserve">trail </w:t>
      </w:r>
      <w:r w:rsidR="00A97B69">
        <w:t xml:space="preserve">issues related to </w:t>
      </w:r>
      <w:r w:rsidR="00C933AC">
        <w:t>thos</w:t>
      </w:r>
      <w:r w:rsidR="000A1823">
        <w:t xml:space="preserve">e topics. </w:t>
      </w:r>
    </w:p>
    <w:p w14:paraId="0DDA040D" w14:textId="77777777" w:rsidR="0007095F" w:rsidRDefault="0007095F" w:rsidP="00CC15B4">
      <w:pPr>
        <w:tabs>
          <w:tab w:val="left" w:pos="1440"/>
          <w:tab w:val="left" w:pos="2160"/>
        </w:tabs>
        <w:jc w:val="both"/>
      </w:pPr>
    </w:p>
    <w:p w14:paraId="463C30F0" w14:textId="7A655454" w:rsidR="004C26E9" w:rsidRDefault="000821CE" w:rsidP="00CC15B4">
      <w:pPr>
        <w:tabs>
          <w:tab w:val="left" w:pos="1440"/>
          <w:tab w:val="left" w:pos="2160"/>
        </w:tabs>
        <w:jc w:val="both"/>
      </w:pPr>
      <w:r>
        <w:t xml:space="preserve">Vice-Chair </w:t>
      </w:r>
      <w:r w:rsidR="00217571">
        <w:t xml:space="preserve">Bennett </w:t>
      </w:r>
      <w:r w:rsidR="00A6600B">
        <w:t xml:space="preserve">believed etiquette and ethics could be broken down further.  In terms of ethics, something that she often </w:t>
      </w:r>
      <w:r w:rsidR="009F1C1F">
        <w:t xml:space="preserve">sees is </w:t>
      </w:r>
      <w:r w:rsidR="00563049">
        <w:t>tramp</w:t>
      </w:r>
      <w:r w:rsidR="00E82C5D">
        <w:t>led</w:t>
      </w:r>
      <w:r w:rsidR="00A6600B">
        <w:t xml:space="preserve"> flowers.  She love</w:t>
      </w:r>
      <w:r w:rsidR="009F1C1F">
        <w:t>s</w:t>
      </w:r>
      <w:r w:rsidR="00A6600B">
        <w:t xml:space="preserve"> the watershed sign that</w:t>
      </w:r>
      <w:r w:rsidR="009F1C1F">
        <w:t xml:space="preserve"> says</w:t>
      </w:r>
      <w:r w:rsidR="00A6600B">
        <w:t xml:space="preserve">, “Don’t Shred the Shed.”  It </w:t>
      </w:r>
      <w:r w:rsidR="009F1C1F">
        <w:t>i</w:t>
      </w:r>
      <w:r w:rsidR="00A6600B">
        <w:t>s a sign that capture</w:t>
      </w:r>
      <w:r w:rsidR="009F1C1F">
        <w:t>s</w:t>
      </w:r>
      <w:r w:rsidR="00A6600B">
        <w:t xml:space="preserve"> attention and </w:t>
      </w:r>
      <w:r w:rsidR="009F1C1F">
        <w:t xml:space="preserve">makes </w:t>
      </w:r>
      <w:r w:rsidR="00A6600B">
        <w:t>the intention</w:t>
      </w:r>
      <w:r w:rsidR="00F551F9">
        <w:t>s</w:t>
      </w:r>
      <w:r w:rsidR="00A6600B">
        <w:t xml:space="preserve"> clear.  A sign that ask</w:t>
      </w:r>
      <w:r w:rsidR="009F1C1F">
        <w:t>s</w:t>
      </w:r>
      <w:r w:rsidR="00A6600B">
        <w:t xml:space="preserve"> people to be aware of staying on trails </w:t>
      </w:r>
      <w:r w:rsidR="009776F0">
        <w:t xml:space="preserve">would be useful.  </w:t>
      </w:r>
      <w:r w:rsidR="00C62E7C">
        <w:t xml:space="preserve">Mr. Goreham was supportive of that concept.  </w:t>
      </w:r>
      <w:r w:rsidR="00D422C1">
        <w:t xml:space="preserve">Vice-Chair Bennett </w:t>
      </w:r>
      <w:r w:rsidR="0059348B">
        <w:t xml:space="preserve">thought a sign about when trails were appropriate to use would also be worthwhile.  Generally, the thought was that if you </w:t>
      </w:r>
      <w:r w:rsidR="009F1C1F">
        <w:t>a</w:t>
      </w:r>
      <w:r w:rsidR="0059348B">
        <w:t xml:space="preserve">re sinking more than </w:t>
      </w:r>
      <w:r w:rsidR="009F1C1F">
        <w:t>one-</w:t>
      </w:r>
      <w:r w:rsidR="0059348B">
        <w:t xml:space="preserve">quarter inch into the surface of a trail, it </w:t>
      </w:r>
      <w:r w:rsidR="009F1C1F">
        <w:t>i</w:t>
      </w:r>
      <w:r w:rsidR="0059348B">
        <w:t xml:space="preserve">s too wet to use.  </w:t>
      </w:r>
      <w:r w:rsidR="0076425C">
        <w:t xml:space="preserve">She suggested, “Wet Ground, Turn Around.” </w:t>
      </w:r>
      <w:r w:rsidR="001A6F2D">
        <w:t xml:space="preserve"> </w:t>
      </w:r>
    </w:p>
    <w:p w14:paraId="4E62C126" w14:textId="77777777" w:rsidR="004C26E9" w:rsidRDefault="004C26E9" w:rsidP="00CC15B4">
      <w:pPr>
        <w:tabs>
          <w:tab w:val="left" w:pos="1440"/>
          <w:tab w:val="left" w:pos="2160"/>
        </w:tabs>
        <w:jc w:val="both"/>
      </w:pPr>
    </w:p>
    <w:p w14:paraId="56CB0DD1" w14:textId="66866583" w:rsidR="00CC15B4" w:rsidRDefault="004C26E9" w:rsidP="00CC15B4">
      <w:pPr>
        <w:tabs>
          <w:tab w:val="left" w:pos="1440"/>
          <w:tab w:val="left" w:pos="2160"/>
        </w:tabs>
        <w:jc w:val="both"/>
      </w:pPr>
      <w:r>
        <w:t xml:space="preserve">Chair Knoblock </w:t>
      </w:r>
      <w:r w:rsidR="001915B1">
        <w:t xml:space="preserve">referenced the </w:t>
      </w:r>
      <w:r w:rsidR="00477955">
        <w:t xml:space="preserve">Mormon Pioneer Trail.  </w:t>
      </w:r>
      <w:r w:rsidR="006A5FB6">
        <w:t xml:space="preserve">There were posts on each side and a chain that </w:t>
      </w:r>
      <w:r w:rsidR="009F1C1F">
        <w:t xml:space="preserve">goes </w:t>
      </w:r>
      <w:r w:rsidR="006A5FB6">
        <w:t xml:space="preserve">across </w:t>
      </w:r>
      <w:r w:rsidR="0036192D">
        <w:t xml:space="preserve">to close the trail.  When trails </w:t>
      </w:r>
      <w:r w:rsidR="009F1C1F">
        <w:t>a</w:t>
      </w:r>
      <w:r w:rsidR="0036192D">
        <w:t>re too muddy to use, the chain would be pulled across and the trail would be closed.  However, that assume</w:t>
      </w:r>
      <w:r w:rsidR="009F1C1F">
        <w:t>s</w:t>
      </w:r>
      <w:r w:rsidR="0036192D">
        <w:t xml:space="preserve"> there </w:t>
      </w:r>
      <w:r w:rsidR="009F1C1F">
        <w:t>a</w:t>
      </w:r>
      <w:r w:rsidR="0036192D">
        <w:t>re employees to do that.  Mr.</w:t>
      </w:r>
      <w:r w:rsidR="009F1C1F">
        <w:t> </w:t>
      </w:r>
      <w:r w:rsidR="0036192D">
        <w:t xml:space="preserve">Goreham wondered </w:t>
      </w:r>
      <w:r w:rsidR="009F1C1F">
        <w:t xml:space="preserve">if </w:t>
      </w:r>
      <w:r w:rsidR="0036192D">
        <w:t>the Forest Service was able to close trails temporarily.  Mr. Shea confirmed that they could but he did not believe they would</w:t>
      </w:r>
      <w:r w:rsidR="009A59CA">
        <w:t xml:space="preserve"> as there </w:t>
      </w:r>
      <w:r w:rsidR="009F1C1F">
        <w:t>a</w:t>
      </w:r>
      <w:r w:rsidR="009A59CA">
        <w:t>re always worrie</w:t>
      </w:r>
      <w:r w:rsidR="00BB25ED">
        <w:t>s</w:t>
      </w:r>
      <w:r w:rsidR="009A59CA">
        <w:t xml:space="preserve"> about litigation.</w:t>
      </w:r>
      <w:r w:rsidR="0013604A">
        <w:t xml:space="preserve">  </w:t>
      </w:r>
      <w:r w:rsidR="00823E19">
        <w:t xml:space="preserve">In Austria, France, and Italy, </w:t>
      </w:r>
      <w:r w:rsidR="0067346F">
        <w:t xml:space="preserve">there </w:t>
      </w:r>
      <w:r w:rsidR="009F1C1F">
        <w:t>a</w:t>
      </w:r>
      <w:r w:rsidR="0067346F">
        <w:t xml:space="preserve">re </w:t>
      </w:r>
      <w:r w:rsidR="00EE23BC">
        <w:t xml:space="preserve">youth </w:t>
      </w:r>
      <w:r w:rsidR="0067346F">
        <w:t>groups trained to monitor the trails</w:t>
      </w:r>
      <w:r w:rsidR="00EE23BC">
        <w:t>.</w:t>
      </w:r>
      <w:r w:rsidR="00A92A81">
        <w:t xml:space="preserve">  Something similar could be done in Utah.  This would encourage youth to participate </w:t>
      </w:r>
      <w:r w:rsidR="00E5439C">
        <w:t xml:space="preserve">in the protection of the environment and </w:t>
      </w:r>
      <w:r w:rsidR="00E1548F">
        <w:t xml:space="preserve">increase the monitoring of the trails on a regular basis.  </w:t>
      </w:r>
      <w:r w:rsidR="000E0D58">
        <w:t xml:space="preserve">There </w:t>
      </w:r>
      <w:r w:rsidR="009F1C1F">
        <w:t>a</w:t>
      </w:r>
      <w:r w:rsidR="000E0D58">
        <w:t xml:space="preserve">re a few foundations that might be willing to sponsor that type of group.  </w:t>
      </w:r>
      <w:r w:rsidR="006B2FE4">
        <w:t xml:space="preserve">Ms. Cameron thought the suggestion was good and believed it would make sense to speak to the Forest Service.  </w:t>
      </w:r>
      <w:r w:rsidR="00FB51FD">
        <w:t>Mr.</w:t>
      </w:r>
      <w:r w:rsidR="009F1C1F">
        <w:t> </w:t>
      </w:r>
      <w:r w:rsidR="00FB51FD">
        <w:t xml:space="preserve">Shea offered to speak to Dave Whittekiend </w:t>
      </w:r>
      <w:r w:rsidR="00866D49">
        <w:t xml:space="preserve">about the </w:t>
      </w:r>
      <w:r w:rsidR="00D422A2">
        <w:t xml:space="preserve">youth group suggestion.  </w:t>
      </w:r>
    </w:p>
    <w:p w14:paraId="50717B8A" w14:textId="77777777" w:rsidR="00432590" w:rsidRDefault="00432590" w:rsidP="00CC15B4">
      <w:pPr>
        <w:tabs>
          <w:tab w:val="left" w:pos="1440"/>
          <w:tab w:val="left" w:pos="2160"/>
        </w:tabs>
        <w:jc w:val="both"/>
      </w:pPr>
    </w:p>
    <w:p w14:paraId="7DAE5899" w14:textId="2B4A9B3B" w:rsidR="00432590" w:rsidRDefault="00432590" w:rsidP="00CC15B4">
      <w:pPr>
        <w:tabs>
          <w:tab w:val="left" w:pos="1440"/>
          <w:tab w:val="left" w:pos="2160"/>
        </w:tabs>
        <w:jc w:val="both"/>
      </w:pPr>
      <w:r>
        <w:t xml:space="preserve">Vice-Chair Bennett </w:t>
      </w:r>
      <w:r w:rsidR="008A0CE8">
        <w:t>discussed apps that direct people to trails, such as AllTrails.</w:t>
      </w:r>
      <w:r w:rsidR="00CD21CB">
        <w:t xml:space="preserve">  People </w:t>
      </w:r>
      <w:r w:rsidR="009F1C1F">
        <w:t>a</w:t>
      </w:r>
      <w:r w:rsidR="00CD21CB">
        <w:t xml:space="preserve">re learning quickly that some of the heat-sourced mapping </w:t>
      </w:r>
      <w:r w:rsidR="009F1C1F">
        <w:t>i</w:t>
      </w:r>
      <w:r w:rsidR="00CD21CB">
        <w:t xml:space="preserve">s causing </w:t>
      </w:r>
      <w:r w:rsidR="007B084C">
        <w:t xml:space="preserve">difficulties for land </w:t>
      </w:r>
      <w:r w:rsidR="00581E34">
        <w:t>managers</w:t>
      </w:r>
      <w:r w:rsidR="007B084C">
        <w:t xml:space="preserve">.  </w:t>
      </w:r>
      <w:r w:rsidR="006D1DDD">
        <w:t>When people hike in places that they shouldn</w:t>
      </w:r>
      <w:r w:rsidR="009F1C1F">
        <w:t>’</w:t>
      </w:r>
      <w:r w:rsidR="006D1DDD">
        <w:t>t</w:t>
      </w:r>
      <w:r w:rsidR="00E0638B">
        <w:t xml:space="preserve"> those alignments </w:t>
      </w:r>
      <w:r w:rsidR="009F1C1F">
        <w:t>a</w:t>
      </w:r>
      <w:r w:rsidR="00E0638B">
        <w:t xml:space="preserve">re showing up on the apps and people </w:t>
      </w:r>
      <w:r w:rsidR="009F1C1F">
        <w:t>a</w:t>
      </w:r>
      <w:r w:rsidR="00E0638B">
        <w:t xml:space="preserve">re seeking those alignments out for their hikes.  </w:t>
      </w:r>
      <w:r w:rsidR="00232BEB">
        <w:t xml:space="preserve">AllTrails </w:t>
      </w:r>
      <w:r w:rsidR="009F1C1F">
        <w:t xml:space="preserve">is </w:t>
      </w:r>
      <w:r w:rsidR="0026102D">
        <w:t xml:space="preserve">trying to develop a way for land managers to review the back </w:t>
      </w:r>
      <w:r w:rsidR="00BB25ED">
        <w:t xml:space="preserve">end </w:t>
      </w:r>
      <w:r w:rsidR="0026102D">
        <w:t xml:space="preserve">of the app and make corrections </w:t>
      </w:r>
      <w:r w:rsidR="00F718F2">
        <w:t xml:space="preserve">to the information that </w:t>
      </w:r>
      <w:r w:rsidR="009F1C1F">
        <w:t>i</w:t>
      </w:r>
      <w:r w:rsidR="00F718F2">
        <w:t xml:space="preserve">s coming in.  Eventually, it </w:t>
      </w:r>
      <w:r w:rsidR="009F1C1F">
        <w:t xml:space="preserve">will </w:t>
      </w:r>
      <w:r w:rsidR="00F718F2">
        <w:t>be possible for those land manager</w:t>
      </w:r>
      <w:r w:rsidR="00DD1A09">
        <w:t>s to share construction and weather</w:t>
      </w:r>
      <w:r w:rsidR="009F1C1F">
        <w:t>-</w:t>
      </w:r>
      <w:r w:rsidR="00DD1A09">
        <w:t>related updates</w:t>
      </w:r>
      <w:r w:rsidR="00BB25ED">
        <w:t xml:space="preserve"> as well</w:t>
      </w:r>
      <w:r w:rsidR="00DD1A09">
        <w:t xml:space="preserve">.  </w:t>
      </w:r>
      <w:r w:rsidR="00534276">
        <w:t>She felt</w:t>
      </w:r>
      <w:r w:rsidR="00DC1FB5">
        <w:t xml:space="preserve"> that</w:t>
      </w:r>
      <w:r w:rsidR="004624E7">
        <w:t xml:space="preserve"> development </w:t>
      </w:r>
      <w:r w:rsidR="00CB6921">
        <w:t xml:space="preserve">was promising.  </w:t>
      </w:r>
      <w:r w:rsidR="00EA7197">
        <w:t xml:space="preserve">Recently, she met with a company out of the State of Washington called </w:t>
      </w:r>
      <w:r w:rsidR="000019C0">
        <w:t>Tread Maps.  They ha</w:t>
      </w:r>
      <w:r w:rsidR="009F1C1F">
        <w:t>ve</w:t>
      </w:r>
      <w:r w:rsidR="000019C0">
        <w:t xml:space="preserve"> public land managers updating the information and that ha</w:t>
      </w:r>
      <w:r w:rsidR="009F1C1F">
        <w:t>s</w:t>
      </w:r>
      <w:r w:rsidR="000019C0">
        <w:t xml:space="preserve"> been beneficial.  </w:t>
      </w:r>
    </w:p>
    <w:p w14:paraId="3744EFE3" w14:textId="77777777" w:rsidR="00481264" w:rsidRDefault="00481264" w:rsidP="00CC15B4">
      <w:pPr>
        <w:tabs>
          <w:tab w:val="left" w:pos="1440"/>
          <w:tab w:val="left" w:pos="2160"/>
        </w:tabs>
        <w:jc w:val="both"/>
      </w:pPr>
    </w:p>
    <w:p w14:paraId="1B430531" w14:textId="2FBDF936" w:rsidR="00481264" w:rsidRDefault="000D638A" w:rsidP="00CC15B4">
      <w:pPr>
        <w:tabs>
          <w:tab w:val="left" w:pos="1440"/>
          <w:tab w:val="left" w:pos="2160"/>
        </w:tabs>
        <w:jc w:val="both"/>
      </w:pPr>
      <w:r>
        <w:t>Chair Knoblock believed the Salt Lake Ranger District previously reached out to AllTrails because of the problems with the user-created trails.</w:t>
      </w:r>
      <w:r w:rsidR="00881B62">
        <w:t xml:space="preserve">  A lot of user-created trails in the Central Wasatch were shown on the AllTrails map, which exacerbated the problem.  When people s</w:t>
      </w:r>
      <w:r w:rsidR="009F1C1F">
        <w:t>ee</w:t>
      </w:r>
      <w:r w:rsidR="00881B62">
        <w:t xml:space="preserve"> a trail on AllTrails, there </w:t>
      </w:r>
      <w:r w:rsidR="009F1C1F">
        <w:t>i</w:t>
      </w:r>
      <w:r w:rsidR="00881B62">
        <w:t xml:space="preserve">s an assumption that it </w:t>
      </w:r>
      <w:r w:rsidR="009F1C1F">
        <w:t>i</w:t>
      </w:r>
      <w:r w:rsidR="00881B62">
        <w:t xml:space="preserve">s an official trail but that </w:t>
      </w:r>
      <w:r w:rsidR="009F1C1F">
        <w:t>i</w:t>
      </w:r>
      <w:r w:rsidR="00881B62">
        <w:t xml:space="preserve">s not always the case.  </w:t>
      </w:r>
      <w:r w:rsidR="00C05C2D">
        <w:t xml:space="preserve">Vice-Chair Bennett noted that a lot of the apps work against hikers because it </w:t>
      </w:r>
      <w:r w:rsidR="009F1C1F">
        <w:t>i</w:t>
      </w:r>
      <w:r w:rsidR="00C05C2D">
        <w:t xml:space="preserve">s not possible to determine whether the trails </w:t>
      </w:r>
      <w:r w:rsidR="009F1C1F">
        <w:t>a</w:t>
      </w:r>
      <w:r w:rsidR="00C05C2D">
        <w:t>re official, user-created, or on private property.</w:t>
      </w:r>
      <w:r w:rsidR="00C35639">
        <w:t xml:space="preserve">  Chair Knoblock asked Vice-Chair Bennett to see </w:t>
      </w:r>
      <w:r w:rsidR="009F1C1F">
        <w:t xml:space="preserve">if </w:t>
      </w:r>
      <w:r w:rsidR="00C35639">
        <w:t xml:space="preserve">the Salt Lake Ranger District </w:t>
      </w:r>
      <w:r w:rsidR="009F1C1F">
        <w:t xml:space="preserve">can </w:t>
      </w:r>
      <w:r w:rsidR="00C35639">
        <w:t xml:space="preserve">remove user-created trails from the AllTrails app.  She confirmed that she would reach out.  </w:t>
      </w:r>
    </w:p>
    <w:p w14:paraId="62A7215E" w14:textId="77777777" w:rsidR="003F4CE1" w:rsidRDefault="003F4CE1" w:rsidP="00CC15B4">
      <w:pPr>
        <w:tabs>
          <w:tab w:val="left" w:pos="1440"/>
          <w:tab w:val="left" w:pos="2160"/>
        </w:tabs>
        <w:jc w:val="both"/>
      </w:pPr>
    </w:p>
    <w:p w14:paraId="0E6785F0" w14:textId="6FE975BA" w:rsidR="00B60D6B" w:rsidRDefault="00FE3BEE" w:rsidP="00CC15B4">
      <w:pPr>
        <w:tabs>
          <w:tab w:val="left" w:pos="1440"/>
          <w:tab w:val="left" w:pos="2160"/>
        </w:tabs>
        <w:jc w:val="both"/>
      </w:pPr>
      <w:r>
        <w:t xml:space="preserve">William McCarvill felt that pushing the responsibility of dealing with user-created trails onto the agencies was unfair.  The various apps </w:t>
      </w:r>
      <w:r w:rsidR="009F1C1F">
        <w:t>a</w:t>
      </w:r>
      <w:r>
        <w:t xml:space="preserve">re creating the problem.  </w:t>
      </w:r>
      <w:r w:rsidR="005930DA">
        <w:t>He</w:t>
      </w:r>
      <w:r>
        <w:t xml:space="preserve"> felt </w:t>
      </w:r>
      <w:r w:rsidR="009F1C1F">
        <w:t xml:space="preserve">that </w:t>
      </w:r>
      <w:r>
        <w:t xml:space="preserve">the trails apps were irresponsible for </w:t>
      </w:r>
      <w:r w:rsidR="00C06267">
        <w:t>making</w:t>
      </w:r>
      <w:r>
        <w:t xml:space="preserve"> unvetted trail information </w:t>
      </w:r>
      <w:r w:rsidR="00E20D98">
        <w:t xml:space="preserve">accessible to all.  </w:t>
      </w:r>
      <w:r w:rsidR="001A5A13">
        <w:t>The root of the problem l</w:t>
      </w:r>
      <w:r w:rsidR="008D7B82">
        <w:t>ies</w:t>
      </w:r>
      <w:r w:rsidR="001A5A13">
        <w:t xml:space="preserve"> in the apps that </w:t>
      </w:r>
      <w:r w:rsidR="009F1C1F">
        <w:t>a</w:t>
      </w:r>
      <w:r w:rsidR="001A5A13">
        <w:t xml:space="preserve">re using unvetted data </w:t>
      </w:r>
      <w:r w:rsidR="005930DA">
        <w:t>but</w:t>
      </w:r>
      <w:r w:rsidR="001A5A13">
        <w:t xml:space="preserve"> then </w:t>
      </w:r>
      <w:r w:rsidR="00CD50D6">
        <w:t>expect</w:t>
      </w:r>
      <w:r w:rsidR="001A5A13">
        <w:t xml:space="preserve"> land managers to </w:t>
      </w:r>
      <w:r w:rsidR="006F0BC0">
        <w:t>solve the problem</w:t>
      </w:r>
      <w:r w:rsidR="002C481A">
        <w:t xml:space="preserve"> they </w:t>
      </w:r>
      <w:r w:rsidR="009F1C1F">
        <w:t xml:space="preserve">have </w:t>
      </w:r>
      <w:r w:rsidR="002C481A">
        <w:t>created</w:t>
      </w:r>
      <w:r w:rsidR="006F0BC0">
        <w:t xml:space="preserve">.  </w:t>
      </w:r>
      <w:r w:rsidR="008868EB">
        <w:t xml:space="preserve">Vice-Chair Bennett did not think user-created data </w:t>
      </w:r>
      <w:r w:rsidR="009F1C1F">
        <w:t xml:space="preserve">will </w:t>
      </w:r>
      <w:r w:rsidR="008868EB">
        <w:t>decrease</w:t>
      </w:r>
      <w:r w:rsidR="009F1C1F">
        <w:t xml:space="preserve"> and stated that it is </w:t>
      </w:r>
      <w:r w:rsidR="008868EB">
        <w:t xml:space="preserve">likely to increase over time.  The creators of the apps </w:t>
      </w:r>
      <w:r w:rsidR="009F1C1F">
        <w:t xml:space="preserve">understand </w:t>
      </w:r>
      <w:r w:rsidR="008868EB">
        <w:t xml:space="preserve">the issues and </w:t>
      </w:r>
      <w:r w:rsidR="009F1C1F">
        <w:t>a</w:t>
      </w:r>
      <w:r w:rsidR="008868EB">
        <w:t>re trying to deal with them.  However, she agreed that the apps ha</w:t>
      </w:r>
      <w:r w:rsidR="009F1C1F">
        <w:t>ve</w:t>
      </w:r>
      <w:r w:rsidR="008868EB">
        <w:t xml:space="preserve"> created a lot of unanticipated </w:t>
      </w:r>
      <w:r w:rsidR="00E36545">
        <w:t>issues</w:t>
      </w:r>
      <w:r w:rsidR="008868EB">
        <w:t xml:space="preserve">.  </w:t>
      </w:r>
    </w:p>
    <w:p w14:paraId="068F22C0" w14:textId="77777777" w:rsidR="00B60D6B" w:rsidRDefault="00B60D6B" w:rsidP="00CC15B4">
      <w:pPr>
        <w:tabs>
          <w:tab w:val="left" w:pos="1440"/>
          <w:tab w:val="left" w:pos="2160"/>
        </w:tabs>
        <w:jc w:val="both"/>
      </w:pPr>
    </w:p>
    <w:p w14:paraId="575BE6FA" w14:textId="465A1232" w:rsidR="00CF2397" w:rsidRDefault="00B60D6B" w:rsidP="00CC15B4">
      <w:pPr>
        <w:tabs>
          <w:tab w:val="left" w:pos="1440"/>
          <w:tab w:val="left" w:pos="2160"/>
        </w:tabs>
        <w:jc w:val="both"/>
      </w:pPr>
      <w:r>
        <w:t xml:space="preserve">Chair Knoblock believed that </w:t>
      </w:r>
      <w:r w:rsidR="00645379">
        <w:t>when</w:t>
      </w:r>
      <w:r>
        <w:t xml:space="preserve"> Chelsea Phillippe from the Forest Service </w:t>
      </w:r>
      <w:r w:rsidR="00C21C9F">
        <w:t xml:space="preserve">was initially trying to map the user-created trails, she looked at the AllTrails app to identify some of the unofficial trails that were being used by visitors.  </w:t>
      </w:r>
      <w:r w:rsidR="005222EE">
        <w:t>He agreed that the app technology ha</w:t>
      </w:r>
      <w:r w:rsidR="009F1C1F">
        <w:t>s</w:t>
      </w:r>
      <w:r w:rsidR="005222EE">
        <w:t xml:space="preserve"> caused some issues.  </w:t>
      </w:r>
      <w:r w:rsidR="00D44B1E">
        <w:t xml:space="preserve">Vice-Chair Bennett explained that she would report back to the Committee with any additional findings.  She was eager to help the land managers and find a way to address </w:t>
      </w:r>
      <w:r w:rsidR="00AA5BFD">
        <w:t>trail-related problems.</w:t>
      </w:r>
      <w:r w:rsidR="00657716">
        <w:t xml:space="preserve">  Chair Knoblock noted that the Trails Committee might be able to help with the removal of the user-created trails listed on AllTrails if the Forest Service </w:t>
      </w:r>
      <w:r w:rsidR="009F1C1F">
        <w:t>i</w:t>
      </w:r>
      <w:r w:rsidR="00657716">
        <w:t>s understaffed and unable to do that.</w:t>
      </w:r>
      <w:r w:rsidR="00677284">
        <w:t xml:space="preserve">  </w:t>
      </w:r>
      <w:r w:rsidR="007D18B9">
        <w:t xml:space="preserve">Kirk Nichols </w:t>
      </w:r>
      <w:r w:rsidR="00E74268">
        <w:t xml:space="preserve">noted that on Google Maps there </w:t>
      </w:r>
      <w:r w:rsidR="009F1C1F">
        <w:t>i</w:t>
      </w:r>
      <w:r w:rsidR="00E74268">
        <w:t>s a place for comments</w:t>
      </w:r>
      <w:r w:rsidR="009F1EA0">
        <w:t xml:space="preserve"> </w:t>
      </w:r>
      <w:r w:rsidR="00677284">
        <w:t xml:space="preserve">where </w:t>
      </w:r>
      <w:r w:rsidR="005B04EF">
        <w:t>information could be added.  A notice would state, “</w:t>
      </w:r>
      <w:r w:rsidR="008D7B82">
        <w:t>T</w:t>
      </w:r>
      <w:r w:rsidR="005B04EF">
        <w:t>his may not be a viable route,” once submissions were mad</w:t>
      </w:r>
      <w:r w:rsidR="005F150F">
        <w:t>e.</w:t>
      </w:r>
      <w:r w:rsidR="00B25C31">
        <w:t xml:space="preserve">  Mr. McCarvill reiterated that the responsibility should be on the app creators rather than </w:t>
      </w:r>
      <w:r w:rsidR="009F1EA0">
        <w:t xml:space="preserve">the </w:t>
      </w:r>
      <w:r w:rsidR="00B25C31">
        <w:t xml:space="preserve">users.  </w:t>
      </w:r>
    </w:p>
    <w:p w14:paraId="0111C80E" w14:textId="77777777" w:rsidR="00C410AC" w:rsidRDefault="00C410AC" w:rsidP="00CC15B4">
      <w:pPr>
        <w:tabs>
          <w:tab w:val="left" w:pos="1440"/>
          <w:tab w:val="left" w:pos="2160"/>
        </w:tabs>
        <w:jc w:val="both"/>
      </w:pPr>
    </w:p>
    <w:p w14:paraId="1243969E" w14:textId="64203C55" w:rsidR="00C410AC" w:rsidRDefault="00C410AC" w:rsidP="00CC15B4">
      <w:pPr>
        <w:tabs>
          <w:tab w:val="left" w:pos="1440"/>
          <w:tab w:val="left" w:pos="2160"/>
        </w:tabs>
        <w:jc w:val="both"/>
      </w:pPr>
      <w:r>
        <w:t xml:space="preserve">Chair Knoblock pointed out that this </w:t>
      </w:r>
      <w:r w:rsidR="009F1C1F">
        <w:t>i</w:t>
      </w:r>
      <w:r>
        <w:t>s not a Central Wasatch</w:t>
      </w:r>
      <w:r w:rsidR="008D7B82">
        <w:t>-</w:t>
      </w:r>
      <w:r>
        <w:t xml:space="preserve">specific problem but a problem across the country.  </w:t>
      </w:r>
      <w:r w:rsidR="005B2E04">
        <w:t xml:space="preserve">There was an organization called American Trails.  He wondered </w:t>
      </w:r>
      <w:r w:rsidR="009F1C1F">
        <w:t xml:space="preserve">if </w:t>
      </w:r>
      <w:r w:rsidR="005B2E04">
        <w:t xml:space="preserve">someone would volunteer to contact American Trails </w:t>
      </w:r>
      <w:r w:rsidR="00E649AE">
        <w:t>and</w:t>
      </w:r>
      <w:r w:rsidR="005B2E04">
        <w:t xml:space="preserve"> determine whether there were discussions about this matter taking place on a broader scale.  </w:t>
      </w:r>
      <w:r w:rsidR="00935810">
        <w:t>Mr. McCarvill offered to reach out and ask about the trails app</w:t>
      </w:r>
      <w:r w:rsidR="008D7B82">
        <w:t>-</w:t>
      </w:r>
      <w:r w:rsidR="0025579D">
        <w:t xml:space="preserve">related </w:t>
      </w:r>
      <w:r w:rsidR="00935810">
        <w:t xml:space="preserve">issues.  </w:t>
      </w:r>
      <w:r w:rsidR="0081530E">
        <w:t xml:space="preserve">There was a lot of information out there that was not vetted and </w:t>
      </w:r>
      <w:r w:rsidR="00A05C42">
        <w:t xml:space="preserve">it </w:t>
      </w:r>
      <w:r w:rsidR="0081530E">
        <w:t xml:space="preserve">was fostering illegal trail generation and use.  </w:t>
      </w:r>
      <w:r w:rsidR="00D873FB">
        <w:t>He believed that</w:t>
      </w:r>
      <w:r w:rsidR="0081530E">
        <w:t xml:space="preserve"> needed to end.  </w:t>
      </w:r>
    </w:p>
    <w:p w14:paraId="3C3916D6" w14:textId="77777777" w:rsidR="0074092F" w:rsidRDefault="0074092F" w:rsidP="00CC15B4">
      <w:pPr>
        <w:tabs>
          <w:tab w:val="left" w:pos="1440"/>
          <w:tab w:val="left" w:pos="2160"/>
        </w:tabs>
        <w:jc w:val="both"/>
      </w:pPr>
    </w:p>
    <w:p w14:paraId="00ABFDAF" w14:textId="11C6FF8E" w:rsidR="0074092F" w:rsidRDefault="00564394" w:rsidP="00CC15B4">
      <w:pPr>
        <w:tabs>
          <w:tab w:val="left" w:pos="1440"/>
          <w:tab w:val="left" w:pos="2160"/>
        </w:tabs>
        <w:jc w:val="both"/>
      </w:pPr>
      <w:r>
        <w:t xml:space="preserve">Vice-Chair Bennett </w:t>
      </w:r>
      <w:r w:rsidR="009F1C1F">
        <w:t xml:space="preserve">reported </w:t>
      </w:r>
      <w:r>
        <w:t xml:space="preserve">that she </w:t>
      </w:r>
      <w:r w:rsidR="009F1C1F">
        <w:t xml:space="preserve">has </w:t>
      </w:r>
      <w:r>
        <w:t>spoke</w:t>
      </w:r>
      <w:r w:rsidR="009F1C1F">
        <w:t>n</w:t>
      </w:r>
      <w:r>
        <w:t xml:space="preserve"> to three different trails app companies.  </w:t>
      </w:r>
      <w:r w:rsidR="005F6D27">
        <w:t>All of the app companies underst</w:t>
      </w:r>
      <w:r w:rsidR="009F1C1F">
        <w:t xml:space="preserve">and </w:t>
      </w:r>
      <w:r w:rsidR="005F6D27">
        <w:t>that they ha</w:t>
      </w:r>
      <w:r w:rsidR="009F1C1F">
        <w:t>ve</w:t>
      </w:r>
      <w:r w:rsidR="005F6D27">
        <w:t xml:space="preserve"> a role and responsibility.  However, the most current information that could be provided need</w:t>
      </w:r>
      <w:r w:rsidR="009F1C1F">
        <w:t>s</w:t>
      </w:r>
      <w:r w:rsidR="005F6D27">
        <w:t xml:space="preserve"> to come from the land manager</w:t>
      </w:r>
      <w:r w:rsidR="002D6E44">
        <w:t>s</w:t>
      </w:r>
      <w:r w:rsidR="005F6D27">
        <w:t>.  That was one of the issues.  There was a desire to have the best and most current information</w:t>
      </w:r>
      <w:r w:rsidR="009F1C1F">
        <w:t xml:space="preserve"> available </w:t>
      </w:r>
      <w:r w:rsidR="005F6D27">
        <w:t xml:space="preserve">but the app creators felt </w:t>
      </w:r>
      <w:r w:rsidR="009F1C1F">
        <w:t xml:space="preserve">that </w:t>
      </w:r>
      <w:r w:rsidR="005F6D27">
        <w:t xml:space="preserve">the land managers were the best ones to do that.  She offered to follow up </w:t>
      </w:r>
      <w:r w:rsidR="00961658">
        <w:t xml:space="preserve">with relevant parties </w:t>
      </w:r>
      <w:r w:rsidR="005F6D27">
        <w:t>and bring back information to the Trails Committee for further discussion.</w:t>
      </w:r>
      <w:r w:rsidR="00377E2C">
        <w:t xml:space="preserve">  </w:t>
      </w:r>
    </w:p>
    <w:p w14:paraId="2D54F287" w14:textId="77777777" w:rsidR="001B3D3F" w:rsidRDefault="001B3D3F" w:rsidP="00CC15B4">
      <w:pPr>
        <w:tabs>
          <w:tab w:val="left" w:pos="1440"/>
          <w:tab w:val="left" w:pos="2160"/>
        </w:tabs>
        <w:jc w:val="both"/>
      </w:pPr>
    </w:p>
    <w:p w14:paraId="4B7BB868" w14:textId="4E6C0E70" w:rsidR="001B3D3F" w:rsidRDefault="001B3D3F" w:rsidP="00CC15B4">
      <w:pPr>
        <w:tabs>
          <w:tab w:val="left" w:pos="1440"/>
          <w:tab w:val="left" w:pos="2160"/>
        </w:tabs>
        <w:jc w:val="both"/>
      </w:pPr>
      <w:r>
        <w:t xml:space="preserve">Mr. Shea </w:t>
      </w:r>
      <w:r w:rsidR="003D4906">
        <w:t xml:space="preserve">wondered what the Trails Committee thought about the Forest Service using drones to fly over areas </w:t>
      </w:r>
      <w:r w:rsidR="00B950A4">
        <w:t>in order to</w:t>
      </w:r>
      <w:r w:rsidR="006019F6">
        <w:t xml:space="preserve"> assess the adequacy of the trails.  </w:t>
      </w:r>
      <w:r w:rsidR="00C71F2E">
        <w:t xml:space="preserve">Chair Knoblock felt there might be privacy concerns with that type of approach.  Mr. Goreham noted that privacy, serenity, and </w:t>
      </w:r>
      <w:r w:rsidR="00C71F2E">
        <w:lastRenderedPageBreak/>
        <w:t xml:space="preserve">solitude would be impacted.  He did not believe trail users would appreciate drones flying over trails.  </w:t>
      </w:r>
      <w:r w:rsidR="00E315A2">
        <w:t xml:space="preserve">Mr. Shea pointed out that drones </w:t>
      </w:r>
      <w:r w:rsidR="009F1C1F">
        <w:t>a</w:t>
      </w:r>
      <w:r w:rsidR="00E315A2">
        <w:t>re fairly quiet when flown above 100</w:t>
      </w:r>
      <w:r w:rsidR="009F1C1F">
        <w:t xml:space="preserve"> </w:t>
      </w:r>
      <w:r w:rsidR="00E315A2">
        <w:t xml:space="preserve">feet.  </w:t>
      </w:r>
      <w:r w:rsidR="003F2435">
        <w:t xml:space="preserve">Chair Knoblock explained that he </w:t>
      </w:r>
      <w:r w:rsidR="009F1C1F">
        <w:t xml:space="preserve">does </w:t>
      </w:r>
      <w:r w:rsidR="003F2435">
        <w:t xml:space="preserve">not </w:t>
      </w:r>
      <w:r w:rsidR="008D7B82">
        <w:t>like it</w:t>
      </w:r>
      <w:r w:rsidR="003F2435">
        <w:t xml:space="preserve"> when deer hunters </w:t>
      </w:r>
      <w:r w:rsidR="009F1C1F">
        <w:t xml:space="preserve">fly </w:t>
      </w:r>
      <w:r w:rsidR="003F2435">
        <w:t xml:space="preserve">drones over the mountains to do animal scoping.  The drones </w:t>
      </w:r>
      <w:r w:rsidR="009F1C1F">
        <w:t>a</w:t>
      </w:r>
      <w:r w:rsidR="003F2435">
        <w:t xml:space="preserve">re loud and intrusive to the </w:t>
      </w:r>
      <w:r w:rsidR="0013773E">
        <w:t>outdoor experience</w:t>
      </w:r>
      <w:r w:rsidR="00D47BCF">
        <w:t xml:space="preserve">.  </w:t>
      </w:r>
    </w:p>
    <w:p w14:paraId="0C5920FB" w14:textId="77777777" w:rsidR="000E47D2" w:rsidRDefault="000E47D2" w:rsidP="00CC15B4">
      <w:pPr>
        <w:tabs>
          <w:tab w:val="left" w:pos="1440"/>
          <w:tab w:val="left" w:pos="2160"/>
        </w:tabs>
        <w:jc w:val="both"/>
      </w:pPr>
    </w:p>
    <w:p w14:paraId="4A460773" w14:textId="519F273A" w:rsidR="000E47D2" w:rsidRDefault="001C7252" w:rsidP="00CC15B4">
      <w:pPr>
        <w:tabs>
          <w:tab w:val="left" w:pos="1440"/>
          <w:tab w:val="left" w:pos="2160"/>
        </w:tabs>
        <w:jc w:val="both"/>
      </w:pPr>
      <w:r>
        <w:t xml:space="preserve">Chair Knoblock asked that additional discussions about signage take place.  </w:t>
      </w:r>
      <w:r w:rsidR="00093105">
        <w:t xml:space="preserve">He reported that </w:t>
      </w:r>
      <w:r w:rsidR="00CB72E9">
        <w:t>the Forest Service need</w:t>
      </w:r>
      <w:r w:rsidR="009F1C1F">
        <w:t>s</w:t>
      </w:r>
      <w:r w:rsidR="00CB72E9">
        <w:t xml:space="preserve"> to go through a National Environmental Policy Act (“NEPA”) process to designate an area as a “no off-trail travel area.”  Generally, in wilderness and forest areas, visitors </w:t>
      </w:r>
      <w:r w:rsidR="009F1C1F">
        <w:t>a</w:t>
      </w:r>
      <w:r w:rsidR="00CB72E9">
        <w:t xml:space="preserve">re not restricted to trail use.  </w:t>
      </w:r>
      <w:r w:rsidR="00DF3E75">
        <w:t xml:space="preserve">There </w:t>
      </w:r>
      <w:r w:rsidR="009F1C1F">
        <w:t>a</w:t>
      </w:r>
      <w:r w:rsidR="00DF3E75">
        <w:t>re certain areas where that designation ha</w:t>
      </w:r>
      <w:r w:rsidR="009F1C1F">
        <w:t>s</w:t>
      </w:r>
      <w:r w:rsidR="00DF3E75">
        <w:t xml:space="preserve"> been approved, such </w:t>
      </w:r>
      <w:r w:rsidR="008D7B82">
        <w:t xml:space="preserve">as </w:t>
      </w:r>
      <w:r w:rsidR="00DF3E75">
        <w:t>special botanical area</w:t>
      </w:r>
      <w:r w:rsidR="004A4147">
        <w:t xml:space="preserve">s.  In Albion Basin, there </w:t>
      </w:r>
      <w:r w:rsidR="009F1C1F">
        <w:t>i</w:t>
      </w:r>
      <w:r w:rsidR="004A4147">
        <w:t>s signage stat</w:t>
      </w:r>
      <w:r w:rsidR="009F1C1F">
        <w:t>ing</w:t>
      </w:r>
      <w:r w:rsidR="004A4147">
        <w:t xml:space="preserve"> that visitors need to stay on trails.  </w:t>
      </w:r>
      <w:r w:rsidR="0054031B">
        <w:t xml:space="preserve">However, that would not be done for most of the forest.  Mr. Goreham </w:t>
      </w:r>
      <w:r w:rsidR="0044483D">
        <w:t xml:space="preserve">believed there could still be signs related to the consequences of going off trail, such as </w:t>
      </w:r>
      <w:r w:rsidR="0025466C">
        <w:t>trampling flowers</w:t>
      </w:r>
      <w:r w:rsidR="007207D4">
        <w:t xml:space="preserve"> or causing </w:t>
      </w:r>
      <w:r w:rsidR="00A66170">
        <w:t xml:space="preserve">harm to the habitat.  Those kinds of signs would be reminders </w:t>
      </w:r>
      <w:r w:rsidR="00B670BB">
        <w:t xml:space="preserve">for visitors.  </w:t>
      </w:r>
    </w:p>
    <w:p w14:paraId="3727464B" w14:textId="77777777" w:rsidR="00C30957" w:rsidRDefault="00C30957" w:rsidP="00CC15B4">
      <w:pPr>
        <w:tabs>
          <w:tab w:val="left" w:pos="1440"/>
          <w:tab w:val="left" w:pos="2160"/>
        </w:tabs>
        <w:jc w:val="both"/>
      </w:pPr>
    </w:p>
    <w:p w14:paraId="798BCD8E" w14:textId="095644F3" w:rsidR="00B045CB" w:rsidRDefault="00C20E5D" w:rsidP="00CC15B4">
      <w:pPr>
        <w:tabs>
          <w:tab w:val="left" w:pos="1440"/>
          <w:tab w:val="left" w:pos="2160"/>
        </w:tabs>
        <w:jc w:val="both"/>
      </w:pPr>
      <w:r>
        <w:t>Another general theme for signage could be mountain bicycle etiquette</w:t>
      </w:r>
      <w:r w:rsidR="001A714F">
        <w:t xml:space="preserve">.  Chair Knoblock suggested that it be specific to uphill travel having the right-of-way.  </w:t>
      </w:r>
      <w:r w:rsidR="0083056A">
        <w:t>Mr. Goreham explained that uphill travel always ha</w:t>
      </w:r>
      <w:r w:rsidR="009F1C1F">
        <w:t>s</w:t>
      </w:r>
      <w:r w:rsidR="0083056A">
        <w:t xml:space="preserve"> the right-of-way but he did not know how many people </w:t>
      </w:r>
      <w:r w:rsidR="009F1C1F">
        <w:t>a</w:t>
      </w:r>
      <w:r w:rsidR="0083056A">
        <w:t xml:space="preserve">re actually aware of that.  </w:t>
      </w:r>
      <w:r w:rsidR="001F0C3B">
        <w:t xml:space="preserve">It would be useful to have those kinds of educational signs posted.  </w:t>
      </w:r>
      <w:r w:rsidR="009002E6">
        <w:t xml:space="preserve">Chair Knoblock wondered </w:t>
      </w:r>
      <w:r w:rsidR="009F1C1F">
        <w:t xml:space="preserve">if </w:t>
      </w:r>
      <w:r w:rsidR="007F3D9A">
        <w:t>any other general categories for trail signage</w:t>
      </w:r>
      <w:r w:rsidR="009002E6">
        <w:t xml:space="preserve"> would be useful.  Mr.</w:t>
      </w:r>
      <w:r w:rsidR="009F1C1F">
        <w:t> </w:t>
      </w:r>
      <w:r w:rsidR="009002E6">
        <w:t xml:space="preserve">Goreham </w:t>
      </w:r>
      <w:r w:rsidR="005E6C52">
        <w:t xml:space="preserve">noted that directional signage </w:t>
      </w:r>
      <w:r w:rsidR="009F1C1F">
        <w:t>i</w:t>
      </w:r>
      <w:r w:rsidR="005E6C52">
        <w:t xml:space="preserve">s needed.  </w:t>
      </w:r>
      <w:r w:rsidR="005127AC">
        <w:t>He acknowledged that there</w:t>
      </w:r>
      <w:r w:rsidR="005E6C52">
        <w:t xml:space="preserve"> was a need for better directional signage at intersections but that was less of an urgent concern tha</w:t>
      </w:r>
      <w:r w:rsidR="00245851">
        <w:t>n</w:t>
      </w:r>
      <w:r w:rsidR="005E6C52">
        <w:t xml:space="preserve"> ethics and etiquette signs.  </w:t>
      </w:r>
      <w:r w:rsidR="009F1C1F">
        <w:t>There was d</w:t>
      </w:r>
      <w:r w:rsidR="000E1745">
        <w:t>iscussion about current signage.  Chair Knoblock reported that at the top of Rattlesnake Trail</w:t>
      </w:r>
      <w:r w:rsidR="007F3D9A">
        <w:t>,</w:t>
      </w:r>
      <w:r w:rsidR="000E1745">
        <w:t xml:space="preserve"> there </w:t>
      </w:r>
      <w:r w:rsidR="009F1C1F">
        <w:t>a</w:t>
      </w:r>
      <w:r w:rsidR="000E1745">
        <w:t xml:space="preserve">re wooden signs </w:t>
      </w:r>
      <w:r w:rsidR="00985145">
        <w:t xml:space="preserve">that </w:t>
      </w:r>
      <w:r w:rsidR="009F1C1F">
        <w:t>a</w:t>
      </w:r>
      <w:r w:rsidR="00985145">
        <w:t xml:space="preserve">re laser engraved with the names of trail connections and distances.  </w:t>
      </w:r>
      <w:r w:rsidR="0064372F">
        <w:t xml:space="preserve">The Forest Service was working on those kinds of signs.  </w:t>
      </w:r>
    </w:p>
    <w:p w14:paraId="3F48456A" w14:textId="77777777" w:rsidR="00CC15B4" w:rsidRDefault="00CC15B4" w:rsidP="00CC15B4">
      <w:pPr>
        <w:tabs>
          <w:tab w:val="left" w:pos="1440"/>
          <w:tab w:val="left" w:pos="2160"/>
        </w:tabs>
        <w:jc w:val="both"/>
      </w:pPr>
    </w:p>
    <w:p w14:paraId="6A4BB097" w14:textId="3F94812E" w:rsidR="00AC2871" w:rsidRDefault="00625D4D" w:rsidP="00CC15B4">
      <w:pPr>
        <w:tabs>
          <w:tab w:val="left" w:pos="1440"/>
          <w:tab w:val="left" w:pos="2160"/>
        </w:tabs>
        <w:jc w:val="both"/>
      </w:pPr>
      <w:r>
        <w:t>Vice-Chair Bennett believed that trail signage need</w:t>
      </w:r>
      <w:r w:rsidR="009F1C1F">
        <w:t>s</w:t>
      </w:r>
      <w:r>
        <w:t xml:space="preserve"> to be engaging</w:t>
      </w:r>
      <w:r w:rsidR="00865591">
        <w:t xml:space="preserve">, informative, and immediate.  </w:t>
      </w:r>
      <w:r w:rsidR="00E639C9">
        <w:t>The brown and cream Forest Service signs f</w:t>
      </w:r>
      <w:r w:rsidR="009F1C1F">
        <w:t>a</w:t>
      </w:r>
      <w:r w:rsidR="00E639C9">
        <w:t>ll short in terms of attracting attention and communicating vital information</w:t>
      </w:r>
      <w:r w:rsidR="00EC49D4">
        <w:t xml:space="preserve">.  </w:t>
      </w:r>
      <w:r w:rsidR="00C122A7">
        <w:t>Ms. Wilson asked that the Forest Service guide be studied</w:t>
      </w:r>
      <w:r w:rsidR="009F1C1F">
        <w:t xml:space="preserve">.  This </w:t>
      </w:r>
      <w:r w:rsidR="00C122A7">
        <w:t xml:space="preserve">was something Trails Committee Members could do ahead of the next meeting.  </w:t>
      </w:r>
      <w:r w:rsidR="00A7523A">
        <w:t>It would be worthwhile to brainstorm creative messaging and signing that would fit within those parameters</w:t>
      </w:r>
      <w:r w:rsidR="00601433">
        <w:t xml:space="preserve"> but might achieve better success.  </w:t>
      </w:r>
      <w:r w:rsidR="002950A1">
        <w:t>Chair Knoblock noted that if the Trails Committee eventually want</w:t>
      </w:r>
      <w:r w:rsidR="009F1C1F">
        <w:t>s</w:t>
      </w:r>
      <w:r w:rsidR="002950A1">
        <w:t xml:space="preserve"> to send something to the Forest Service, it would need to be forwarded to the Stakeholders Council for approval and then move ahead to the CWC Board for approval.</w:t>
      </w:r>
      <w:r w:rsidR="00BE0A95">
        <w:t xml:space="preserve">  Since that was a long process, he felt that individual Committee Member action was best.  </w:t>
      </w:r>
      <w:r w:rsidR="00B33C46">
        <w:t xml:space="preserve">It was important to share information with Ms. Wilson and Ms. Phillippe sooner rather than later. </w:t>
      </w:r>
    </w:p>
    <w:p w14:paraId="73B5DAE4" w14:textId="77777777" w:rsidR="00F90C08" w:rsidRDefault="00F90C08" w:rsidP="00CC15B4">
      <w:pPr>
        <w:tabs>
          <w:tab w:val="left" w:pos="1440"/>
          <w:tab w:val="left" w:pos="2160"/>
        </w:tabs>
        <w:jc w:val="both"/>
      </w:pPr>
    </w:p>
    <w:p w14:paraId="7616E8E4" w14:textId="70C2C678" w:rsidR="00A616E8" w:rsidRDefault="00F90C08" w:rsidP="00CC15B4">
      <w:pPr>
        <w:tabs>
          <w:tab w:val="left" w:pos="1440"/>
          <w:tab w:val="left" w:pos="2160"/>
        </w:tabs>
        <w:jc w:val="both"/>
      </w:pPr>
      <w:r>
        <w:t xml:space="preserve">Mr. Goreham noted that he saw a lot of people walk by the existing signage at trailheads.  </w:t>
      </w:r>
      <w:r w:rsidR="00511966">
        <w:t xml:space="preserve">If there was </w:t>
      </w:r>
      <w:r w:rsidR="007F3D9A">
        <w:t>more engaging signage</w:t>
      </w:r>
      <w:r w:rsidR="00511966">
        <w:t xml:space="preserve">, that would be beneficial.  </w:t>
      </w:r>
      <w:r w:rsidR="00967468">
        <w:t xml:space="preserve">He explained that he was at White Pine recently </w:t>
      </w:r>
      <w:r w:rsidR="008D35DC">
        <w:t xml:space="preserve">and there was a “No Dogs” sign at the intersection of White Pine and Red Pine.  It was a metal sign but it had been bent in half.  </w:t>
      </w:r>
      <w:r w:rsidR="00396919">
        <w:t>The sign materials were important to consider</w:t>
      </w:r>
      <w:r w:rsidR="00245851">
        <w:t xml:space="preserve"> as well</w:t>
      </w:r>
      <w:r w:rsidR="00396919">
        <w:t xml:space="preserve">.  </w:t>
      </w:r>
      <w:r w:rsidR="001703B8">
        <w:t xml:space="preserve">Chair Knoblock confirmed that it was difficult to get visitors to read and respect signage.  </w:t>
      </w:r>
      <w:r w:rsidR="00F545F4">
        <w:t xml:space="preserve">Mr. McCarvill </w:t>
      </w:r>
      <w:r w:rsidR="00DF6B56">
        <w:t xml:space="preserve">wondered </w:t>
      </w:r>
      <w:r w:rsidR="009F1C1F">
        <w:t xml:space="preserve">if </w:t>
      </w:r>
      <w:r w:rsidR="00DF6B56">
        <w:t>the Forest Service had considered how people obtain informatio</w:t>
      </w:r>
      <w:r w:rsidR="009215A8">
        <w:t xml:space="preserve">n.  </w:t>
      </w:r>
      <w:r w:rsidR="00A17460">
        <w:t>For instance, it</w:t>
      </w:r>
      <w:r w:rsidR="00F60F23">
        <w:t xml:space="preserve"> might be possible to have an electronic Forest Service sign on an app.  Chair Knoblock suggested that he share that suggestion </w:t>
      </w:r>
      <w:r w:rsidR="0059309B">
        <w:t xml:space="preserve">with American Trails to see if that had been considered.  </w:t>
      </w:r>
      <w:r w:rsidR="00A616E8">
        <w:t>Mr. Goreham thought there would need to be both electronic and physical signs.</w:t>
      </w:r>
    </w:p>
    <w:p w14:paraId="5361C962" w14:textId="77777777" w:rsidR="00AC2871" w:rsidRPr="00CC15B4" w:rsidRDefault="00AC2871" w:rsidP="00CC15B4">
      <w:pPr>
        <w:tabs>
          <w:tab w:val="left" w:pos="1440"/>
          <w:tab w:val="left" w:pos="2160"/>
        </w:tabs>
        <w:jc w:val="both"/>
      </w:pPr>
    </w:p>
    <w:p w14:paraId="3ACD756B" w14:textId="16B2B138" w:rsidR="00CC15B4" w:rsidRDefault="00CC15B4">
      <w:pPr>
        <w:pStyle w:val="ListParagraph"/>
        <w:numPr>
          <w:ilvl w:val="0"/>
          <w:numId w:val="3"/>
        </w:numPr>
        <w:tabs>
          <w:tab w:val="left" w:pos="1440"/>
          <w:tab w:val="left" w:pos="2160"/>
        </w:tabs>
        <w:ind w:hanging="720"/>
        <w:jc w:val="both"/>
        <w:rPr>
          <w:b/>
          <w:bCs/>
          <w:u w:val="single"/>
        </w:rPr>
      </w:pPr>
      <w:r>
        <w:rPr>
          <w:b/>
          <w:bCs/>
          <w:u w:val="single"/>
        </w:rPr>
        <w:lastRenderedPageBreak/>
        <w:t>Trailhead Toilet Cleaning Contract Status.</w:t>
      </w:r>
    </w:p>
    <w:p w14:paraId="2C18F639" w14:textId="6800DF56" w:rsidR="00CC15B4" w:rsidRDefault="00CC15B4" w:rsidP="00CC15B4">
      <w:pPr>
        <w:tabs>
          <w:tab w:val="left" w:pos="1440"/>
          <w:tab w:val="left" w:pos="2160"/>
        </w:tabs>
        <w:jc w:val="both"/>
      </w:pPr>
    </w:p>
    <w:p w14:paraId="2DAB5479" w14:textId="3C4977DA" w:rsidR="005B7810" w:rsidRDefault="005B7810" w:rsidP="00CC15B4">
      <w:pPr>
        <w:tabs>
          <w:tab w:val="left" w:pos="1440"/>
          <w:tab w:val="left" w:pos="2160"/>
        </w:tabs>
        <w:jc w:val="both"/>
      </w:pPr>
      <w:r>
        <w:t xml:space="preserve">CWC Executive Director of Administration, Blake Perez, reported that a few months ago, the Forest Service and Cottonwood Canyons Foundation approached the CWC about consolidating a </w:t>
      </w:r>
      <w:r w:rsidR="009F1C1F">
        <w:t>R</w:t>
      </w:r>
      <w:r>
        <w:t xml:space="preserve">estroom </w:t>
      </w:r>
      <w:r w:rsidR="009F1C1F">
        <w:t>C</w:t>
      </w:r>
      <w:r>
        <w:t xml:space="preserve">leaning and </w:t>
      </w:r>
      <w:r w:rsidR="009F1C1F">
        <w:t>M</w:t>
      </w:r>
      <w:r>
        <w:t xml:space="preserve">aintenance </w:t>
      </w:r>
      <w:r w:rsidR="009F1C1F">
        <w:t>c</w:t>
      </w:r>
      <w:r>
        <w:t>ontract</w:t>
      </w:r>
      <w:r w:rsidR="008954BA">
        <w:t xml:space="preserve">.  There would be one umbrella contract and the CWC would be the </w:t>
      </w:r>
      <w:r w:rsidR="009F1C1F">
        <w:t>P</w:t>
      </w:r>
      <w:r w:rsidR="008954BA">
        <w:t xml:space="preserve">roject </w:t>
      </w:r>
      <w:r w:rsidR="009F1C1F">
        <w:t>M</w:t>
      </w:r>
      <w:r w:rsidR="008954BA">
        <w:t xml:space="preserve">anager.  </w:t>
      </w:r>
      <w:r w:rsidR="00544B67">
        <w:t>The CWC want</w:t>
      </w:r>
      <w:r w:rsidR="009F1C1F">
        <w:t>s</w:t>
      </w:r>
      <w:r w:rsidR="00544B67">
        <w:t xml:space="preserve"> to be as helpful as possible, so with the Forest Service and the Cottonwood Canyons Foundation, a </w:t>
      </w:r>
      <w:r w:rsidR="009F1C1F">
        <w:t>R</w:t>
      </w:r>
      <w:r w:rsidR="00544B67">
        <w:t xml:space="preserve">equest for </w:t>
      </w:r>
      <w:r w:rsidR="009F1C1F">
        <w:t>P</w:t>
      </w:r>
      <w:r w:rsidR="00544B67">
        <w:t>roposal</w:t>
      </w:r>
      <w:r w:rsidR="009F1C1F">
        <w:t>s</w:t>
      </w:r>
      <w:r w:rsidR="00544B67">
        <w:t xml:space="preserve"> (“RFP”) was created as well as a scope of work.  </w:t>
      </w:r>
      <w:r w:rsidR="00E4664B">
        <w:t>That</w:t>
      </w:r>
      <w:r w:rsidR="00544B67">
        <w:t xml:space="preserve"> was posted and proposals were received.  Those were reviewed </w:t>
      </w:r>
      <w:r w:rsidR="00A037BF">
        <w:t xml:space="preserve">and a site tour was conducted.  At the last CWC Board Meeting, the CWC Board approved a contract with EcoBrite </w:t>
      </w:r>
      <w:r w:rsidR="004B5620">
        <w:t xml:space="preserve">that would </w:t>
      </w:r>
      <w:r w:rsidR="009F1C1F">
        <w:t xml:space="preserve">begin </w:t>
      </w:r>
      <w:r w:rsidR="00A037BF">
        <w:t xml:space="preserve">on July 1, 2023.  </w:t>
      </w:r>
      <w:r w:rsidR="00E4664B">
        <w:t>Most</w:t>
      </w:r>
      <w:r w:rsidR="00092867">
        <w:t xml:space="preserve"> of the restrooms in the tri-canyons would be under a cleaning contract with EcoBrite, managed by the CWC, and funded through the Forest Service, Town of Brighton, and Public Utilities.  There would </w:t>
      </w:r>
      <w:r w:rsidR="009F7C48">
        <w:t xml:space="preserve">also </w:t>
      </w:r>
      <w:r w:rsidR="007B6091">
        <w:t>likely</w:t>
      </w:r>
      <w:r w:rsidR="00092867">
        <w:t xml:space="preserve"> be </w:t>
      </w:r>
      <w:r w:rsidR="008D126C">
        <w:t xml:space="preserve">CWC funding. </w:t>
      </w:r>
      <w:r w:rsidR="00BB792F">
        <w:t xml:space="preserve"> </w:t>
      </w:r>
    </w:p>
    <w:p w14:paraId="012B9766" w14:textId="77777777" w:rsidR="00FF399F" w:rsidRDefault="00FF399F" w:rsidP="00CC15B4">
      <w:pPr>
        <w:tabs>
          <w:tab w:val="left" w:pos="1440"/>
          <w:tab w:val="left" w:pos="2160"/>
        </w:tabs>
        <w:jc w:val="both"/>
      </w:pPr>
    </w:p>
    <w:p w14:paraId="4E3D5F60" w14:textId="6EB352C6" w:rsidR="00FF399F" w:rsidRDefault="00982AA7" w:rsidP="00CC15B4">
      <w:pPr>
        <w:tabs>
          <w:tab w:val="left" w:pos="1440"/>
          <w:tab w:val="left" w:pos="2160"/>
        </w:tabs>
        <w:jc w:val="both"/>
      </w:pPr>
      <w:r>
        <w:t xml:space="preserve">Chair Knoblock asked how much money Salt Lake County had </w:t>
      </w:r>
      <w:r w:rsidR="0022669A">
        <w:t>dedicated to</w:t>
      </w:r>
      <w:r>
        <w:t xml:space="preserve"> this effort.  </w:t>
      </w:r>
      <w:r w:rsidR="00091E4C">
        <w:t xml:space="preserve">Mr. Perez reported that there were not currently any </w:t>
      </w:r>
      <w:r w:rsidR="00ED5710">
        <w:t>funds</w:t>
      </w:r>
      <w:r w:rsidR="00091E4C">
        <w:t xml:space="preserve"> coming from the County.  </w:t>
      </w:r>
      <w:r w:rsidR="006033C3">
        <w:t xml:space="preserve">Ms. Nielsen reported that Salt Lake County </w:t>
      </w:r>
      <w:r w:rsidR="009F1C1F">
        <w:t>was</w:t>
      </w:r>
      <w:r w:rsidR="006033C3">
        <w:t xml:space="preserve"> approached to find out if there was </w:t>
      </w:r>
      <w:r w:rsidR="009C4380">
        <w:t xml:space="preserve">any </w:t>
      </w:r>
      <w:r w:rsidR="006033C3">
        <w:t xml:space="preserve">interest in contributing, but </w:t>
      </w:r>
      <w:r w:rsidR="00BC2960">
        <w:t>they had</w:t>
      </w:r>
      <w:r w:rsidR="006033C3">
        <w:t xml:space="preserve"> not heard back from the County. </w:t>
      </w:r>
      <w:r w:rsidR="00F96319">
        <w:t xml:space="preserve"> She </w:t>
      </w:r>
      <w:r w:rsidR="00A16CA8">
        <w:t xml:space="preserve">clarified that she </w:t>
      </w:r>
      <w:r w:rsidR="00F96319">
        <w:t>reached out to Jim Bradley</w:t>
      </w:r>
      <w:r w:rsidR="004165FC">
        <w:t xml:space="preserve">, who was a former CWC Board Member.  </w:t>
      </w:r>
      <w:r w:rsidR="00167B7E">
        <w:t xml:space="preserve">Chair Knoblock </w:t>
      </w:r>
      <w:r w:rsidR="009F1C1F">
        <w:t xml:space="preserve">reported </w:t>
      </w:r>
      <w:r w:rsidR="00C05053">
        <w:t xml:space="preserve">that he would attend a Salt Lake County Council Meeting and share a comment during the </w:t>
      </w:r>
      <w:r w:rsidR="003050A7">
        <w:t xml:space="preserve">public comment period.  </w:t>
      </w:r>
    </w:p>
    <w:p w14:paraId="79007CD1" w14:textId="77777777" w:rsidR="00CC15B4" w:rsidRDefault="00CC15B4" w:rsidP="00CC15B4">
      <w:pPr>
        <w:tabs>
          <w:tab w:val="left" w:pos="1440"/>
          <w:tab w:val="left" w:pos="2160"/>
        </w:tabs>
        <w:jc w:val="both"/>
      </w:pPr>
    </w:p>
    <w:p w14:paraId="69B61487" w14:textId="61D9622E" w:rsidR="00CC15B4" w:rsidRDefault="00E61076" w:rsidP="00CC15B4">
      <w:pPr>
        <w:tabs>
          <w:tab w:val="left" w:pos="1440"/>
          <w:tab w:val="left" w:pos="2160"/>
        </w:tabs>
        <w:jc w:val="both"/>
      </w:pPr>
      <w:r>
        <w:t>Ms. Nielsen reported that the CWC plan</w:t>
      </w:r>
      <w:r w:rsidR="009F1C1F">
        <w:t>s</w:t>
      </w:r>
      <w:r>
        <w:t xml:space="preserve"> to be the </w:t>
      </w:r>
      <w:r w:rsidR="009F1C1F">
        <w:t>P</w:t>
      </w:r>
      <w:r>
        <w:t xml:space="preserve">roject </w:t>
      </w:r>
      <w:r w:rsidR="009F1C1F">
        <w:t>M</w:t>
      </w:r>
      <w:r>
        <w:t xml:space="preserve">anager </w:t>
      </w:r>
      <w:r w:rsidR="00855C7A">
        <w:t>for</w:t>
      </w:r>
      <w:r>
        <w:t xml:space="preserve"> as long as the partner agencies </w:t>
      </w:r>
      <w:r w:rsidR="00732F07">
        <w:t xml:space="preserve">want </w:t>
      </w:r>
      <w:r w:rsidR="00855C7A">
        <w:t>the organization to provide the management of the umbrella contract.</w:t>
      </w:r>
      <w:r w:rsidR="00906C98">
        <w:t xml:space="preserve">  It reduce</w:t>
      </w:r>
      <w:r w:rsidR="009F1C1F">
        <w:t>s</w:t>
      </w:r>
      <w:r w:rsidR="00906C98">
        <w:t xml:space="preserve"> inefficiencies for everyone.  The CWC was ready and willing to take on that role.  </w:t>
      </w:r>
      <w:r w:rsidR="005C1D22">
        <w:t xml:space="preserve">Chair Knoblock wondered </w:t>
      </w:r>
      <w:r w:rsidR="009F1C1F">
        <w:t xml:space="preserve">if </w:t>
      </w:r>
      <w:r w:rsidR="005C1D22">
        <w:t xml:space="preserve">the CWC had reached out to Catherine Kanter.  This was denied.  </w:t>
      </w:r>
    </w:p>
    <w:p w14:paraId="7ED5F665" w14:textId="77777777" w:rsidR="00CC15B4" w:rsidRPr="00CC15B4" w:rsidRDefault="00CC15B4" w:rsidP="00CC15B4">
      <w:pPr>
        <w:tabs>
          <w:tab w:val="left" w:pos="1440"/>
          <w:tab w:val="left" w:pos="2160"/>
        </w:tabs>
        <w:jc w:val="both"/>
      </w:pPr>
    </w:p>
    <w:p w14:paraId="2837CB60" w14:textId="18A62AFD" w:rsidR="00CC15B4" w:rsidRDefault="00CC15B4">
      <w:pPr>
        <w:pStyle w:val="ListParagraph"/>
        <w:numPr>
          <w:ilvl w:val="0"/>
          <w:numId w:val="3"/>
        </w:numPr>
        <w:tabs>
          <w:tab w:val="left" w:pos="1440"/>
          <w:tab w:val="left" w:pos="2160"/>
        </w:tabs>
        <w:ind w:hanging="720"/>
        <w:jc w:val="both"/>
        <w:rPr>
          <w:b/>
          <w:bCs/>
          <w:u w:val="single"/>
        </w:rPr>
      </w:pPr>
      <w:r>
        <w:rPr>
          <w:b/>
          <w:bCs/>
          <w:u w:val="single"/>
        </w:rPr>
        <w:t>Summer Trailhead Transit NEPA Needs and Action.</w:t>
      </w:r>
    </w:p>
    <w:p w14:paraId="1BF4F302" w14:textId="77777777" w:rsidR="00CC15B4" w:rsidRDefault="00CC15B4" w:rsidP="00CC15B4">
      <w:pPr>
        <w:tabs>
          <w:tab w:val="left" w:pos="1440"/>
          <w:tab w:val="left" w:pos="2160"/>
        </w:tabs>
        <w:jc w:val="both"/>
      </w:pPr>
    </w:p>
    <w:p w14:paraId="58F136F8" w14:textId="15F7E9A4" w:rsidR="00CC15B4" w:rsidRDefault="00A86B02" w:rsidP="00CC15B4">
      <w:pPr>
        <w:tabs>
          <w:tab w:val="left" w:pos="1440"/>
          <w:tab w:val="left" w:pos="2160"/>
        </w:tabs>
        <w:jc w:val="both"/>
      </w:pPr>
      <w:r>
        <w:t xml:space="preserve">Chair Knoblock </w:t>
      </w:r>
      <w:r w:rsidR="009F1C1F">
        <w:t xml:space="preserve">reported </w:t>
      </w:r>
      <w:r w:rsidR="000924D8">
        <w:t>that according to Bekee Hotze</w:t>
      </w:r>
      <w:r w:rsidR="00005509">
        <w:t>, anything that deal</w:t>
      </w:r>
      <w:r w:rsidR="009F1C1F">
        <w:t>s</w:t>
      </w:r>
      <w:r w:rsidR="00005509">
        <w:t xml:space="preserve"> with summer transit in Millcreek Canyon</w:t>
      </w:r>
      <w:r w:rsidR="00EB7EAE">
        <w:t xml:space="preserve"> </w:t>
      </w:r>
      <w:r w:rsidR="00005509">
        <w:t xml:space="preserve">would need to go through a NEPA process </w:t>
      </w:r>
      <w:r w:rsidR="008F2936">
        <w:t xml:space="preserve">to make sure overcrowding, </w:t>
      </w:r>
      <w:r w:rsidR="009F1C1F">
        <w:t>Americans with Disabilities Act (“</w:t>
      </w:r>
      <w:r w:rsidR="008F2936">
        <w:t>ADA</w:t>
      </w:r>
      <w:r w:rsidR="009F1C1F">
        <w:t>”)</w:t>
      </w:r>
      <w:r w:rsidR="008F2936">
        <w:t xml:space="preserve"> facilities, and proper restrooms at transit stops were considered.  </w:t>
      </w:r>
      <w:r w:rsidR="0014085B">
        <w:t>CWC Staff was currently writing a proposal to the Forest Service</w:t>
      </w:r>
      <w:r w:rsidR="00815F46">
        <w:t xml:space="preserve"> about the NEPA process for a shuttle.  </w:t>
      </w:r>
      <w:r w:rsidR="001F25D0">
        <w:t xml:space="preserve">The decision had been made for CWC Staff to write the proposal </w:t>
      </w:r>
      <w:r w:rsidR="00297DFA">
        <w:t>because of</w:t>
      </w:r>
      <w:r w:rsidR="00332779">
        <w:t xml:space="preserve"> timing.  The deadline that the Forest Service </w:t>
      </w:r>
      <w:r w:rsidR="004B00B8">
        <w:t xml:space="preserve">provided </w:t>
      </w:r>
      <w:r w:rsidR="00332779">
        <w:t xml:space="preserve">was </w:t>
      </w:r>
      <w:r w:rsidR="00AD25F5">
        <w:t xml:space="preserve">July 31, 2023.  </w:t>
      </w:r>
      <w:r w:rsidR="003B2081">
        <w:t xml:space="preserve">CWC Staff had an internal meeting scheduled </w:t>
      </w:r>
      <w:r w:rsidR="008F6544">
        <w:t>with the Forest Service</w:t>
      </w:r>
      <w:r w:rsidR="007F673E">
        <w:t xml:space="preserve"> to check in with the proposal.  That would take place next week and the first draft of the proposal would be presented for their review.  After that, the Millcreek Canyon Committee would be involved as well as the Transportation Committee and other interested parties. </w:t>
      </w:r>
    </w:p>
    <w:p w14:paraId="2AD01955" w14:textId="77777777" w:rsidR="0063378C" w:rsidRDefault="0063378C" w:rsidP="00CC15B4">
      <w:pPr>
        <w:tabs>
          <w:tab w:val="left" w:pos="1440"/>
          <w:tab w:val="left" w:pos="2160"/>
        </w:tabs>
        <w:jc w:val="both"/>
      </w:pPr>
    </w:p>
    <w:p w14:paraId="5AB853AF" w14:textId="24075FBE" w:rsidR="00CC15B4" w:rsidRDefault="0063378C" w:rsidP="00CC15B4">
      <w:pPr>
        <w:tabs>
          <w:tab w:val="left" w:pos="1440"/>
          <w:tab w:val="left" w:pos="2160"/>
        </w:tabs>
        <w:jc w:val="both"/>
      </w:pPr>
      <w:r>
        <w:t xml:space="preserve">Chair Knoblock believed Ms. Hotze expressed the same opinion with respect to summer transit in Big Cottonwood Canyon and Little Cottonwood Canyon.  </w:t>
      </w:r>
      <w:r w:rsidR="00D9762A">
        <w:t xml:space="preserve">The 2003 Forest Plan specifically stated that the Forest Service would support summer transit in the tri-canyon area.  He wondered </w:t>
      </w:r>
      <w:r w:rsidR="004B00B8">
        <w:t xml:space="preserve">if </w:t>
      </w:r>
      <w:r w:rsidR="00D9762A">
        <w:t xml:space="preserve">CWC Staff could ask whether the service could be extended to the tri-canyon area.  </w:t>
      </w:r>
      <w:r w:rsidR="00B309FF">
        <w:t xml:space="preserve">Alternatively, there could be a separate </w:t>
      </w:r>
      <w:r w:rsidR="00FE050F">
        <w:t xml:space="preserve">process for summer transit NEPA in Big Cottonwood Canyon and Little Cottonwood Canyon.  </w:t>
      </w:r>
      <w:r w:rsidR="004F458C">
        <w:t xml:space="preserve">Ms. Nielsen </w:t>
      </w:r>
      <w:r w:rsidR="00C064E9">
        <w:t>stated</w:t>
      </w:r>
      <w:r w:rsidR="004F458C">
        <w:t xml:space="preserve"> that she would discuss this during the meeting with the Forest Service.  </w:t>
      </w:r>
      <w:r w:rsidR="00EC6992">
        <w:t xml:space="preserve">She clarified that the reason the proposal was being written for Millcreek Canyon </w:t>
      </w:r>
      <w:r w:rsidR="00EC6992">
        <w:lastRenderedPageBreak/>
        <w:t xml:space="preserve">shuttle work was because of the Federal Lands Access Program (“FLAP”) grant.  </w:t>
      </w:r>
      <w:r w:rsidR="00A411E3">
        <w:t>FLAP construction would close the upper portion of the canyon to traffic when construction started in the summer of 2025.  A shuttle could provide access to the upper canyon during construction.</w:t>
      </w:r>
      <w:r w:rsidR="004C05E4">
        <w:t xml:space="preserve">  </w:t>
      </w:r>
      <w:r w:rsidR="00AC3DAC">
        <w:t xml:space="preserve">Discussions were had about reducing </w:t>
      </w:r>
      <w:r w:rsidR="004C05E4">
        <w:t xml:space="preserve">vehicles and </w:t>
      </w:r>
      <w:r w:rsidR="008B6BE2">
        <w:t xml:space="preserve">reducing </w:t>
      </w:r>
      <w:r w:rsidR="004C05E4">
        <w:t>roadside parking</w:t>
      </w:r>
      <w:r w:rsidR="00A74172">
        <w:t xml:space="preserve"> in the canyon</w:t>
      </w:r>
      <w:r w:rsidR="004C05E4">
        <w:t xml:space="preserve">.  </w:t>
      </w:r>
    </w:p>
    <w:p w14:paraId="5520F7D7" w14:textId="77777777" w:rsidR="00973FC1" w:rsidRDefault="00973FC1" w:rsidP="00CC15B4">
      <w:pPr>
        <w:tabs>
          <w:tab w:val="left" w:pos="1440"/>
          <w:tab w:val="left" w:pos="2160"/>
        </w:tabs>
        <w:jc w:val="both"/>
      </w:pPr>
    </w:p>
    <w:p w14:paraId="116A7A24" w14:textId="129EE588" w:rsidR="00CC15B4" w:rsidRDefault="00973FC1" w:rsidP="00CC15B4">
      <w:pPr>
        <w:tabs>
          <w:tab w:val="left" w:pos="1440"/>
          <w:tab w:val="left" w:pos="2160"/>
        </w:tabs>
        <w:jc w:val="both"/>
      </w:pPr>
      <w:r>
        <w:t>Ms. Cameron</w:t>
      </w:r>
      <w:r w:rsidR="00D34433">
        <w:t xml:space="preserve"> </w:t>
      </w:r>
      <w:r w:rsidR="00E34CFC">
        <w:t>referenced</w:t>
      </w:r>
      <w:r w:rsidR="00D34433">
        <w:t xml:space="preserve"> the City of Holladay and </w:t>
      </w:r>
      <w:r w:rsidR="004B00B8">
        <w:t xml:space="preserve">the </w:t>
      </w:r>
      <w:r w:rsidR="00D34433">
        <w:t>Wasatch Front Regional Council (“WFRC”) Feasibility Study for a shared</w:t>
      </w:r>
      <w:r w:rsidR="007F3D9A">
        <w:t>-</w:t>
      </w:r>
      <w:r w:rsidR="00D34433">
        <w:t>use pathway along 215</w:t>
      </w:r>
      <w:r w:rsidR="00C3376E">
        <w:t xml:space="preserve">, between Highland Drive and Holladay Boulevard.  The path would connect Knudsen Park to the existing trail network.  The study would start with three meetings, with the first taking place in mid-June.  </w:t>
      </w:r>
      <w:r w:rsidR="005E0F7A">
        <w:t>It was not directly in the canyon area, but Knudsen Park was where Big Cottonwood Creek started.</w:t>
      </w:r>
      <w:r w:rsidR="00D5182B">
        <w:t xml:space="preserve">  Chair Knoblock asked her to share links to relevant information </w:t>
      </w:r>
      <w:r w:rsidR="00FF5C0E">
        <w:t>with</w:t>
      </w:r>
      <w:r w:rsidR="00D5182B">
        <w:t xml:space="preserve"> the Trails Committee Members for review.  </w:t>
      </w:r>
    </w:p>
    <w:p w14:paraId="78A1F066" w14:textId="77777777" w:rsidR="00CC15B4" w:rsidRPr="00CC15B4" w:rsidRDefault="00CC15B4" w:rsidP="00CC15B4">
      <w:pPr>
        <w:tabs>
          <w:tab w:val="left" w:pos="1440"/>
          <w:tab w:val="left" w:pos="2160"/>
        </w:tabs>
        <w:jc w:val="both"/>
      </w:pPr>
    </w:p>
    <w:p w14:paraId="3609A12D" w14:textId="141F2901" w:rsidR="00CC15B4" w:rsidRDefault="00CC15B4">
      <w:pPr>
        <w:pStyle w:val="ListParagraph"/>
        <w:numPr>
          <w:ilvl w:val="0"/>
          <w:numId w:val="3"/>
        </w:numPr>
        <w:tabs>
          <w:tab w:val="left" w:pos="1440"/>
          <w:tab w:val="left" w:pos="2160"/>
        </w:tabs>
        <w:ind w:hanging="720"/>
        <w:jc w:val="both"/>
        <w:rPr>
          <w:b/>
          <w:bCs/>
          <w:u w:val="single"/>
        </w:rPr>
      </w:pPr>
      <w:r>
        <w:rPr>
          <w:b/>
          <w:bCs/>
          <w:u w:val="single"/>
        </w:rPr>
        <w:t>Update on 2023 Trails Projects.</w:t>
      </w:r>
    </w:p>
    <w:p w14:paraId="1E82F113" w14:textId="77777777" w:rsidR="004D363D" w:rsidRDefault="004D363D" w:rsidP="004D363D">
      <w:pPr>
        <w:tabs>
          <w:tab w:val="left" w:pos="1440"/>
          <w:tab w:val="left" w:pos="2160"/>
        </w:tabs>
        <w:jc w:val="both"/>
      </w:pPr>
    </w:p>
    <w:p w14:paraId="590314A0" w14:textId="0A55D2D6" w:rsidR="004D363D" w:rsidRDefault="0004373C" w:rsidP="004D363D">
      <w:pPr>
        <w:tabs>
          <w:tab w:val="left" w:pos="1440"/>
          <w:tab w:val="left" w:pos="2160"/>
        </w:tabs>
        <w:jc w:val="both"/>
      </w:pPr>
      <w:r>
        <w:t xml:space="preserve">Chair Knoblock </w:t>
      </w:r>
      <w:r w:rsidR="00D84128">
        <w:t xml:space="preserve">shared information from the Cottonwood Canyons Foundation.  </w:t>
      </w:r>
      <w:r w:rsidR="00246373">
        <w:t>Due to the Adopt-</w:t>
      </w:r>
      <w:r w:rsidR="004B00B8">
        <w:t>A-</w:t>
      </w:r>
      <w:r w:rsidR="00246373">
        <w:t xml:space="preserve">Trail program and other funding sources, a second trail crew had been added for the season.  </w:t>
      </w:r>
      <w:r w:rsidR="00ED2336">
        <w:t>In the past, the Forest Service had one trail crew and the Cottonwood Canyons Foundation had one trail crew</w:t>
      </w:r>
      <w:r w:rsidR="0007618F">
        <w:t>.</w:t>
      </w:r>
      <w:r w:rsidR="00ED2336">
        <w:t xml:space="preserve">  However, this summer the Cottonwood Canyons Foundation would have two full-time trail crews.  </w:t>
      </w:r>
      <w:r w:rsidR="0007618F">
        <w:t xml:space="preserve">The Cottonwood Canyons Foundation also had a four-person weed crew that worked in the tri-canyon area.  </w:t>
      </w:r>
      <w:r w:rsidR="00102E14">
        <w:t xml:space="preserve">That crew specifically went around to identify and remove invasive weeds.  </w:t>
      </w:r>
      <w:r w:rsidR="00BC7C01">
        <w:t xml:space="preserve">On their schedule, there were 20 trails identified </w:t>
      </w:r>
      <w:r w:rsidR="00E00D3B">
        <w:t xml:space="preserve">where major maintenance work would be done over the summer.  There would </w:t>
      </w:r>
      <w:r w:rsidR="00B60582">
        <w:t>also</w:t>
      </w:r>
      <w:r w:rsidR="00E00D3B">
        <w:t xml:space="preserve"> be annual maintenance done on many of the other trails.  </w:t>
      </w:r>
    </w:p>
    <w:p w14:paraId="3310E4CF" w14:textId="77777777" w:rsidR="0045373F" w:rsidRDefault="0045373F" w:rsidP="004D363D">
      <w:pPr>
        <w:tabs>
          <w:tab w:val="left" w:pos="1440"/>
          <w:tab w:val="left" w:pos="2160"/>
        </w:tabs>
        <w:jc w:val="both"/>
      </w:pPr>
    </w:p>
    <w:p w14:paraId="3AD829EE" w14:textId="4CA23A00" w:rsidR="0045373F" w:rsidRDefault="005C5D37" w:rsidP="004D363D">
      <w:pPr>
        <w:tabs>
          <w:tab w:val="left" w:pos="1440"/>
          <w:tab w:val="left" w:pos="2160"/>
        </w:tabs>
        <w:jc w:val="both"/>
      </w:pPr>
      <w:r>
        <w:t>Chair Knoblock shared a Forest Service update.  He reported that the Silver Lake Boardwalk project was expected to be completed this summer.</w:t>
      </w:r>
      <w:r w:rsidR="008D5E2A">
        <w:t xml:space="preserve">  </w:t>
      </w:r>
      <w:r w:rsidR="005875C4">
        <w:t xml:space="preserve">Trails Utah was working with the Forest Service on doing the natural surface trail section of the Silver Lake Loop.  </w:t>
      </w:r>
      <w:r w:rsidR="00BC74FB">
        <w:t xml:space="preserve">That work was slightly delayed because of the significant snowfall.  There was still a foot of snow or more on the ground around Silver Lake.  </w:t>
      </w:r>
      <w:r w:rsidR="00817A63">
        <w:t xml:space="preserve">There could not be an on-site bid meeting </w:t>
      </w:r>
      <w:r w:rsidR="00974EF0">
        <w:t xml:space="preserve">there until all of the snow had cleared.  </w:t>
      </w:r>
      <w:r w:rsidR="00167622">
        <w:t xml:space="preserve">He reported that Salt Lake County was finishing the Cardiff Meadows Bridge and Boardwalk that would connect to Donut Falls.  That </w:t>
      </w:r>
      <w:r w:rsidR="005539EB">
        <w:t>work would</w:t>
      </w:r>
      <w:r w:rsidR="00167622">
        <w:t xml:space="preserve"> take place over the summer.  </w:t>
      </w:r>
    </w:p>
    <w:p w14:paraId="2C11C7E0" w14:textId="77777777" w:rsidR="001D2320" w:rsidRDefault="001D2320" w:rsidP="004D363D">
      <w:pPr>
        <w:tabs>
          <w:tab w:val="left" w:pos="1440"/>
          <w:tab w:val="left" w:pos="2160"/>
        </w:tabs>
        <w:jc w:val="both"/>
      </w:pPr>
    </w:p>
    <w:p w14:paraId="0289E8C4" w14:textId="085AA873" w:rsidR="00A564E9" w:rsidRDefault="0079128F" w:rsidP="004D363D">
      <w:pPr>
        <w:tabs>
          <w:tab w:val="left" w:pos="1440"/>
          <w:tab w:val="left" w:pos="2160"/>
        </w:tabs>
        <w:jc w:val="both"/>
      </w:pPr>
      <w:r>
        <w:t xml:space="preserve">In Davis County, a lot of Bonneville Shoreline Trail had been put in last year.  Four more miles would be added this year for a total of 16 miles of new Bonneville Shoreline Trail.  In </w:t>
      </w:r>
      <w:r w:rsidR="00A939B3">
        <w:t>lower</w:t>
      </w:r>
      <w:r>
        <w:t xml:space="preserve"> Big Cottonwood Canyon, the Climbers Alliance </w:t>
      </w:r>
      <w:r w:rsidR="00A939B3">
        <w:t xml:space="preserve">had an initiative to address access and resource concerns between </w:t>
      </w:r>
      <w:r w:rsidR="00C944F4">
        <w:t xml:space="preserve">Storm Mountain and </w:t>
      </w:r>
      <w:r w:rsidR="001A6BA4">
        <w:t>S-Curve</w:t>
      </w:r>
      <w:r w:rsidR="004F069A">
        <w:t>s</w:t>
      </w:r>
      <w:r w:rsidR="0071104F">
        <w:t xml:space="preserve">.  </w:t>
      </w:r>
      <w:r w:rsidR="0057632C">
        <w:t xml:space="preserve">That was being analyzed to determine how to remove some of the user-created trails and instead </w:t>
      </w:r>
      <w:r w:rsidR="008566C1">
        <w:t>have</w:t>
      </w:r>
      <w:r w:rsidR="0057632C">
        <w:t xml:space="preserve"> a durable accessible trail.  </w:t>
      </w:r>
      <w:r w:rsidR="00422B33">
        <w:t>The Forest Service crews would do heavy maintenance in Days Fork</w:t>
      </w:r>
      <w:r w:rsidR="003C09F6">
        <w:t xml:space="preserve">, Mill B North, and the Desolation Trail in the lower section </w:t>
      </w:r>
      <w:r w:rsidR="007F3D9A">
        <w:t>of</w:t>
      </w:r>
      <w:r w:rsidR="003C09F6">
        <w:t xml:space="preserve"> Millcreek Canyon.  </w:t>
      </w:r>
      <w:r w:rsidR="007E0BEA">
        <w:t xml:space="preserve">There would also be a lot of work </w:t>
      </w:r>
      <w:r w:rsidR="00D1290E">
        <w:t xml:space="preserve">done </w:t>
      </w:r>
      <w:r w:rsidR="00EF0274">
        <w:t xml:space="preserve">that was </w:t>
      </w:r>
      <w:r w:rsidR="0020726D">
        <w:t xml:space="preserve">related to water damage from the heavy snowfall and melt.  </w:t>
      </w:r>
      <w:r w:rsidR="00F944A6">
        <w:t>Fallen t</w:t>
      </w:r>
      <w:r w:rsidR="00671FD4">
        <w:t xml:space="preserve">rees would be a bigger issue this year than in past years.  </w:t>
      </w:r>
      <w:r w:rsidR="00A42180">
        <w:t xml:space="preserve">Additional details about the Bonneville Shoreline were reviewed.  </w:t>
      </w:r>
      <w:r w:rsidR="00A564E9">
        <w:t xml:space="preserve">The trail in Ferguson Canyon would be completed so the Ferguson Trailhead south of Big Cottonwood would connect to the Dogwood Picnic Area </w:t>
      </w:r>
      <w:r w:rsidR="001A0D56">
        <w:t xml:space="preserve">in Big Cottonwood Canyon.  </w:t>
      </w:r>
      <w:r w:rsidR="00DB1917">
        <w:t xml:space="preserve">There was a bridge, paid parking, and a restroom there already.  That was the reason it had been chosen to connect to.  </w:t>
      </w:r>
    </w:p>
    <w:p w14:paraId="4B4F882C" w14:textId="77777777" w:rsidR="00445FB4" w:rsidRDefault="00445FB4" w:rsidP="004D363D">
      <w:pPr>
        <w:tabs>
          <w:tab w:val="left" w:pos="1440"/>
          <w:tab w:val="left" w:pos="2160"/>
        </w:tabs>
        <w:jc w:val="both"/>
      </w:pPr>
    </w:p>
    <w:p w14:paraId="52AD0D7D" w14:textId="535ADDDB" w:rsidR="00445FB4" w:rsidRDefault="00445FB4" w:rsidP="004D363D">
      <w:pPr>
        <w:tabs>
          <w:tab w:val="left" w:pos="1440"/>
          <w:tab w:val="left" w:pos="2160"/>
        </w:tabs>
        <w:jc w:val="both"/>
      </w:pPr>
      <w:r>
        <w:t xml:space="preserve">Chair Knoblock reported that Trails Utah was working with </w:t>
      </w:r>
      <w:r w:rsidR="00E44333">
        <w:t xml:space="preserve">the Cottonwood Canyons Foundation to do some more weed pulling on the new Rattlesnake Trail.  </w:t>
      </w:r>
      <w:r w:rsidR="00F027F1">
        <w:t xml:space="preserve">Another Trails Utah Project involved </w:t>
      </w:r>
      <w:r w:rsidR="00F027F1">
        <w:lastRenderedPageBreak/>
        <w:t>work with the Forest Service.  There w</w:t>
      </w:r>
      <w:r w:rsidR="00C402F2">
        <w:t xml:space="preserve">ere approximately 20 short spots on the Big Water Trail that went from the Big Water Trailhead at the top of Millcreek Canyon up to Dog Lake.  The trail would be widened a bit and some stumps would be removed so that others could utilize the trail.  It was becoming more common for ADA access </w:t>
      </w:r>
      <w:r w:rsidR="009A2C8F">
        <w:t>to be</w:t>
      </w:r>
      <w:r w:rsidR="00C402F2">
        <w:t xml:space="preserve"> available </w:t>
      </w:r>
      <w:r w:rsidR="001203AD">
        <w:t>o</w:t>
      </w:r>
      <w:r w:rsidR="009160E7">
        <w:t>n</w:t>
      </w:r>
      <w:r w:rsidR="00C402F2">
        <w:t xml:space="preserve"> natural surface trails.  </w:t>
      </w:r>
    </w:p>
    <w:p w14:paraId="066AD748" w14:textId="77777777" w:rsidR="00933316" w:rsidRDefault="00933316" w:rsidP="00DF0841">
      <w:pPr>
        <w:tabs>
          <w:tab w:val="left" w:pos="1440"/>
          <w:tab w:val="left" w:pos="2160"/>
        </w:tabs>
        <w:jc w:val="both"/>
        <w:rPr>
          <w:b/>
          <w:bCs/>
        </w:rPr>
      </w:pPr>
    </w:p>
    <w:p w14:paraId="3F2F01C9" w14:textId="0C9B4DF4" w:rsidR="00CC1991" w:rsidRPr="00CC1991" w:rsidRDefault="00CC1991" w:rsidP="00DF0841">
      <w:pPr>
        <w:tabs>
          <w:tab w:val="left" w:pos="1440"/>
          <w:tab w:val="left" w:pos="2160"/>
        </w:tabs>
        <w:jc w:val="both"/>
        <w:rPr>
          <w:b/>
          <w:bCs/>
          <w:u w:val="single"/>
        </w:rPr>
      </w:pPr>
      <w:r w:rsidRPr="00CC1991">
        <w:rPr>
          <w:b/>
          <w:bCs/>
          <w:u w:val="single"/>
        </w:rPr>
        <w:t>ADJOURN</w:t>
      </w:r>
    </w:p>
    <w:p w14:paraId="30170785" w14:textId="77777777" w:rsidR="00CC1991" w:rsidRPr="00CC1991" w:rsidRDefault="00CC1991" w:rsidP="00DF0841">
      <w:pPr>
        <w:tabs>
          <w:tab w:val="left" w:pos="1440"/>
          <w:tab w:val="left" w:pos="2160"/>
        </w:tabs>
        <w:jc w:val="both"/>
        <w:rPr>
          <w:b/>
          <w:bCs/>
        </w:rPr>
      </w:pPr>
    </w:p>
    <w:p w14:paraId="43A5015F" w14:textId="6E118B91" w:rsidR="00C71F97" w:rsidRPr="00BC4BC6" w:rsidRDefault="00ED70DA">
      <w:pPr>
        <w:pStyle w:val="ListParagraph"/>
        <w:numPr>
          <w:ilvl w:val="0"/>
          <w:numId w:val="2"/>
        </w:numPr>
        <w:tabs>
          <w:tab w:val="left" w:pos="1440"/>
          <w:tab w:val="left" w:pos="2160"/>
        </w:tabs>
        <w:ind w:hanging="720"/>
        <w:jc w:val="both"/>
        <w:rPr>
          <w:b/>
          <w:bCs/>
          <w:u w:val="single"/>
        </w:rPr>
      </w:pPr>
      <w:r>
        <w:rPr>
          <w:b/>
          <w:bCs/>
          <w:u w:val="single"/>
        </w:rPr>
        <w:t xml:space="preserve">Chair John Knoblock will Close the Public Meeting as Chair of the Trails Committee of the Central Wasatch Commission Stakeholders Council.  </w:t>
      </w:r>
    </w:p>
    <w:p w14:paraId="1EE28215" w14:textId="77777777" w:rsidR="00442EF7" w:rsidRDefault="00442EF7" w:rsidP="00442EF7">
      <w:pPr>
        <w:tabs>
          <w:tab w:val="left" w:pos="1440"/>
          <w:tab w:val="left" w:pos="2160"/>
        </w:tabs>
        <w:jc w:val="both"/>
      </w:pPr>
    </w:p>
    <w:p w14:paraId="28D1CD1E" w14:textId="6313659A" w:rsidR="009C48D5" w:rsidRDefault="009C48D5" w:rsidP="009C48D5">
      <w:pPr>
        <w:tabs>
          <w:tab w:val="left" w:pos="1440"/>
          <w:tab w:val="left" w:pos="2160"/>
        </w:tabs>
        <w:jc w:val="both"/>
      </w:pPr>
      <w:r w:rsidRPr="00504D8D">
        <w:rPr>
          <w:b/>
          <w:bCs/>
        </w:rPr>
        <w:t xml:space="preserve">MOTION:  </w:t>
      </w:r>
      <w:r w:rsidR="00BF1611">
        <w:t>Dennis Goreham</w:t>
      </w:r>
      <w:r w:rsidRPr="00504D8D">
        <w:t xml:space="preserve"> moved to </w:t>
      </w:r>
      <w:r w:rsidR="00577321">
        <w:t>ADJOURN</w:t>
      </w:r>
      <w:r w:rsidR="005224D8">
        <w:t xml:space="preserve"> the Trails Committee Meeting</w:t>
      </w:r>
      <w:r>
        <w:t>.</w:t>
      </w:r>
      <w:r w:rsidRPr="00504D8D">
        <w:t xml:space="preserve">  </w:t>
      </w:r>
      <w:r w:rsidR="008C5C7F">
        <w:t>Barbara Cameron</w:t>
      </w:r>
      <w:r>
        <w:t xml:space="preserve"> seconded the motion.</w:t>
      </w:r>
      <w:r w:rsidRPr="00504D8D">
        <w:t xml:space="preserve">  The motion passed with the unanimous consent of the Committee.</w:t>
      </w:r>
    </w:p>
    <w:p w14:paraId="4333B4F6" w14:textId="77777777" w:rsidR="00442EF7" w:rsidRDefault="00442EF7" w:rsidP="00442EF7">
      <w:pPr>
        <w:tabs>
          <w:tab w:val="left" w:pos="1440"/>
          <w:tab w:val="left" w:pos="2160"/>
        </w:tabs>
        <w:jc w:val="both"/>
      </w:pPr>
    </w:p>
    <w:p w14:paraId="01AD4BF8" w14:textId="64ADB86F"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BF6486">
        <w:rPr>
          <w:bCs/>
        </w:rPr>
        <w:t>Trails</w:t>
      </w:r>
      <w:r w:rsidR="007E09ED">
        <w:rPr>
          <w:bCs/>
        </w:rPr>
        <w:t xml:space="preserve"> </w:t>
      </w:r>
      <w:r w:rsidR="007E6CC8">
        <w:rPr>
          <w:bCs/>
        </w:rPr>
        <w:t>Committee</w:t>
      </w:r>
      <w:r>
        <w:rPr>
          <w:bCs/>
        </w:rPr>
        <w:t xml:space="preserve"> Meeting adjourned </w:t>
      </w:r>
      <w:r w:rsidRPr="005E3B8F">
        <w:rPr>
          <w:bCs/>
        </w:rPr>
        <w:t>at</w:t>
      </w:r>
      <w:r w:rsidR="006E77D2">
        <w:rPr>
          <w:bCs/>
        </w:rPr>
        <w:t xml:space="preserve"> </w:t>
      </w:r>
      <w:r w:rsidR="00567C72">
        <w:rPr>
          <w:bCs/>
        </w:rPr>
        <w:t xml:space="preserve">3:30 </w:t>
      </w:r>
      <w:r w:rsidR="00DC3E5B">
        <w:rPr>
          <w:bCs/>
        </w:rPr>
        <w:t>p</w:t>
      </w:r>
      <w:r w:rsidR="001101BE">
        <w:rPr>
          <w:bCs/>
        </w:rPr>
        <w:t>.m.</w:t>
      </w:r>
      <w:r w:rsidR="001101BE">
        <w:rPr>
          <w:b/>
          <w:i/>
          <w:iCs/>
        </w:rPr>
        <w:t xml:space="preserve"> </w:t>
      </w:r>
      <w:r w:rsidR="003959F5">
        <w:rPr>
          <w:b/>
          <w:i/>
          <w:iCs/>
        </w:rPr>
        <w:br w:type="page"/>
      </w:r>
    </w:p>
    <w:p w14:paraId="09C5FF4E" w14:textId="16D63A3E"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Central Wasatch Commission</w:t>
      </w:r>
      <w:r w:rsidR="00993DC8">
        <w:rPr>
          <w:b/>
          <w:i/>
          <w:iCs/>
        </w:rPr>
        <w:t xml:space="preserve"> Trails 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w:t>
      </w:r>
      <w:r w:rsidR="00586D18">
        <w:rPr>
          <w:b/>
          <w:i/>
          <w:iCs/>
        </w:rPr>
        <w:t xml:space="preserve"> </w:t>
      </w:r>
      <w:r w:rsidR="008E4849">
        <w:rPr>
          <w:b/>
          <w:i/>
          <w:iCs/>
        </w:rPr>
        <w:t>June 8</w:t>
      </w:r>
      <w:r w:rsidR="00993DC8">
        <w:rPr>
          <w:b/>
          <w:i/>
          <w:iCs/>
        </w:rPr>
        <w:t>, 2023.</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93C38" w14:textId="77777777" w:rsidR="005F2367" w:rsidRDefault="005F2367">
      <w:r>
        <w:separator/>
      </w:r>
    </w:p>
  </w:endnote>
  <w:endnote w:type="continuationSeparator" w:id="0">
    <w:p w14:paraId="7572FF53" w14:textId="77777777" w:rsidR="005F2367" w:rsidRDefault="005F2367">
      <w:r>
        <w:continuationSeparator/>
      </w:r>
    </w:p>
  </w:endnote>
  <w:endnote w:type="continuationNotice" w:id="1">
    <w:p w14:paraId="19E9CBC6" w14:textId="77777777" w:rsidR="005F2367" w:rsidRDefault="005F23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2E48392C"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20A1">
      <w:rPr>
        <w:rStyle w:val="PageNumber"/>
        <w:noProof/>
      </w:rPr>
      <w:t>1</w: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86FF509"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D70918">
      <w:rPr>
        <w:i/>
        <w:sz w:val="18"/>
        <w:szCs w:val="18"/>
        <w:lang w:val="en-CA"/>
      </w:rPr>
      <w:t>0</w:t>
    </w:r>
    <w:r w:rsidR="00130E4C">
      <w:rPr>
        <w:i/>
        <w:sz w:val="18"/>
        <w:szCs w:val="18"/>
        <w:lang w:val="en-CA"/>
      </w:rPr>
      <w:t>6</w:t>
    </w:r>
    <w:r w:rsidR="00331342">
      <w:rPr>
        <w:i/>
        <w:sz w:val="18"/>
        <w:szCs w:val="18"/>
        <w:lang w:val="en-CA"/>
      </w:rPr>
      <w:t>/</w:t>
    </w:r>
    <w:r w:rsidR="00D70918">
      <w:rPr>
        <w:i/>
        <w:sz w:val="18"/>
        <w:szCs w:val="18"/>
        <w:lang w:val="en-CA"/>
      </w:rPr>
      <w:t>0</w:t>
    </w:r>
    <w:r w:rsidR="00130E4C">
      <w:rPr>
        <w:i/>
        <w:sz w:val="18"/>
        <w:szCs w:val="18"/>
        <w:lang w:val="en-CA"/>
      </w:rPr>
      <w:t>8</w:t>
    </w:r>
    <w:r w:rsidR="00331342">
      <w:rPr>
        <w:i/>
        <w:sz w:val="18"/>
        <w:szCs w:val="18"/>
        <w:lang w:val="en-CA"/>
      </w:rPr>
      <w:t>/202</w:t>
    </w:r>
    <w:r w:rsidR="00D70918">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42C02" w14:textId="77777777" w:rsidR="005F2367" w:rsidRDefault="005F2367">
      <w:r>
        <w:separator/>
      </w:r>
    </w:p>
  </w:footnote>
  <w:footnote w:type="continuationSeparator" w:id="0">
    <w:p w14:paraId="2FF90CBE" w14:textId="77777777" w:rsidR="005F2367" w:rsidRDefault="005F2367">
      <w:r>
        <w:continuationSeparator/>
      </w:r>
    </w:p>
  </w:footnote>
  <w:footnote w:type="continuationNotice" w:id="1">
    <w:p w14:paraId="16253895" w14:textId="77777777" w:rsidR="005F2367" w:rsidRDefault="005F23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C27DD"/>
    <w:multiLevelType w:val="hybridMultilevel"/>
    <w:tmpl w:val="E46A42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355F1"/>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EF2EB5"/>
    <w:multiLevelType w:val="hybridMultilevel"/>
    <w:tmpl w:val="3EFEFFF0"/>
    <w:lvl w:ilvl="0" w:tplc="5A84DAF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245C45"/>
    <w:multiLevelType w:val="hybridMultilevel"/>
    <w:tmpl w:val="2BCA3E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369249">
    <w:abstractNumId w:val="0"/>
  </w:num>
  <w:num w:numId="2" w16cid:durableId="358509978">
    <w:abstractNumId w:val="2"/>
  </w:num>
  <w:num w:numId="3" w16cid:durableId="182938685">
    <w:abstractNumId w:val="3"/>
  </w:num>
  <w:num w:numId="4" w16cid:durableId="223373415">
    <w:abstractNumId w:val="4"/>
  </w:num>
  <w:num w:numId="5" w16cid:durableId="209855734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8FAFiU6o0tAAAA"/>
  </w:docVars>
  <w:rsids>
    <w:rsidRoot w:val="00227B9E"/>
    <w:rsid w:val="00000079"/>
    <w:rsid w:val="000001EA"/>
    <w:rsid w:val="0000034D"/>
    <w:rsid w:val="00000D65"/>
    <w:rsid w:val="00000E1F"/>
    <w:rsid w:val="00000F64"/>
    <w:rsid w:val="000017D1"/>
    <w:rsid w:val="0000189F"/>
    <w:rsid w:val="000019C0"/>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509"/>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5A2"/>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E88"/>
    <w:rsid w:val="000372A9"/>
    <w:rsid w:val="00037425"/>
    <w:rsid w:val="000374DD"/>
    <w:rsid w:val="0003763D"/>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73C"/>
    <w:rsid w:val="00043812"/>
    <w:rsid w:val="000448CB"/>
    <w:rsid w:val="00045093"/>
    <w:rsid w:val="00045222"/>
    <w:rsid w:val="000457A9"/>
    <w:rsid w:val="00045B0E"/>
    <w:rsid w:val="00045BFA"/>
    <w:rsid w:val="00045DC2"/>
    <w:rsid w:val="00045ED6"/>
    <w:rsid w:val="00046167"/>
    <w:rsid w:val="0004653C"/>
    <w:rsid w:val="00046605"/>
    <w:rsid w:val="00046757"/>
    <w:rsid w:val="00046759"/>
    <w:rsid w:val="0004723A"/>
    <w:rsid w:val="0004724B"/>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31E"/>
    <w:rsid w:val="000546DF"/>
    <w:rsid w:val="00055244"/>
    <w:rsid w:val="00055261"/>
    <w:rsid w:val="00055354"/>
    <w:rsid w:val="000556D1"/>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7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95F"/>
    <w:rsid w:val="00070A2E"/>
    <w:rsid w:val="00070A82"/>
    <w:rsid w:val="00070C1A"/>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D64"/>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18F"/>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1CE"/>
    <w:rsid w:val="000825EF"/>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EAC"/>
    <w:rsid w:val="0009113D"/>
    <w:rsid w:val="0009120F"/>
    <w:rsid w:val="00091441"/>
    <w:rsid w:val="0009177C"/>
    <w:rsid w:val="000919FA"/>
    <w:rsid w:val="00091E4C"/>
    <w:rsid w:val="00091FAE"/>
    <w:rsid w:val="000920F7"/>
    <w:rsid w:val="0009243B"/>
    <w:rsid w:val="000924D8"/>
    <w:rsid w:val="00092867"/>
    <w:rsid w:val="00093105"/>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C97"/>
    <w:rsid w:val="00097F61"/>
    <w:rsid w:val="000A0020"/>
    <w:rsid w:val="000A069B"/>
    <w:rsid w:val="000A06F2"/>
    <w:rsid w:val="000A0849"/>
    <w:rsid w:val="000A0A90"/>
    <w:rsid w:val="000A0C8D"/>
    <w:rsid w:val="000A1186"/>
    <w:rsid w:val="000A1255"/>
    <w:rsid w:val="000A17CE"/>
    <w:rsid w:val="000A1823"/>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45"/>
    <w:rsid w:val="000B0BDC"/>
    <w:rsid w:val="000B0E40"/>
    <w:rsid w:val="000B1031"/>
    <w:rsid w:val="000B203C"/>
    <w:rsid w:val="000B223F"/>
    <w:rsid w:val="000B2595"/>
    <w:rsid w:val="000B27C7"/>
    <w:rsid w:val="000B2CDE"/>
    <w:rsid w:val="000B3064"/>
    <w:rsid w:val="000B332F"/>
    <w:rsid w:val="000B3341"/>
    <w:rsid w:val="000B393B"/>
    <w:rsid w:val="000B43FA"/>
    <w:rsid w:val="000B4615"/>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52C"/>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51B1"/>
    <w:rsid w:val="000D521B"/>
    <w:rsid w:val="000D58D8"/>
    <w:rsid w:val="000D5E5F"/>
    <w:rsid w:val="000D638A"/>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C71"/>
    <w:rsid w:val="000E0C98"/>
    <w:rsid w:val="000E0D58"/>
    <w:rsid w:val="000E1668"/>
    <w:rsid w:val="000E1745"/>
    <w:rsid w:val="000E1777"/>
    <w:rsid w:val="000E1A09"/>
    <w:rsid w:val="000E1F57"/>
    <w:rsid w:val="000E1FD3"/>
    <w:rsid w:val="000E20F5"/>
    <w:rsid w:val="000E2127"/>
    <w:rsid w:val="000E21A4"/>
    <w:rsid w:val="000E229C"/>
    <w:rsid w:val="000E24B3"/>
    <w:rsid w:val="000E27ED"/>
    <w:rsid w:val="000E3229"/>
    <w:rsid w:val="000E33A5"/>
    <w:rsid w:val="000E3502"/>
    <w:rsid w:val="000E383B"/>
    <w:rsid w:val="000E3CCB"/>
    <w:rsid w:val="000E3EF2"/>
    <w:rsid w:val="000E415A"/>
    <w:rsid w:val="000E47D2"/>
    <w:rsid w:val="000E4CB2"/>
    <w:rsid w:val="000E553F"/>
    <w:rsid w:val="000E57D6"/>
    <w:rsid w:val="000E5A67"/>
    <w:rsid w:val="000E5AAC"/>
    <w:rsid w:val="000E5EAA"/>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14"/>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636"/>
    <w:rsid w:val="00107CA5"/>
    <w:rsid w:val="00107E5C"/>
    <w:rsid w:val="0011002E"/>
    <w:rsid w:val="0011006F"/>
    <w:rsid w:val="001101BE"/>
    <w:rsid w:val="00110205"/>
    <w:rsid w:val="001103D6"/>
    <w:rsid w:val="00110CBA"/>
    <w:rsid w:val="001112E8"/>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76C"/>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3AD"/>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0E4C"/>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4C21"/>
    <w:rsid w:val="001351E5"/>
    <w:rsid w:val="00135334"/>
    <w:rsid w:val="001353A8"/>
    <w:rsid w:val="00135589"/>
    <w:rsid w:val="001355F6"/>
    <w:rsid w:val="00135E1F"/>
    <w:rsid w:val="0013604A"/>
    <w:rsid w:val="001360DD"/>
    <w:rsid w:val="00136453"/>
    <w:rsid w:val="00136C22"/>
    <w:rsid w:val="00137019"/>
    <w:rsid w:val="0013712A"/>
    <w:rsid w:val="00137260"/>
    <w:rsid w:val="0013761B"/>
    <w:rsid w:val="0013773E"/>
    <w:rsid w:val="0013777E"/>
    <w:rsid w:val="0013779C"/>
    <w:rsid w:val="00137930"/>
    <w:rsid w:val="00137AB8"/>
    <w:rsid w:val="00140298"/>
    <w:rsid w:val="00140363"/>
    <w:rsid w:val="0014085B"/>
    <w:rsid w:val="00140C29"/>
    <w:rsid w:val="00140DFD"/>
    <w:rsid w:val="0014131A"/>
    <w:rsid w:val="001415E8"/>
    <w:rsid w:val="00141A0B"/>
    <w:rsid w:val="00141BE9"/>
    <w:rsid w:val="00141FC8"/>
    <w:rsid w:val="0014236B"/>
    <w:rsid w:val="001424DB"/>
    <w:rsid w:val="00142D76"/>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1ED"/>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622"/>
    <w:rsid w:val="001677EB"/>
    <w:rsid w:val="001678E0"/>
    <w:rsid w:val="00167B7E"/>
    <w:rsid w:val="00167C0D"/>
    <w:rsid w:val="00167D24"/>
    <w:rsid w:val="00167D8D"/>
    <w:rsid w:val="001703B8"/>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5F9"/>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5B1"/>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5A3"/>
    <w:rsid w:val="001956BE"/>
    <w:rsid w:val="00195C3E"/>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D56"/>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A13"/>
    <w:rsid w:val="001A5B72"/>
    <w:rsid w:val="001A6004"/>
    <w:rsid w:val="001A64D0"/>
    <w:rsid w:val="001A6BA4"/>
    <w:rsid w:val="001A6DB2"/>
    <w:rsid w:val="001A6E70"/>
    <w:rsid w:val="001A6F1E"/>
    <w:rsid w:val="001A6F2D"/>
    <w:rsid w:val="001A712D"/>
    <w:rsid w:val="001A714F"/>
    <w:rsid w:val="001A72B5"/>
    <w:rsid w:val="001A73E9"/>
    <w:rsid w:val="001A789B"/>
    <w:rsid w:val="001A78DD"/>
    <w:rsid w:val="001A79E0"/>
    <w:rsid w:val="001A7A4F"/>
    <w:rsid w:val="001A7AB3"/>
    <w:rsid w:val="001A7BB0"/>
    <w:rsid w:val="001B0979"/>
    <w:rsid w:val="001B0D13"/>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3F"/>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460"/>
    <w:rsid w:val="001C275C"/>
    <w:rsid w:val="001C2883"/>
    <w:rsid w:val="001C289C"/>
    <w:rsid w:val="001C302F"/>
    <w:rsid w:val="001C318F"/>
    <w:rsid w:val="001C36BA"/>
    <w:rsid w:val="001C3BB1"/>
    <w:rsid w:val="001C4044"/>
    <w:rsid w:val="001C450F"/>
    <w:rsid w:val="001C4A55"/>
    <w:rsid w:val="001C4A85"/>
    <w:rsid w:val="001C50DA"/>
    <w:rsid w:val="001C5677"/>
    <w:rsid w:val="001C5B0D"/>
    <w:rsid w:val="001C6A15"/>
    <w:rsid w:val="001C6A63"/>
    <w:rsid w:val="001C6E05"/>
    <w:rsid w:val="001C701C"/>
    <w:rsid w:val="001C7252"/>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20"/>
    <w:rsid w:val="001D239B"/>
    <w:rsid w:val="001D2952"/>
    <w:rsid w:val="001D2992"/>
    <w:rsid w:val="001D2B27"/>
    <w:rsid w:val="001D332C"/>
    <w:rsid w:val="001D3474"/>
    <w:rsid w:val="001D35DC"/>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0C3B"/>
    <w:rsid w:val="001F1240"/>
    <w:rsid w:val="001F1382"/>
    <w:rsid w:val="001F156A"/>
    <w:rsid w:val="001F18D1"/>
    <w:rsid w:val="001F1CA8"/>
    <w:rsid w:val="001F21BB"/>
    <w:rsid w:val="001F23A3"/>
    <w:rsid w:val="001F25D0"/>
    <w:rsid w:val="001F26B7"/>
    <w:rsid w:val="001F26DA"/>
    <w:rsid w:val="001F2733"/>
    <w:rsid w:val="001F2CE7"/>
    <w:rsid w:val="001F2E11"/>
    <w:rsid w:val="001F2E41"/>
    <w:rsid w:val="001F3514"/>
    <w:rsid w:val="001F365C"/>
    <w:rsid w:val="001F4308"/>
    <w:rsid w:val="001F43B5"/>
    <w:rsid w:val="001F4431"/>
    <w:rsid w:val="001F4D03"/>
    <w:rsid w:val="001F4DB6"/>
    <w:rsid w:val="001F50F0"/>
    <w:rsid w:val="001F524C"/>
    <w:rsid w:val="001F59C5"/>
    <w:rsid w:val="001F5AF6"/>
    <w:rsid w:val="001F5B8F"/>
    <w:rsid w:val="001F5D4E"/>
    <w:rsid w:val="001F60CB"/>
    <w:rsid w:val="001F622C"/>
    <w:rsid w:val="001F6510"/>
    <w:rsid w:val="001F6690"/>
    <w:rsid w:val="001F6698"/>
    <w:rsid w:val="001F67A0"/>
    <w:rsid w:val="001F6948"/>
    <w:rsid w:val="001F7030"/>
    <w:rsid w:val="001F7116"/>
    <w:rsid w:val="001F7354"/>
    <w:rsid w:val="001F7408"/>
    <w:rsid w:val="001F76D5"/>
    <w:rsid w:val="001F7851"/>
    <w:rsid w:val="001F7C89"/>
    <w:rsid w:val="001F7DC5"/>
    <w:rsid w:val="00200561"/>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4B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F49"/>
    <w:rsid w:val="0020726D"/>
    <w:rsid w:val="00207336"/>
    <w:rsid w:val="00207387"/>
    <w:rsid w:val="0020746F"/>
    <w:rsid w:val="002074FB"/>
    <w:rsid w:val="00207767"/>
    <w:rsid w:val="00207ABD"/>
    <w:rsid w:val="00207D9D"/>
    <w:rsid w:val="00207E8B"/>
    <w:rsid w:val="00207E9F"/>
    <w:rsid w:val="00207EFA"/>
    <w:rsid w:val="00210161"/>
    <w:rsid w:val="00210199"/>
    <w:rsid w:val="0021084C"/>
    <w:rsid w:val="00210D99"/>
    <w:rsid w:val="00211275"/>
    <w:rsid w:val="002115DB"/>
    <w:rsid w:val="00212008"/>
    <w:rsid w:val="002124B2"/>
    <w:rsid w:val="00212D8D"/>
    <w:rsid w:val="002131FD"/>
    <w:rsid w:val="00213512"/>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4F1"/>
    <w:rsid w:val="00217571"/>
    <w:rsid w:val="00217590"/>
    <w:rsid w:val="00217A77"/>
    <w:rsid w:val="00217BF6"/>
    <w:rsid w:val="00220120"/>
    <w:rsid w:val="00220881"/>
    <w:rsid w:val="0022127F"/>
    <w:rsid w:val="00221CCB"/>
    <w:rsid w:val="00222109"/>
    <w:rsid w:val="002221A8"/>
    <w:rsid w:val="00222DB4"/>
    <w:rsid w:val="00222EFB"/>
    <w:rsid w:val="00222FF9"/>
    <w:rsid w:val="0022328F"/>
    <w:rsid w:val="00223518"/>
    <w:rsid w:val="00223712"/>
    <w:rsid w:val="00223FD9"/>
    <w:rsid w:val="002242C0"/>
    <w:rsid w:val="00224A49"/>
    <w:rsid w:val="002252BE"/>
    <w:rsid w:val="002254E8"/>
    <w:rsid w:val="002254FE"/>
    <w:rsid w:val="00225575"/>
    <w:rsid w:val="002256CA"/>
    <w:rsid w:val="00225843"/>
    <w:rsid w:val="0022669A"/>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BEB"/>
    <w:rsid w:val="00232C82"/>
    <w:rsid w:val="00232E30"/>
    <w:rsid w:val="0023318C"/>
    <w:rsid w:val="002332B0"/>
    <w:rsid w:val="0023338E"/>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278"/>
    <w:rsid w:val="00244592"/>
    <w:rsid w:val="00244621"/>
    <w:rsid w:val="00244D51"/>
    <w:rsid w:val="00244F2E"/>
    <w:rsid w:val="0024511F"/>
    <w:rsid w:val="002451D5"/>
    <w:rsid w:val="002454C7"/>
    <w:rsid w:val="002456A2"/>
    <w:rsid w:val="00245851"/>
    <w:rsid w:val="00245A4B"/>
    <w:rsid w:val="00245B7B"/>
    <w:rsid w:val="00245E1E"/>
    <w:rsid w:val="002462A1"/>
    <w:rsid w:val="00246373"/>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2BC8"/>
    <w:rsid w:val="00253173"/>
    <w:rsid w:val="002532A6"/>
    <w:rsid w:val="002537B6"/>
    <w:rsid w:val="0025395D"/>
    <w:rsid w:val="00253E32"/>
    <w:rsid w:val="002543CF"/>
    <w:rsid w:val="002545FA"/>
    <w:rsid w:val="0025466C"/>
    <w:rsid w:val="0025473A"/>
    <w:rsid w:val="002547E4"/>
    <w:rsid w:val="00254C83"/>
    <w:rsid w:val="00255388"/>
    <w:rsid w:val="0025579D"/>
    <w:rsid w:val="00255B34"/>
    <w:rsid w:val="00255BD4"/>
    <w:rsid w:val="00255FCD"/>
    <w:rsid w:val="002560FF"/>
    <w:rsid w:val="002561A5"/>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02D"/>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6C2"/>
    <w:rsid w:val="0026688D"/>
    <w:rsid w:val="0026694C"/>
    <w:rsid w:val="00266F6E"/>
    <w:rsid w:val="0026729B"/>
    <w:rsid w:val="0026748A"/>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1D"/>
    <w:rsid w:val="00282F28"/>
    <w:rsid w:val="00283235"/>
    <w:rsid w:val="002832D4"/>
    <w:rsid w:val="00283525"/>
    <w:rsid w:val="0028392F"/>
    <w:rsid w:val="00283A4E"/>
    <w:rsid w:val="00283C91"/>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4FC"/>
    <w:rsid w:val="0028685E"/>
    <w:rsid w:val="00286933"/>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0A1"/>
    <w:rsid w:val="0029523E"/>
    <w:rsid w:val="002952B7"/>
    <w:rsid w:val="002956DD"/>
    <w:rsid w:val="00295814"/>
    <w:rsid w:val="00295ADE"/>
    <w:rsid w:val="00295AFF"/>
    <w:rsid w:val="00296014"/>
    <w:rsid w:val="0029624C"/>
    <w:rsid w:val="00296282"/>
    <w:rsid w:val="002967A3"/>
    <w:rsid w:val="00296BC3"/>
    <w:rsid w:val="00296BF2"/>
    <w:rsid w:val="00296C47"/>
    <w:rsid w:val="00297094"/>
    <w:rsid w:val="00297A1B"/>
    <w:rsid w:val="00297C72"/>
    <w:rsid w:val="00297D4B"/>
    <w:rsid w:val="00297DF4"/>
    <w:rsid w:val="00297DFA"/>
    <w:rsid w:val="002A0720"/>
    <w:rsid w:val="002A0C87"/>
    <w:rsid w:val="002A14A7"/>
    <w:rsid w:val="002A1583"/>
    <w:rsid w:val="002A17FA"/>
    <w:rsid w:val="002A1D65"/>
    <w:rsid w:val="002A1E77"/>
    <w:rsid w:val="002A1FD1"/>
    <w:rsid w:val="002A2173"/>
    <w:rsid w:val="002A2300"/>
    <w:rsid w:val="002A2C58"/>
    <w:rsid w:val="002A2F7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1F28"/>
    <w:rsid w:val="002B2699"/>
    <w:rsid w:val="002B2B07"/>
    <w:rsid w:val="002B3017"/>
    <w:rsid w:val="002B34F3"/>
    <w:rsid w:val="002B371A"/>
    <w:rsid w:val="002B3E67"/>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45A6"/>
    <w:rsid w:val="002C481A"/>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859"/>
    <w:rsid w:val="002D40EC"/>
    <w:rsid w:val="002D42B7"/>
    <w:rsid w:val="002D452C"/>
    <w:rsid w:val="002D4A83"/>
    <w:rsid w:val="002D4C89"/>
    <w:rsid w:val="002D4D3A"/>
    <w:rsid w:val="002D4F70"/>
    <w:rsid w:val="002D5310"/>
    <w:rsid w:val="002D534F"/>
    <w:rsid w:val="002D593C"/>
    <w:rsid w:val="002D5CA5"/>
    <w:rsid w:val="002D5E75"/>
    <w:rsid w:val="002D5EDC"/>
    <w:rsid w:val="002D5F39"/>
    <w:rsid w:val="002D622C"/>
    <w:rsid w:val="002D69C5"/>
    <w:rsid w:val="002D6E44"/>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56B"/>
    <w:rsid w:val="002F66D1"/>
    <w:rsid w:val="002F66DF"/>
    <w:rsid w:val="002F670E"/>
    <w:rsid w:val="002F67EC"/>
    <w:rsid w:val="002F6B1A"/>
    <w:rsid w:val="002F6CFD"/>
    <w:rsid w:val="002F6D91"/>
    <w:rsid w:val="002F6DB1"/>
    <w:rsid w:val="002F6F52"/>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499D"/>
    <w:rsid w:val="00305011"/>
    <w:rsid w:val="003050A7"/>
    <w:rsid w:val="00305241"/>
    <w:rsid w:val="0030583B"/>
    <w:rsid w:val="00305A30"/>
    <w:rsid w:val="003060F5"/>
    <w:rsid w:val="0030670E"/>
    <w:rsid w:val="0030685E"/>
    <w:rsid w:val="00306CCC"/>
    <w:rsid w:val="003076F9"/>
    <w:rsid w:val="00307A40"/>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94F"/>
    <w:rsid w:val="00322C3B"/>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74A"/>
    <w:rsid w:val="00332779"/>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97B"/>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2E5"/>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92D"/>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8BD"/>
    <w:rsid w:val="00373B92"/>
    <w:rsid w:val="00373D61"/>
    <w:rsid w:val="0037401D"/>
    <w:rsid w:val="00374BEA"/>
    <w:rsid w:val="00374E2F"/>
    <w:rsid w:val="00374FA0"/>
    <w:rsid w:val="00374FA1"/>
    <w:rsid w:val="00375316"/>
    <w:rsid w:val="00375E38"/>
    <w:rsid w:val="003761E3"/>
    <w:rsid w:val="0037661A"/>
    <w:rsid w:val="00376EE0"/>
    <w:rsid w:val="00376FDE"/>
    <w:rsid w:val="00377243"/>
    <w:rsid w:val="00377C11"/>
    <w:rsid w:val="00377E2C"/>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88F"/>
    <w:rsid w:val="003959F5"/>
    <w:rsid w:val="00395B04"/>
    <w:rsid w:val="00395B70"/>
    <w:rsid w:val="00395CF0"/>
    <w:rsid w:val="00395D13"/>
    <w:rsid w:val="00396295"/>
    <w:rsid w:val="003963A1"/>
    <w:rsid w:val="00396919"/>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081"/>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70B9"/>
    <w:rsid w:val="003B72A0"/>
    <w:rsid w:val="003B7718"/>
    <w:rsid w:val="003B7832"/>
    <w:rsid w:val="003B79F4"/>
    <w:rsid w:val="003B7CB9"/>
    <w:rsid w:val="003B7DAD"/>
    <w:rsid w:val="003C0434"/>
    <w:rsid w:val="003C047E"/>
    <w:rsid w:val="003C04EE"/>
    <w:rsid w:val="003C083C"/>
    <w:rsid w:val="003C09F6"/>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878"/>
    <w:rsid w:val="003D428F"/>
    <w:rsid w:val="003D4740"/>
    <w:rsid w:val="003D47B4"/>
    <w:rsid w:val="003D4906"/>
    <w:rsid w:val="003D4E92"/>
    <w:rsid w:val="003D4F91"/>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435"/>
    <w:rsid w:val="003F25CC"/>
    <w:rsid w:val="003F28BC"/>
    <w:rsid w:val="003F2A57"/>
    <w:rsid w:val="003F2C4C"/>
    <w:rsid w:val="003F2CC6"/>
    <w:rsid w:val="003F2CE8"/>
    <w:rsid w:val="003F33EB"/>
    <w:rsid w:val="003F3871"/>
    <w:rsid w:val="003F390D"/>
    <w:rsid w:val="003F3E44"/>
    <w:rsid w:val="003F3EDB"/>
    <w:rsid w:val="003F48D3"/>
    <w:rsid w:val="003F4CE1"/>
    <w:rsid w:val="003F4D7F"/>
    <w:rsid w:val="003F4EED"/>
    <w:rsid w:val="003F5B2D"/>
    <w:rsid w:val="003F5B40"/>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2E52"/>
    <w:rsid w:val="00403279"/>
    <w:rsid w:val="00403CC5"/>
    <w:rsid w:val="00403F6A"/>
    <w:rsid w:val="00404347"/>
    <w:rsid w:val="004044A9"/>
    <w:rsid w:val="004047B8"/>
    <w:rsid w:val="004048E3"/>
    <w:rsid w:val="00404966"/>
    <w:rsid w:val="004049CC"/>
    <w:rsid w:val="00404B4E"/>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722"/>
    <w:rsid w:val="00412EBD"/>
    <w:rsid w:val="00412F61"/>
    <w:rsid w:val="00412FA1"/>
    <w:rsid w:val="00413005"/>
    <w:rsid w:val="004130C1"/>
    <w:rsid w:val="00413864"/>
    <w:rsid w:val="0041390B"/>
    <w:rsid w:val="00413A8E"/>
    <w:rsid w:val="00413AFA"/>
    <w:rsid w:val="00413D80"/>
    <w:rsid w:val="004140F8"/>
    <w:rsid w:val="0041452F"/>
    <w:rsid w:val="004146B6"/>
    <w:rsid w:val="00414AB0"/>
    <w:rsid w:val="00414E52"/>
    <w:rsid w:val="00415893"/>
    <w:rsid w:val="0041604E"/>
    <w:rsid w:val="00416218"/>
    <w:rsid w:val="00416224"/>
    <w:rsid w:val="004164A6"/>
    <w:rsid w:val="004164AE"/>
    <w:rsid w:val="004165E7"/>
    <w:rsid w:val="004165FC"/>
    <w:rsid w:val="0041664C"/>
    <w:rsid w:val="00416CF8"/>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B33"/>
    <w:rsid w:val="00422CA8"/>
    <w:rsid w:val="00423476"/>
    <w:rsid w:val="004234CD"/>
    <w:rsid w:val="00423776"/>
    <w:rsid w:val="004239F2"/>
    <w:rsid w:val="0042428B"/>
    <w:rsid w:val="00424321"/>
    <w:rsid w:val="0042456F"/>
    <w:rsid w:val="00424690"/>
    <w:rsid w:val="00424870"/>
    <w:rsid w:val="00424971"/>
    <w:rsid w:val="00424E85"/>
    <w:rsid w:val="00424EF7"/>
    <w:rsid w:val="00424FE7"/>
    <w:rsid w:val="00425255"/>
    <w:rsid w:val="00425BFB"/>
    <w:rsid w:val="00425CA5"/>
    <w:rsid w:val="00426717"/>
    <w:rsid w:val="004268D0"/>
    <w:rsid w:val="0042736F"/>
    <w:rsid w:val="0042758E"/>
    <w:rsid w:val="0043073B"/>
    <w:rsid w:val="004308D6"/>
    <w:rsid w:val="00430D6E"/>
    <w:rsid w:val="00430EF3"/>
    <w:rsid w:val="00431256"/>
    <w:rsid w:val="00431477"/>
    <w:rsid w:val="00431A2C"/>
    <w:rsid w:val="00431A92"/>
    <w:rsid w:val="00431AEB"/>
    <w:rsid w:val="004320A8"/>
    <w:rsid w:val="00432145"/>
    <w:rsid w:val="0043233C"/>
    <w:rsid w:val="00432351"/>
    <w:rsid w:val="00432418"/>
    <w:rsid w:val="004324AD"/>
    <w:rsid w:val="00432590"/>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E4C"/>
    <w:rsid w:val="00437FC3"/>
    <w:rsid w:val="00440036"/>
    <w:rsid w:val="00440C0C"/>
    <w:rsid w:val="00440D0F"/>
    <w:rsid w:val="00440E94"/>
    <w:rsid w:val="004412B7"/>
    <w:rsid w:val="004412F8"/>
    <w:rsid w:val="0044137D"/>
    <w:rsid w:val="004413AE"/>
    <w:rsid w:val="00441578"/>
    <w:rsid w:val="00441A37"/>
    <w:rsid w:val="0044233E"/>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83D"/>
    <w:rsid w:val="00444A9B"/>
    <w:rsid w:val="00444A9F"/>
    <w:rsid w:val="00444BA2"/>
    <w:rsid w:val="0044566D"/>
    <w:rsid w:val="00445C5A"/>
    <w:rsid w:val="00445D30"/>
    <w:rsid w:val="00445D78"/>
    <w:rsid w:val="00445FB4"/>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373F"/>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36"/>
    <w:rsid w:val="00457AD4"/>
    <w:rsid w:val="00457E07"/>
    <w:rsid w:val="0046127F"/>
    <w:rsid w:val="00461733"/>
    <w:rsid w:val="00461B0D"/>
    <w:rsid w:val="0046205E"/>
    <w:rsid w:val="004620A1"/>
    <w:rsid w:val="004620FF"/>
    <w:rsid w:val="0046234B"/>
    <w:rsid w:val="004624E7"/>
    <w:rsid w:val="00462D5E"/>
    <w:rsid w:val="004633C2"/>
    <w:rsid w:val="004640C3"/>
    <w:rsid w:val="00464CC6"/>
    <w:rsid w:val="004657D6"/>
    <w:rsid w:val="00465A40"/>
    <w:rsid w:val="00465BC5"/>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0A"/>
    <w:rsid w:val="00471B17"/>
    <w:rsid w:val="00471DF3"/>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955"/>
    <w:rsid w:val="00477AB6"/>
    <w:rsid w:val="00477D37"/>
    <w:rsid w:val="00477E25"/>
    <w:rsid w:val="00477E9D"/>
    <w:rsid w:val="00480125"/>
    <w:rsid w:val="004801EF"/>
    <w:rsid w:val="004802A2"/>
    <w:rsid w:val="0048071E"/>
    <w:rsid w:val="00480C78"/>
    <w:rsid w:val="00480C97"/>
    <w:rsid w:val="00480CBC"/>
    <w:rsid w:val="00481196"/>
    <w:rsid w:val="00481264"/>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8D6"/>
    <w:rsid w:val="004A2E45"/>
    <w:rsid w:val="004A3121"/>
    <w:rsid w:val="004A358C"/>
    <w:rsid w:val="004A36D4"/>
    <w:rsid w:val="004A3930"/>
    <w:rsid w:val="004A4147"/>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C8E"/>
    <w:rsid w:val="004A7E8C"/>
    <w:rsid w:val="004A7EC2"/>
    <w:rsid w:val="004A7F22"/>
    <w:rsid w:val="004B0070"/>
    <w:rsid w:val="004B00B8"/>
    <w:rsid w:val="004B0BF1"/>
    <w:rsid w:val="004B0C83"/>
    <w:rsid w:val="004B138B"/>
    <w:rsid w:val="004B183F"/>
    <w:rsid w:val="004B18FF"/>
    <w:rsid w:val="004B1AB3"/>
    <w:rsid w:val="004B1AF3"/>
    <w:rsid w:val="004B1E21"/>
    <w:rsid w:val="004B1FE3"/>
    <w:rsid w:val="004B225F"/>
    <w:rsid w:val="004B2694"/>
    <w:rsid w:val="004B273A"/>
    <w:rsid w:val="004B2FCA"/>
    <w:rsid w:val="004B3480"/>
    <w:rsid w:val="004B38C3"/>
    <w:rsid w:val="004B3D60"/>
    <w:rsid w:val="004B3FB5"/>
    <w:rsid w:val="004B40F1"/>
    <w:rsid w:val="004B41C3"/>
    <w:rsid w:val="004B484F"/>
    <w:rsid w:val="004B546B"/>
    <w:rsid w:val="004B5534"/>
    <w:rsid w:val="004B5620"/>
    <w:rsid w:val="004B5932"/>
    <w:rsid w:val="004B59E8"/>
    <w:rsid w:val="004B5A26"/>
    <w:rsid w:val="004B5E30"/>
    <w:rsid w:val="004B5F47"/>
    <w:rsid w:val="004B5F95"/>
    <w:rsid w:val="004B6170"/>
    <w:rsid w:val="004B6315"/>
    <w:rsid w:val="004B6427"/>
    <w:rsid w:val="004B64B7"/>
    <w:rsid w:val="004B7006"/>
    <w:rsid w:val="004B70A6"/>
    <w:rsid w:val="004B7378"/>
    <w:rsid w:val="004B786C"/>
    <w:rsid w:val="004B7915"/>
    <w:rsid w:val="004B79C8"/>
    <w:rsid w:val="004B7A41"/>
    <w:rsid w:val="004B7D1E"/>
    <w:rsid w:val="004C05E4"/>
    <w:rsid w:val="004C1378"/>
    <w:rsid w:val="004C13B3"/>
    <w:rsid w:val="004C1435"/>
    <w:rsid w:val="004C1586"/>
    <w:rsid w:val="004C158B"/>
    <w:rsid w:val="004C1767"/>
    <w:rsid w:val="004C1876"/>
    <w:rsid w:val="004C1BD2"/>
    <w:rsid w:val="004C2232"/>
    <w:rsid w:val="004C259B"/>
    <w:rsid w:val="004C26E9"/>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ED7"/>
    <w:rsid w:val="004D002A"/>
    <w:rsid w:val="004D004F"/>
    <w:rsid w:val="004D016A"/>
    <w:rsid w:val="004D0264"/>
    <w:rsid w:val="004D0285"/>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3D"/>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AD"/>
    <w:rsid w:val="004E6E09"/>
    <w:rsid w:val="004E6E68"/>
    <w:rsid w:val="004E6F00"/>
    <w:rsid w:val="004E6F57"/>
    <w:rsid w:val="004E7121"/>
    <w:rsid w:val="004E724C"/>
    <w:rsid w:val="004E7396"/>
    <w:rsid w:val="004E79CF"/>
    <w:rsid w:val="004E7A5D"/>
    <w:rsid w:val="004E7C04"/>
    <w:rsid w:val="004E7F54"/>
    <w:rsid w:val="004F0592"/>
    <w:rsid w:val="004F069A"/>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3BF"/>
    <w:rsid w:val="004F44E8"/>
    <w:rsid w:val="004F458C"/>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402"/>
    <w:rsid w:val="005005C5"/>
    <w:rsid w:val="0050067F"/>
    <w:rsid w:val="005009AB"/>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E45"/>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966"/>
    <w:rsid w:val="00511A08"/>
    <w:rsid w:val="00511AB0"/>
    <w:rsid w:val="00511B4E"/>
    <w:rsid w:val="00511BBF"/>
    <w:rsid w:val="00512057"/>
    <w:rsid w:val="00512116"/>
    <w:rsid w:val="005127AC"/>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0E3"/>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29"/>
    <w:rsid w:val="00521F37"/>
    <w:rsid w:val="005220CE"/>
    <w:rsid w:val="005222EE"/>
    <w:rsid w:val="005224D8"/>
    <w:rsid w:val="00522605"/>
    <w:rsid w:val="005226AD"/>
    <w:rsid w:val="00522815"/>
    <w:rsid w:val="00522CCD"/>
    <w:rsid w:val="00522EB4"/>
    <w:rsid w:val="00522EEB"/>
    <w:rsid w:val="00522F19"/>
    <w:rsid w:val="005232A6"/>
    <w:rsid w:val="005233E4"/>
    <w:rsid w:val="00523467"/>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C02"/>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76"/>
    <w:rsid w:val="00534281"/>
    <w:rsid w:val="005342DB"/>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31B"/>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B67"/>
    <w:rsid w:val="00544D63"/>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906"/>
    <w:rsid w:val="005539EB"/>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0D2"/>
    <w:rsid w:val="00560155"/>
    <w:rsid w:val="0056037C"/>
    <w:rsid w:val="00560976"/>
    <w:rsid w:val="0056112B"/>
    <w:rsid w:val="00561834"/>
    <w:rsid w:val="00562209"/>
    <w:rsid w:val="00562EF5"/>
    <w:rsid w:val="00562FFD"/>
    <w:rsid w:val="00563049"/>
    <w:rsid w:val="005631B4"/>
    <w:rsid w:val="0056322E"/>
    <w:rsid w:val="0056325D"/>
    <w:rsid w:val="005636F1"/>
    <w:rsid w:val="00563CBF"/>
    <w:rsid w:val="00563D28"/>
    <w:rsid w:val="00564394"/>
    <w:rsid w:val="0056484B"/>
    <w:rsid w:val="00564871"/>
    <w:rsid w:val="00564D26"/>
    <w:rsid w:val="00564FB4"/>
    <w:rsid w:val="00565329"/>
    <w:rsid w:val="005654BC"/>
    <w:rsid w:val="00565519"/>
    <w:rsid w:val="00565FF8"/>
    <w:rsid w:val="00566010"/>
    <w:rsid w:val="00566091"/>
    <w:rsid w:val="00566276"/>
    <w:rsid w:val="005664E5"/>
    <w:rsid w:val="00566BF9"/>
    <w:rsid w:val="00566C90"/>
    <w:rsid w:val="00567291"/>
    <w:rsid w:val="0056799F"/>
    <w:rsid w:val="00567AB3"/>
    <w:rsid w:val="00567C08"/>
    <w:rsid w:val="00567C72"/>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C59"/>
    <w:rsid w:val="00573EB9"/>
    <w:rsid w:val="005741B2"/>
    <w:rsid w:val="00574299"/>
    <w:rsid w:val="005746D4"/>
    <w:rsid w:val="005748D4"/>
    <w:rsid w:val="00574A96"/>
    <w:rsid w:val="00574C80"/>
    <w:rsid w:val="00574D18"/>
    <w:rsid w:val="00574D3B"/>
    <w:rsid w:val="00575353"/>
    <w:rsid w:val="00575538"/>
    <w:rsid w:val="005758A3"/>
    <w:rsid w:val="00575BC5"/>
    <w:rsid w:val="00576092"/>
    <w:rsid w:val="005760CE"/>
    <w:rsid w:val="005760E4"/>
    <w:rsid w:val="0057632C"/>
    <w:rsid w:val="00576A28"/>
    <w:rsid w:val="00576C99"/>
    <w:rsid w:val="00576CBB"/>
    <w:rsid w:val="00577321"/>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1E34"/>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5609"/>
    <w:rsid w:val="0058573A"/>
    <w:rsid w:val="00585F21"/>
    <w:rsid w:val="00586104"/>
    <w:rsid w:val="0058665D"/>
    <w:rsid w:val="0058689F"/>
    <w:rsid w:val="00586D18"/>
    <w:rsid w:val="00586D45"/>
    <w:rsid w:val="00586F06"/>
    <w:rsid w:val="00586F49"/>
    <w:rsid w:val="00587353"/>
    <w:rsid w:val="005873D8"/>
    <w:rsid w:val="005875A5"/>
    <w:rsid w:val="005875C4"/>
    <w:rsid w:val="005875FE"/>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09B"/>
    <w:rsid w:val="005930DA"/>
    <w:rsid w:val="0059348B"/>
    <w:rsid w:val="005934A2"/>
    <w:rsid w:val="005941A5"/>
    <w:rsid w:val="005941B3"/>
    <w:rsid w:val="00594C57"/>
    <w:rsid w:val="00594CB7"/>
    <w:rsid w:val="0059518F"/>
    <w:rsid w:val="0059535F"/>
    <w:rsid w:val="005953AB"/>
    <w:rsid w:val="00595463"/>
    <w:rsid w:val="005955A5"/>
    <w:rsid w:val="005957CC"/>
    <w:rsid w:val="00595934"/>
    <w:rsid w:val="00595973"/>
    <w:rsid w:val="00595C99"/>
    <w:rsid w:val="00595F96"/>
    <w:rsid w:val="0059640D"/>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01E"/>
    <w:rsid w:val="005B0432"/>
    <w:rsid w:val="005B04EF"/>
    <w:rsid w:val="005B06AF"/>
    <w:rsid w:val="005B0C55"/>
    <w:rsid w:val="005B1043"/>
    <w:rsid w:val="005B131C"/>
    <w:rsid w:val="005B16E3"/>
    <w:rsid w:val="005B1C80"/>
    <w:rsid w:val="005B252E"/>
    <w:rsid w:val="005B287C"/>
    <w:rsid w:val="005B2C04"/>
    <w:rsid w:val="005B2E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810"/>
    <w:rsid w:val="005B7952"/>
    <w:rsid w:val="005B7CC5"/>
    <w:rsid w:val="005B7D34"/>
    <w:rsid w:val="005B7EB8"/>
    <w:rsid w:val="005C0397"/>
    <w:rsid w:val="005C0704"/>
    <w:rsid w:val="005C082D"/>
    <w:rsid w:val="005C0DEB"/>
    <w:rsid w:val="005C1073"/>
    <w:rsid w:val="005C1233"/>
    <w:rsid w:val="005C1982"/>
    <w:rsid w:val="005C1D2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92C"/>
    <w:rsid w:val="005C4D11"/>
    <w:rsid w:val="005C4D83"/>
    <w:rsid w:val="005C5A4E"/>
    <w:rsid w:val="005C5C40"/>
    <w:rsid w:val="005C5D37"/>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0F7A"/>
    <w:rsid w:val="005E1120"/>
    <w:rsid w:val="005E154A"/>
    <w:rsid w:val="005E1FDE"/>
    <w:rsid w:val="005E21C7"/>
    <w:rsid w:val="005E2479"/>
    <w:rsid w:val="005E2B06"/>
    <w:rsid w:val="005E2C7E"/>
    <w:rsid w:val="005E319B"/>
    <w:rsid w:val="005E35FC"/>
    <w:rsid w:val="005E39AD"/>
    <w:rsid w:val="005E3B8F"/>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C52"/>
    <w:rsid w:val="005E6D5D"/>
    <w:rsid w:val="005E7189"/>
    <w:rsid w:val="005E7C55"/>
    <w:rsid w:val="005F039A"/>
    <w:rsid w:val="005F0B2E"/>
    <w:rsid w:val="005F0E15"/>
    <w:rsid w:val="005F116C"/>
    <w:rsid w:val="005F1403"/>
    <w:rsid w:val="005F150F"/>
    <w:rsid w:val="005F16F4"/>
    <w:rsid w:val="005F175E"/>
    <w:rsid w:val="005F19B6"/>
    <w:rsid w:val="005F1E22"/>
    <w:rsid w:val="005F2298"/>
    <w:rsid w:val="005F2367"/>
    <w:rsid w:val="005F248D"/>
    <w:rsid w:val="005F2614"/>
    <w:rsid w:val="005F2B5D"/>
    <w:rsid w:val="005F2D81"/>
    <w:rsid w:val="005F2F2D"/>
    <w:rsid w:val="005F2FA2"/>
    <w:rsid w:val="005F31B1"/>
    <w:rsid w:val="005F32B8"/>
    <w:rsid w:val="005F36D5"/>
    <w:rsid w:val="005F3D6C"/>
    <w:rsid w:val="005F4181"/>
    <w:rsid w:val="005F474B"/>
    <w:rsid w:val="005F4AEB"/>
    <w:rsid w:val="005F4CA3"/>
    <w:rsid w:val="005F4F8D"/>
    <w:rsid w:val="005F5660"/>
    <w:rsid w:val="005F5A42"/>
    <w:rsid w:val="005F5ACD"/>
    <w:rsid w:val="005F5C0A"/>
    <w:rsid w:val="005F60C4"/>
    <w:rsid w:val="005F637E"/>
    <w:rsid w:val="005F6C0C"/>
    <w:rsid w:val="005F6CC3"/>
    <w:rsid w:val="005F6D27"/>
    <w:rsid w:val="005F6DD7"/>
    <w:rsid w:val="005F739F"/>
    <w:rsid w:val="005F7402"/>
    <w:rsid w:val="005F7BEA"/>
    <w:rsid w:val="00600086"/>
    <w:rsid w:val="0060044E"/>
    <w:rsid w:val="00600636"/>
    <w:rsid w:val="00600773"/>
    <w:rsid w:val="006008B1"/>
    <w:rsid w:val="00600A86"/>
    <w:rsid w:val="00600C3A"/>
    <w:rsid w:val="00601050"/>
    <w:rsid w:val="00601256"/>
    <w:rsid w:val="006012B2"/>
    <w:rsid w:val="00601433"/>
    <w:rsid w:val="00601478"/>
    <w:rsid w:val="006015B5"/>
    <w:rsid w:val="0060190D"/>
    <w:rsid w:val="006019F6"/>
    <w:rsid w:val="00601CC3"/>
    <w:rsid w:val="00601F86"/>
    <w:rsid w:val="00601F88"/>
    <w:rsid w:val="00602070"/>
    <w:rsid w:val="00602234"/>
    <w:rsid w:val="006022B9"/>
    <w:rsid w:val="00602B2D"/>
    <w:rsid w:val="006030A6"/>
    <w:rsid w:val="006032F6"/>
    <w:rsid w:val="006033C3"/>
    <w:rsid w:val="006037AE"/>
    <w:rsid w:val="0060398C"/>
    <w:rsid w:val="00604323"/>
    <w:rsid w:val="006043F5"/>
    <w:rsid w:val="006045DC"/>
    <w:rsid w:val="00604924"/>
    <w:rsid w:val="00604985"/>
    <w:rsid w:val="00604BC5"/>
    <w:rsid w:val="00604BD7"/>
    <w:rsid w:val="00604C57"/>
    <w:rsid w:val="00605042"/>
    <w:rsid w:val="006050A1"/>
    <w:rsid w:val="006054E9"/>
    <w:rsid w:val="006059AF"/>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1D5"/>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5D4D"/>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6E"/>
    <w:rsid w:val="00631792"/>
    <w:rsid w:val="00631B2A"/>
    <w:rsid w:val="00631CA5"/>
    <w:rsid w:val="00631CBF"/>
    <w:rsid w:val="00632494"/>
    <w:rsid w:val="006327CB"/>
    <w:rsid w:val="00632885"/>
    <w:rsid w:val="006330F6"/>
    <w:rsid w:val="0063378C"/>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72F"/>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379"/>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CD0"/>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716"/>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1FD4"/>
    <w:rsid w:val="00672200"/>
    <w:rsid w:val="006722EB"/>
    <w:rsid w:val="006723B9"/>
    <w:rsid w:val="00672790"/>
    <w:rsid w:val="0067289F"/>
    <w:rsid w:val="00672E3D"/>
    <w:rsid w:val="0067346F"/>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284"/>
    <w:rsid w:val="00677388"/>
    <w:rsid w:val="006775EE"/>
    <w:rsid w:val="006779F2"/>
    <w:rsid w:val="00677A2E"/>
    <w:rsid w:val="00677BDA"/>
    <w:rsid w:val="0068007F"/>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901B2"/>
    <w:rsid w:val="0069087A"/>
    <w:rsid w:val="00691041"/>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86B"/>
    <w:rsid w:val="00696D1E"/>
    <w:rsid w:val="00696D8C"/>
    <w:rsid w:val="00697380"/>
    <w:rsid w:val="006975F5"/>
    <w:rsid w:val="0069770B"/>
    <w:rsid w:val="006977DE"/>
    <w:rsid w:val="00697833"/>
    <w:rsid w:val="00697B28"/>
    <w:rsid w:val="00697D56"/>
    <w:rsid w:val="006A0361"/>
    <w:rsid w:val="006A06D2"/>
    <w:rsid w:val="006A088B"/>
    <w:rsid w:val="006A098A"/>
    <w:rsid w:val="006A177F"/>
    <w:rsid w:val="006A1790"/>
    <w:rsid w:val="006A199A"/>
    <w:rsid w:val="006A1CA6"/>
    <w:rsid w:val="006A1D29"/>
    <w:rsid w:val="006A1D84"/>
    <w:rsid w:val="006A2BE8"/>
    <w:rsid w:val="006A2EA3"/>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A45"/>
    <w:rsid w:val="006A5FB6"/>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2FE4"/>
    <w:rsid w:val="006B3339"/>
    <w:rsid w:val="006B395C"/>
    <w:rsid w:val="006B3A22"/>
    <w:rsid w:val="006B3E18"/>
    <w:rsid w:val="006B42F9"/>
    <w:rsid w:val="006B4B81"/>
    <w:rsid w:val="006B4B8A"/>
    <w:rsid w:val="006B5182"/>
    <w:rsid w:val="006B525B"/>
    <w:rsid w:val="006B5325"/>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A26"/>
    <w:rsid w:val="006C4D54"/>
    <w:rsid w:val="006C5133"/>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71D"/>
    <w:rsid w:val="006D1C20"/>
    <w:rsid w:val="006D1DCF"/>
    <w:rsid w:val="006D1DDD"/>
    <w:rsid w:val="006D201A"/>
    <w:rsid w:val="006D2512"/>
    <w:rsid w:val="006D2BD7"/>
    <w:rsid w:val="006D2FBF"/>
    <w:rsid w:val="006D31D1"/>
    <w:rsid w:val="006D3253"/>
    <w:rsid w:val="006D37A8"/>
    <w:rsid w:val="006D45B0"/>
    <w:rsid w:val="006D4605"/>
    <w:rsid w:val="006D4FAA"/>
    <w:rsid w:val="006D5646"/>
    <w:rsid w:val="006D5742"/>
    <w:rsid w:val="006D5B48"/>
    <w:rsid w:val="006D60FE"/>
    <w:rsid w:val="006D6216"/>
    <w:rsid w:val="006D62F0"/>
    <w:rsid w:val="006D7399"/>
    <w:rsid w:val="006D76D7"/>
    <w:rsid w:val="006D78F0"/>
    <w:rsid w:val="006D7A79"/>
    <w:rsid w:val="006D7A8F"/>
    <w:rsid w:val="006D7F6F"/>
    <w:rsid w:val="006E008C"/>
    <w:rsid w:val="006E01E8"/>
    <w:rsid w:val="006E071F"/>
    <w:rsid w:val="006E085E"/>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D57"/>
    <w:rsid w:val="006E70E6"/>
    <w:rsid w:val="006E7372"/>
    <w:rsid w:val="006E7514"/>
    <w:rsid w:val="006E7694"/>
    <w:rsid w:val="006E77D2"/>
    <w:rsid w:val="006E7C11"/>
    <w:rsid w:val="006E7C56"/>
    <w:rsid w:val="006E7D86"/>
    <w:rsid w:val="006E7DB9"/>
    <w:rsid w:val="006E7EA6"/>
    <w:rsid w:val="006F01DB"/>
    <w:rsid w:val="006F0300"/>
    <w:rsid w:val="006F0B86"/>
    <w:rsid w:val="006F0BC0"/>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0FD"/>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04F"/>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7D4"/>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2F07"/>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5C33"/>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092F"/>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3E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25C"/>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90"/>
    <w:rsid w:val="007666B0"/>
    <w:rsid w:val="00766747"/>
    <w:rsid w:val="007667F7"/>
    <w:rsid w:val="007669B8"/>
    <w:rsid w:val="00766CFE"/>
    <w:rsid w:val="007677E5"/>
    <w:rsid w:val="00767C56"/>
    <w:rsid w:val="007704BF"/>
    <w:rsid w:val="00770789"/>
    <w:rsid w:val="00770887"/>
    <w:rsid w:val="00770A06"/>
    <w:rsid w:val="00770A1A"/>
    <w:rsid w:val="00770D43"/>
    <w:rsid w:val="007711CF"/>
    <w:rsid w:val="007712EB"/>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28F"/>
    <w:rsid w:val="00791A5A"/>
    <w:rsid w:val="00791E84"/>
    <w:rsid w:val="00791FEC"/>
    <w:rsid w:val="00792923"/>
    <w:rsid w:val="00792958"/>
    <w:rsid w:val="00792994"/>
    <w:rsid w:val="00792B2F"/>
    <w:rsid w:val="00792D12"/>
    <w:rsid w:val="00792D2C"/>
    <w:rsid w:val="00792FD0"/>
    <w:rsid w:val="00793471"/>
    <w:rsid w:val="007934FA"/>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AF"/>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08B"/>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789"/>
    <w:rsid w:val="007A79BC"/>
    <w:rsid w:val="007B0059"/>
    <w:rsid w:val="007B0473"/>
    <w:rsid w:val="007B084C"/>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91"/>
    <w:rsid w:val="007B60CC"/>
    <w:rsid w:val="007B6401"/>
    <w:rsid w:val="007B67B6"/>
    <w:rsid w:val="007B689A"/>
    <w:rsid w:val="007B6A6E"/>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C88"/>
    <w:rsid w:val="007C7D69"/>
    <w:rsid w:val="007C7E8B"/>
    <w:rsid w:val="007D0158"/>
    <w:rsid w:val="007D0811"/>
    <w:rsid w:val="007D084B"/>
    <w:rsid w:val="007D0C3D"/>
    <w:rsid w:val="007D0F3E"/>
    <w:rsid w:val="007D1687"/>
    <w:rsid w:val="007D18B9"/>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BEA"/>
    <w:rsid w:val="007E0D86"/>
    <w:rsid w:val="007E1029"/>
    <w:rsid w:val="007E14DF"/>
    <w:rsid w:val="007E1616"/>
    <w:rsid w:val="007E1F7B"/>
    <w:rsid w:val="007E2298"/>
    <w:rsid w:val="007E2395"/>
    <w:rsid w:val="007E2DA2"/>
    <w:rsid w:val="007E3804"/>
    <w:rsid w:val="007E3DBE"/>
    <w:rsid w:val="007E475D"/>
    <w:rsid w:val="007E4CE7"/>
    <w:rsid w:val="007E52EB"/>
    <w:rsid w:val="007E597D"/>
    <w:rsid w:val="007E5BBB"/>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3D9A"/>
    <w:rsid w:val="007F434A"/>
    <w:rsid w:val="007F477C"/>
    <w:rsid w:val="007F4935"/>
    <w:rsid w:val="007F4AD0"/>
    <w:rsid w:val="007F4FA0"/>
    <w:rsid w:val="007F51EF"/>
    <w:rsid w:val="007F529E"/>
    <w:rsid w:val="007F5FB8"/>
    <w:rsid w:val="007F6472"/>
    <w:rsid w:val="007F66AB"/>
    <w:rsid w:val="007F6716"/>
    <w:rsid w:val="007F673E"/>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4C8"/>
    <w:rsid w:val="008025C6"/>
    <w:rsid w:val="008028C8"/>
    <w:rsid w:val="00802B81"/>
    <w:rsid w:val="00802FCC"/>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FE7"/>
    <w:rsid w:val="00813138"/>
    <w:rsid w:val="00813DCA"/>
    <w:rsid w:val="00813EEA"/>
    <w:rsid w:val="00814408"/>
    <w:rsid w:val="008146DB"/>
    <w:rsid w:val="00814899"/>
    <w:rsid w:val="00814D49"/>
    <w:rsid w:val="00815271"/>
    <w:rsid w:val="0081530E"/>
    <w:rsid w:val="0081554E"/>
    <w:rsid w:val="008155FD"/>
    <w:rsid w:val="00815827"/>
    <w:rsid w:val="00815B58"/>
    <w:rsid w:val="00815C3F"/>
    <w:rsid w:val="00815F46"/>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A63"/>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1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6A"/>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8D9"/>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C7A"/>
    <w:rsid w:val="00855DED"/>
    <w:rsid w:val="008566C1"/>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09C"/>
    <w:rsid w:val="00861127"/>
    <w:rsid w:val="00861A26"/>
    <w:rsid w:val="00861BF7"/>
    <w:rsid w:val="008621DC"/>
    <w:rsid w:val="00862399"/>
    <w:rsid w:val="008623F3"/>
    <w:rsid w:val="00862871"/>
    <w:rsid w:val="00862D01"/>
    <w:rsid w:val="00862F06"/>
    <w:rsid w:val="00863037"/>
    <w:rsid w:val="008630BC"/>
    <w:rsid w:val="008643ED"/>
    <w:rsid w:val="00864C4C"/>
    <w:rsid w:val="0086506D"/>
    <w:rsid w:val="00865584"/>
    <w:rsid w:val="00865591"/>
    <w:rsid w:val="0086597F"/>
    <w:rsid w:val="008665FB"/>
    <w:rsid w:val="008667FF"/>
    <w:rsid w:val="00866CAC"/>
    <w:rsid w:val="00866D49"/>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BB4"/>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84A"/>
    <w:rsid w:val="00880F84"/>
    <w:rsid w:val="0088143B"/>
    <w:rsid w:val="008814D2"/>
    <w:rsid w:val="00881541"/>
    <w:rsid w:val="0088156F"/>
    <w:rsid w:val="00881816"/>
    <w:rsid w:val="00881B11"/>
    <w:rsid w:val="00881B62"/>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4F0"/>
    <w:rsid w:val="00883661"/>
    <w:rsid w:val="00883796"/>
    <w:rsid w:val="00883C2B"/>
    <w:rsid w:val="00883DCA"/>
    <w:rsid w:val="00884A1F"/>
    <w:rsid w:val="00884E45"/>
    <w:rsid w:val="008851E3"/>
    <w:rsid w:val="0088527A"/>
    <w:rsid w:val="008856CB"/>
    <w:rsid w:val="00885B30"/>
    <w:rsid w:val="00885B6D"/>
    <w:rsid w:val="00886012"/>
    <w:rsid w:val="00886638"/>
    <w:rsid w:val="008868EB"/>
    <w:rsid w:val="008868FE"/>
    <w:rsid w:val="0088692B"/>
    <w:rsid w:val="00886B96"/>
    <w:rsid w:val="00886C97"/>
    <w:rsid w:val="00886CA3"/>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4BA"/>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CE8"/>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38A"/>
    <w:rsid w:val="008B295B"/>
    <w:rsid w:val="008B2D31"/>
    <w:rsid w:val="008B2FD7"/>
    <w:rsid w:val="008B320A"/>
    <w:rsid w:val="008B32E1"/>
    <w:rsid w:val="008B33E7"/>
    <w:rsid w:val="008B343B"/>
    <w:rsid w:val="008B381E"/>
    <w:rsid w:val="008B382E"/>
    <w:rsid w:val="008B38FF"/>
    <w:rsid w:val="008B3957"/>
    <w:rsid w:val="008B3E08"/>
    <w:rsid w:val="008B3E94"/>
    <w:rsid w:val="008B4047"/>
    <w:rsid w:val="008B421D"/>
    <w:rsid w:val="008B4E85"/>
    <w:rsid w:val="008B4FD4"/>
    <w:rsid w:val="008B50CF"/>
    <w:rsid w:val="008B53C0"/>
    <w:rsid w:val="008B5A2A"/>
    <w:rsid w:val="008B5BCB"/>
    <w:rsid w:val="008B5EAE"/>
    <w:rsid w:val="008B5FA7"/>
    <w:rsid w:val="008B6397"/>
    <w:rsid w:val="008B666F"/>
    <w:rsid w:val="008B66AE"/>
    <w:rsid w:val="008B6AC3"/>
    <w:rsid w:val="008B6BE2"/>
    <w:rsid w:val="008B6BF0"/>
    <w:rsid w:val="008B6D1B"/>
    <w:rsid w:val="008B71A4"/>
    <w:rsid w:val="008B72E4"/>
    <w:rsid w:val="008B72FC"/>
    <w:rsid w:val="008B7400"/>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3100"/>
    <w:rsid w:val="008C3145"/>
    <w:rsid w:val="008C3253"/>
    <w:rsid w:val="008C32E1"/>
    <w:rsid w:val="008C3A4F"/>
    <w:rsid w:val="008C3A7A"/>
    <w:rsid w:val="008C3EAF"/>
    <w:rsid w:val="008C4007"/>
    <w:rsid w:val="008C4219"/>
    <w:rsid w:val="008C45DD"/>
    <w:rsid w:val="008C489A"/>
    <w:rsid w:val="008C49C6"/>
    <w:rsid w:val="008C4F86"/>
    <w:rsid w:val="008C4F99"/>
    <w:rsid w:val="008C5B08"/>
    <w:rsid w:val="008C5B2D"/>
    <w:rsid w:val="008C5C7F"/>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26C"/>
    <w:rsid w:val="008D1A57"/>
    <w:rsid w:val="008D1C5A"/>
    <w:rsid w:val="008D21EB"/>
    <w:rsid w:val="008D22FA"/>
    <w:rsid w:val="008D28A4"/>
    <w:rsid w:val="008D2CA1"/>
    <w:rsid w:val="008D2CBB"/>
    <w:rsid w:val="008D303D"/>
    <w:rsid w:val="008D324F"/>
    <w:rsid w:val="008D3415"/>
    <w:rsid w:val="008D3524"/>
    <w:rsid w:val="008D3565"/>
    <w:rsid w:val="008D35DC"/>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80"/>
    <w:rsid w:val="008D5BD1"/>
    <w:rsid w:val="008D5E2A"/>
    <w:rsid w:val="008D61C9"/>
    <w:rsid w:val="008D684F"/>
    <w:rsid w:val="008D6FE5"/>
    <w:rsid w:val="008D74B0"/>
    <w:rsid w:val="008D75F4"/>
    <w:rsid w:val="008D761C"/>
    <w:rsid w:val="008D7B7D"/>
    <w:rsid w:val="008D7B82"/>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0A"/>
    <w:rsid w:val="008E2965"/>
    <w:rsid w:val="008E3144"/>
    <w:rsid w:val="008E355B"/>
    <w:rsid w:val="008E3C64"/>
    <w:rsid w:val="008E3E1A"/>
    <w:rsid w:val="008E4849"/>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FAE"/>
    <w:rsid w:val="008F0349"/>
    <w:rsid w:val="008F03AC"/>
    <w:rsid w:val="008F06E4"/>
    <w:rsid w:val="008F0848"/>
    <w:rsid w:val="008F0C38"/>
    <w:rsid w:val="008F0D28"/>
    <w:rsid w:val="008F15E4"/>
    <w:rsid w:val="008F176C"/>
    <w:rsid w:val="008F1847"/>
    <w:rsid w:val="008F1E46"/>
    <w:rsid w:val="008F21EA"/>
    <w:rsid w:val="008F2936"/>
    <w:rsid w:val="008F2AFE"/>
    <w:rsid w:val="008F2F0D"/>
    <w:rsid w:val="008F30BC"/>
    <w:rsid w:val="008F3172"/>
    <w:rsid w:val="008F31FC"/>
    <w:rsid w:val="008F329E"/>
    <w:rsid w:val="008F37AB"/>
    <w:rsid w:val="008F3C92"/>
    <w:rsid w:val="008F459F"/>
    <w:rsid w:val="008F4603"/>
    <w:rsid w:val="008F4677"/>
    <w:rsid w:val="008F469A"/>
    <w:rsid w:val="008F48BF"/>
    <w:rsid w:val="008F48D9"/>
    <w:rsid w:val="008F4C47"/>
    <w:rsid w:val="008F4C92"/>
    <w:rsid w:val="008F4E51"/>
    <w:rsid w:val="008F50E7"/>
    <w:rsid w:val="008F5114"/>
    <w:rsid w:val="008F51CB"/>
    <w:rsid w:val="008F5308"/>
    <w:rsid w:val="008F5457"/>
    <w:rsid w:val="008F5BFC"/>
    <w:rsid w:val="008F6079"/>
    <w:rsid w:val="008F61FB"/>
    <w:rsid w:val="008F63C0"/>
    <w:rsid w:val="008F6544"/>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2E6"/>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5DD"/>
    <w:rsid w:val="00905646"/>
    <w:rsid w:val="00905AE5"/>
    <w:rsid w:val="00905C32"/>
    <w:rsid w:val="00905D17"/>
    <w:rsid w:val="00905E2F"/>
    <w:rsid w:val="00905E80"/>
    <w:rsid w:val="00905E89"/>
    <w:rsid w:val="0090606F"/>
    <w:rsid w:val="0090623C"/>
    <w:rsid w:val="00906907"/>
    <w:rsid w:val="00906AAC"/>
    <w:rsid w:val="00906B22"/>
    <w:rsid w:val="00906C98"/>
    <w:rsid w:val="00906E09"/>
    <w:rsid w:val="00906E5B"/>
    <w:rsid w:val="00906FD2"/>
    <w:rsid w:val="009071AD"/>
    <w:rsid w:val="009073D2"/>
    <w:rsid w:val="00907669"/>
    <w:rsid w:val="009076EF"/>
    <w:rsid w:val="00907ABE"/>
    <w:rsid w:val="00907F27"/>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B7A"/>
    <w:rsid w:val="00915C78"/>
    <w:rsid w:val="00915D87"/>
    <w:rsid w:val="00915FCB"/>
    <w:rsid w:val="009160E1"/>
    <w:rsid w:val="009160E7"/>
    <w:rsid w:val="00916168"/>
    <w:rsid w:val="009162C7"/>
    <w:rsid w:val="009164F1"/>
    <w:rsid w:val="00916967"/>
    <w:rsid w:val="00916D73"/>
    <w:rsid w:val="00917017"/>
    <w:rsid w:val="00917131"/>
    <w:rsid w:val="0091729E"/>
    <w:rsid w:val="009173B3"/>
    <w:rsid w:val="009176C6"/>
    <w:rsid w:val="00920215"/>
    <w:rsid w:val="00920600"/>
    <w:rsid w:val="0092068A"/>
    <w:rsid w:val="00921493"/>
    <w:rsid w:val="009215A8"/>
    <w:rsid w:val="009215DE"/>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0ED"/>
    <w:rsid w:val="00930AE0"/>
    <w:rsid w:val="00930B50"/>
    <w:rsid w:val="00930FC6"/>
    <w:rsid w:val="00931124"/>
    <w:rsid w:val="0093139E"/>
    <w:rsid w:val="009316CB"/>
    <w:rsid w:val="00931939"/>
    <w:rsid w:val="00931984"/>
    <w:rsid w:val="00931E16"/>
    <w:rsid w:val="00931E6E"/>
    <w:rsid w:val="00932846"/>
    <w:rsid w:val="00932DD4"/>
    <w:rsid w:val="00932FA7"/>
    <w:rsid w:val="0093323A"/>
    <w:rsid w:val="00933316"/>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810"/>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D12"/>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AB9"/>
    <w:rsid w:val="00946154"/>
    <w:rsid w:val="00946194"/>
    <w:rsid w:val="009463D0"/>
    <w:rsid w:val="00946455"/>
    <w:rsid w:val="00946A21"/>
    <w:rsid w:val="00946B8C"/>
    <w:rsid w:val="00946C03"/>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AFF"/>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658"/>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50A9"/>
    <w:rsid w:val="009650D0"/>
    <w:rsid w:val="009654D6"/>
    <w:rsid w:val="0096572D"/>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468"/>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9B8"/>
    <w:rsid w:val="00973EAF"/>
    <w:rsid w:val="00973FC1"/>
    <w:rsid w:val="009740BE"/>
    <w:rsid w:val="0097444B"/>
    <w:rsid w:val="0097447C"/>
    <w:rsid w:val="0097448B"/>
    <w:rsid w:val="009746DB"/>
    <w:rsid w:val="009746ED"/>
    <w:rsid w:val="00974B00"/>
    <w:rsid w:val="00974EB9"/>
    <w:rsid w:val="00974EF0"/>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6F27"/>
    <w:rsid w:val="009770D8"/>
    <w:rsid w:val="00977212"/>
    <w:rsid w:val="00977262"/>
    <w:rsid w:val="009776F0"/>
    <w:rsid w:val="009778CF"/>
    <w:rsid w:val="00977B5F"/>
    <w:rsid w:val="00977C35"/>
    <w:rsid w:val="00980170"/>
    <w:rsid w:val="009809BA"/>
    <w:rsid w:val="00980B42"/>
    <w:rsid w:val="00981165"/>
    <w:rsid w:val="00982155"/>
    <w:rsid w:val="009821BA"/>
    <w:rsid w:val="009824B6"/>
    <w:rsid w:val="009824FE"/>
    <w:rsid w:val="0098268E"/>
    <w:rsid w:val="00982A18"/>
    <w:rsid w:val="00982AA7"/>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145"/>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3DC8"/>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C8F"/>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9CA"/>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88C"/>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831"/>
    <w:rsid w:val="009C2FBC"/>
    <w:rsid w:val="009C3187"/>
    <w:rsid w:val="009C358C"/>
    <w:rsid w:val="009C4032"/>
    <w:rsid w:val="009C41C1"/>
    <w:rsid w:val="009C4380"/>
    <w:rsid w:val="009C48D5"/>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194"/>
    <w:rsid w:val="009D04EC"/>
    <w:rsid w:val="009D0696"/>
    <w:rsid w:val="009D0B56"/>
    <w:rsid w:val="009D0BE4"/>
    <w:rsid w:val="009D0D24"/>
    <w:rsid w:val="009D0E91"/>
    <w:rsid w:val="009D1218"/>
    <w:rsid w:val="009D1ACD"/>
    <w:rsid w:val="009D1AEA"/>
    <w:rsid w:val="009D1D00"/>
    <w:rsid w:val="009D1F5B"/>
    <w:rsid w:val="009D2003"/>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1C1F"/>
    <w:rsid w:val="009F1EA0"/>
    <w:rsid w:val="009F20D8"/>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B3"/>
    <w:rsid w:val="009F6A2A"/>
    <w:rsid w:val="009F738E"/>
    <w:rsid w:val="009F7737"/>
    <w:rsid w:val="009F7C48"/>
    <w:rsid w:val="009F7F88"/>
    <w:rsid w:val="009F7FDE"/>
    <w:rsid w:val="00A002DE"/>
    <w:rsid w:val="00A006C0"/>
    <w:rsid w:val="00A007F0"/>
    <w:rsid w:val="00A009D3"/>
    <w:rsid w:val="00A00A89"/>
    <w:rsid w:val="00A00F13"/>
    <w:rsid w:val="00A01297"/>
    <w:rsid w:val="00A0173C"/>
    <w:rsid w:val="00A01C19"/>
    <w:rsid w:val="00A01CF7"/>
    <w:rsid w:val="00A01D2A"/>
    <w:rsid w:val="00A01E11"/>
    <w:rsid w:val="00A024F4"/>
    <w:rsid w:val="00A0298D"/>
    <w:rsid w:val="00A02A96"/>
    <w:rsid w:val="00A02C4A"/>
    <w:rsid w:val="00A03455"/>
    <w:rsid w:val="00A037BF"/>
    <w:rsid w:val="00A0382C"/>
    <w:rsid w:val="00A045E6"/>
    <w:rsid w:val="00A04728"/>
    <w:rsid w:val="00A047D7"/>
    <w:rsid w:val="00A04826"/>
    <w:rsid w:val="00A0484B"/>
    <w:rsid w:val="00A04B43"/>
    <w:rsid w:val="00A04DD6"/>
    <w:rsid w:val="00A05179"/>
    <w:rsid w:val="00A05C42"/>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15"/>
    <w:rsid w:val="00A12F75"/>
    <w:rsid w:val="00A13885"/>
    <w:rsid w:val="00A13C6C"/>
    <w:rsid w:val="00A13FCC"/>
    <w:rsid w:val="00A1437A"/>
    <w:rsid w:val="00A147BA"/>
    <w:rsid w:val="00A14804"/>
    <w:rsid w:val="00A14D52"/>
    <w:rsid w:val="00A14E69"/>
    <w:rsid w:val="00A14F0F"/>
    <w:rsid w:val="00A15525"/>
    <w:rsid w:val="00A15840"/>
    <w:rsid w:val="00A15865"/>
    <w:rsid w:val="00A15DD9"/>
    <w:rsid w:val="00A15FD0"/>
    <w:rsid w:val="00A161E3"/>
    <w:rsid w:val="00A16A4E"/>
    <w:rsid w:val="00A16B0C"/>
    <w:rsid w:val="00A16BD7"/>
    <w:rsid w:val="00A16CA8"/>
    <w:rsid w:val="00A16D72"/>
    <w:rsid w:val="00A17001"/>
    <w:rsid w:val="00A17216"/>
    <w:rsid w:val="00A172A0"/>
    <w:rsid w:val="00A17460"/>
    <w:rsid w:val="00A178A2"/>
    <w:rsid w:val="00A179D3"/>
    <w:rsid w:val="00A17A09"/>
    <w:rsid w:val="00A17BFD"/>
    <w:rsid w:val="00A17C73"/>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1E3"/>
    <w:rsid w:val="00A41562"/>
    <w:rsid w:val="00A41987"/>
    <w:rsid w:val="00A42180"/>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5265"/>
    <w:rsid w:val="00A45339"/>
    <w:rsid w:val="00A4550F"/>
    <w:rsid w:val="00A456EA"/>
    <w:rsid w:val="00A45F80"/>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60C5"/>
    <w:rsid w:val="00A561C6"/>
    <w:rsid w:val="00A56393"/>
    <w:rsid w:val="00A564E9"/>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6E8"/>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00B"/>
    <w:rsid w:val="00A66170"/>
    <w:rsid w:val="00A6660B"/>
    <w:rsid w:val="00A66B5B"/>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172"/>
    <w:rsid w:val="00A7425B"/>
    <w:rsid w:val="00A7442B"/>
    <w:rsid w:val="00A749CD"/>
    <w:rsid w:val="00A74A31"/>
    <w:rsid w:val="00A7518D"/>
    <w:rsid w:val="00A7523A"/>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B02"/>
    <w:rsid w:val="00A86D5D"/>
    <w:rsid w:val="00A86E83"/>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2A81"/>
    <w:rsid w:val="00A93205"/>
    <w:rsid w:val="00A9339D"/>
    <w:rsid w:val="00A936AB"/>
    <w:rsid w:val="00A93780"/>
    <w:rsid w:val="00A939B3"/>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D38"/>
    <w:rsid w:val="00A96045"/>
    <w:rsid w:val="00A96408"/>
    <w:rsid w:val="00A9699E"/>
    <w:rsid w:val="00A9706C"/>
    <w:rsid w:val="00A97362"/>
    <w:rsid w:val="00A977F5"/>
    <w:rsid w:val="00A97A6F"/>
    <w:rsid w:val="00A97A74"/>
    <w:rsid w:val="00A97B69"/>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B52"/>
    <w:rsid w:val="00AA4D8F"/>
    <w:rsid w:val="00AA5088"/>
    <w:rsid w:val="00AA57A1"/>
    <w:rsid w:val="00AA59E6"/>
    <w:rsid w:val="00AA5A8E"/>
    <w:rsid w:val="00AA5BFD"/>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030"/>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3553"/>
    <w:rsid w:val="00AB3B40"/>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21CD"/>
    <w:rsid w:val="00AC2871"/>
    <w:rsid w:val="00AC2CE0"/>
    <w:rsid w:val="00AC3408"/>
    <w:rsid w:val="00AC3427"/>
    <w:rsid w:val="00AC35BA"/>
    <w:rsid w:val="00AC3D09"/>
    <w:rsid w:val="00AC3DAC"/>
    <w:rsid w:val="00AC3F17"/>
    <w:rsid w:val="00AC3F5E"/>
    <w:rsid w:val="00AC4280"/>
    <w:rsid w:val="00AC43A0"/>
    <w:rsid w:val="00AC44D7"/>
    <w:rsid w:val="00AC4A6C"/>
    <w:rsid w:val="00AC4FB3"/>
    <w:rsid w:val="00AC5119"/>
    <w:rsid w:val="00AC52C9"/>
    <w:rsid w:val="00AC563C"/>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2403"/>
    <w:rsid w:val="00AD25F5"/>
    <w:rsid w:val="00AD29BB"/>
    <w:rsid w:val="00AD29D7"/>
    <w:rsid w:val="00AD2C3C"/>
    <w:rsid w:val="00AD2E7D"/>
    <w:rsid w:val="00AD3173"/>
    <w:rsid w:val="00AD3212"/>
    <w:rsid w:val="00AD3510"/>
    <w:rsid w:val="00AD3521"/>
    <w:rsid w:val="00AD3804"/>
    <w:rsid w:val="00AD3CF1"/>
    <w:rsid w:val="00AD3F5B"/>
    <w:rsid w:val="00AD4064"/>
    <w:rsid w:val="00AD458A"/>
    <w:rsid w:val="00AD537A"/>
    <w:rsid w:val="00AD544C"/>
    <w:rsid w:val="00AD5537"/>
    <w:rsid w:val="00AD5811"/>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6A5"/>
    <w:rsid w:val="00AE6820"/>
    <w:rsid w:val="00AE6D89"/>
    <w:rsid w:val="00AE7374"/>
    <w:rsid w:val="00AE7461"/>
    <w:rsid w:val="00AE75D2"/>
    <w:rsid w:val="00AE7750"/>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A02"/>
    <w:rsid w:val="00AF5A5B"/>
    <w:rsid w:val="00AF63BF"/>
    <w:rsid w:val="00AF65DD"/>
    <w:rsid w:val="00AF6E90"/>
    <w:rsid w:val="00AF73AF"/>
    <w:rsid w:val="00AF799E"/>
    <w:rsid w:val="00AF7D90"/>
    <w:rsid w:val="00AF7DEF"/>
    <w:rsid w:val="00B005BD"/>
    <w:rsid w:val="00B00A25"/>
    <w:rsid w:val="00B01282"/>
    <w:rsid w:val="00B0137A"/>
    <w:rsid w:val="00B01689"/>
    <w:rsid w:val="00B01761"/>
    <w:rsid w:val="00B01D3E"/>
    <w:rsid w:val="00B01E21"/>
    <w:rsid w:val="00B020FE"/>
    <w:rsid w:val="00B021CC"/>
    <w:rsid w:val="00B0291F"/>
    <w:rsid w:val="00B02A18"/>
    <w:rsid w:val="00B0393F"/>
    <w:rsid w:val="00B04018"/>
    <w:rsid w:val="00B0417B"/>
    <w:rsid w:val="00B045CB"/>
    <w:rsid w:val="00B04852"/>
    <w:rsid w:val="00B04E4A"/>
    <w:rsid w:val="00B04E83"/>
    <w:rsid w:val="00B04FED"/>
    <w:rsid w:val="00B050A1"/>
    <w:rsid w:val="00B05145"/>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C31"/>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9FF"/>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3C46"/>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6C78"/>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1AE"/>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4ED"/>
    <w:rsid w:val="00B5283E"/>
    <w:rsid w:val="00B528AD"/>
    <w:rsid w:val="00B52CF7"/>
    <w:rsid w:val="00B530D6"/>
    <w:rsid w:val="00B531F7"/>
    <w:rsid w:val="00B535AA"/>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6A9"/>
    <w:rsid w:val="00B57C21"/>
    <w:rsid w:val="00B60070"/>
    <w:rsid w:val="00B60582"/>
    <w:rsid w:val="00B607DB"/>
    <w:rsid w:val="00B60964"/>
    <w:rsid w:val="00B60CBC"/>
    <w:rsid w:val="00B60CFD"/>
    <w:rsid w:val="00B60D6B"/>
    <w:rsid w:val="00B60F9D"/>
    <w:rsid w:val="00B61243"/>
    <w:rsid w:val="00B61478"/>
    <w:rsid w:val="00B6183E"/>
    <w:rsid w:val="00B6188D"/>
    <w:rsid w:val="00B61BC4"/>
    <w:rsid w:val="00B61CDB"/>
    <w:rsid w:val="00B61E91"/>
    <w:rsid w:val="00B62232"/>
    <w:rsid w:val="00B62238"/>
    <w:rsid w:val="00B625FD"/>
    <w:rsid w:val="00B62FBC"/>
    <w:rsid w:val="00B62FE9"/>
    <w:rsid w:val="00B632B8"/>
    <w:rsid w:val="00B63433"/>
    <w:rsid w:val="00B638BF"/>
    <w:rsid w:val="00B63909"/>
    <w:rsid w:val="00B639FD"/>
    <w:rsid w:val="00B63D4E"/>
    <w:rsid w:val="00B63E22"/>
    <w:rsid w:val="00B63ED6"/>
    <w:rsid w:val="00B64153"/>
    <w:rsid w:val="00B641EE"/>
    <w:rsid w:val="00B6422C"/>
    <w:rsid w:val="00B64838"/>
    <w:rsid w:val="00B6494C"/>
    <w:rsid w:val="00B64FB5"/>
    <w:rsid w:val="00B65915"/>
    <w:rsid w:val="00B663C0"/>
    <w:rsid w:val="00B669FE"/>
    <w:rsid w:val="00B66BA2"/>
    <w:rsid w:val="00B66BAD"/>
    <w:rsid w:val="00B67065"/>
    <w:rsid w:val="00B670BB"/>
    <w:rsid w:val="00B67108"/>
    <w:rsid w:val="00B7033A"/>
    <w:rsid w:val="00B707CC"/>
    <w:rsid w:val="00B70B26"/>
    <w:rsid w:val="00B70D5E"/>
    <w:rsid w:val="00B7109D"/>
    <w:rsid w:val="00B71281"/>
    <w:rsid w:val="00B71964"/>
    <w:rsid w:val="00B71A39"/>
    <w:rsid w:val="00B71B73"/>
    <w:rsid w:val="00B71FEA"/>
    <w:rsid w:val="00B72096"/>
    <w:rsid w:val="00B7277C"/>
    <w:rsid w:val="00B72C11"/>
    <w:rsid w:val="00B732BB"/>
    <w:rsid w:val="00B73312"/>
    <w:rsid w:val="00B739C5"/>
    <w:rsid w:val="00B73C12"/>
    <w:rsid w:val="00B73F9D"/>
    <w:rsid w:val="00B7431C"/>
    <w:rsid w:val="00B74729"/>
    <w:rsid w:val="00B74824"/>
    <w:rsid w:val="00B74C54"/>
    <w:rsid w:val="00B74F28"/>
    <w:rsid w:val="00B75039"/>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2E"/>
    <w:rsid w:val="00B77ACC"/>
    <w:rsid w:val="00B80016"/>
    <w:rsid w:val="00B80996"/>
    <w:rsid w:val="00B80C37"/>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6778"/>
    <w:rsid w:val="00B870FB"/>
    <w:rsid w:val="00B8714E"/>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0A4"/>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97DCE"/>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9F6"/>
    <w:rsid w:val="00BA4BEF"/>
    <w:rsid w:val="00BA4BF8"/>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45B"/>
    <w:rsid w:val="00BB1577"/>
    <w:rsid w:val="00BB160B"/>
    <w:rsid w:val="00BB1821"/>
    <w:rsid w:val="00BB2004"/>
    <w:rsid w:val="00BB204D"/>
    <w:rsid w:val="00BB22AE"/>
    <w:rsid w:val="00BB25ED"/>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57"/>
    <w:rsid w:val="00BB5929"/>
    <w:rsid w:val="00BB5CFC"/>
    <w:rsid w:val="00BB5DDB"/>
    <w:rsid w:val="00BB5FC5"/>
    <w:rsid w:val="00BB6E44"/>
    <w:rsid w:val="00BB709C"/>
    <w:rsid w:val="00BB737A"/>
    <w:rsid w:val="00BB792F"/>
    <w:rsid w:val="00BB7947"/>
    <w:rsid w:val="00BB7A4D"/>
    <w:rsid w:val="00BC0E5C"/>
    <w:rsid w:val="00BC0FB6"/>
    <w:rsid w:val="00BC10AB"/>
    <w:rsid w:val="00BC14F2"/>
    <w:rsid w:val="00BC16C8"/>
    <w:rsid w:val="00BC16E2"/>
    <w:rsid w:val="00BC1C9F"/>
    <w:rsid w:val="00BC2211"/>
    <w:rsid w:val="00BC24CD"/>
    <w:rsid w:val="00BC2504"/>
    <w:rsid w:val="00BC2960"/>
    <w:rsid w:val="00BC2D8F"/>
    <w:rsid w:val="00BC2E31"/>
    <w:rsid w:val="00BC32DE"/>
    <w:rsid w:val="00BC383D"/>
    <w:rsid w:val="00BC396A"/>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4FB"/>
    <w:rsid w:val="00BC7B82"/>
    <w:rsid w:val="00BC7BD0"/>
    <w:rsid w:val="00BC7C01"/>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95"/>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67E"/>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611"/>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486"/>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E21"/>
    <w:rsid w:val="00C03F40"/>
    <w:rsid w:val="00C03F44"/>
    <w:rsid w:val="00C0442F"/>
    <w:rsid w:val="00C04546"/>
    <w:rsid w:val="00C04CB0"/>
    <w:rsid w:val="00C05053"/>
    <w:rsid w:val="00C052C2"/>
    <w:rsid w:val="00C0554C"/>
    <w:rsid w:val="00C055D7"/>
    <w:rsid w:val="00C057A0"/>
    <w:rsid w:val="00C05893"/>
    <w:rsid w:val="00C05C2D"/>
    <w:rsid w:val="00C05D97"/>
    <w:rsid w:val="00C05E99"/>
    <w:rsid w:val="00C05FE7"/>
    <w:rsid w:val="00C06267"/>
    <w:rsid w:val="00C064E9"/>
    <w:rsid w:val="00C0651E"/>
    <w:rsid w:val="00C068C6"/>
    <w:rsid w:val="00C068DE"/>
    <w:rsid w:val="00C06DE8"/>
    <w:rsid w:val="00C07195"/>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2A7"/>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1CA"/>
    <w:rsid w:val="00C2094F"/>
    <w:rsid w:val="00C20B84"/>
    <w:rsid w:val="00C20D17"/>
    <w:rsid w:val="00C20DE3"/>
    <w:rsid w:val="00C20E5D"/>
    <w:rsid w:val="00C20EC8"/>
    <w:rsid w:val="00C21221"/>
    <w:rsid w:val="00C216CF"/>
    <w:rsid w:val="00C21714"/>
    <w:rsid w:val="00C21779"/>
    <w:rsid w:val="00C21C9F"/>
    <w:rsid w:val="00C221F9"/>
    <w:rsid w:val="00C2262A"/>
    <w:rsid w:val="00C228F7"/>
    <w:rsid w:val="00C22B46"/>
    <w:rsid w:val="00C22E7F"/>
    <w:rsid w:val="00C22F2E"/>
    <w:rsid w:val="00C2303D"/>
    <w:rsid w:val="00C2322E"/>
    <w:rsid w:val="00C23452"/>
    <w:rsid w:val="00C234C0"/>
    <w:rsid w:val="00C23546"/>
    <w:rsid w:val="00C23704"/>
    <w:rsid w:val="00C23BAC"/>
    <w:rsid w:val="00C23EE6"/>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57"/>
    <w:rsid w:val="00C3099F"/>
    <w:rsid w:val="00C30AB7"/>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76E"/>
    <w:rsid w:val="00C338D3"/>
    <w:rsid w:val="00C33B36"/>
    <w:rsid w:val="00C33BB6"/>
    <w:rsid w:val="00C33D17"/>
    <w:rsid w:val="00C33DEA"/>
    <w:rsid w:val="00C34169"/>
    <w:rsid w:val="00C34402"/>
    <w:rsid w:val="00C34AD7"/>
    <w:rsid w:val="00C34CEE"/>
    <w:rsid w:val="00C350BC"/>
    <w:rsid w:val="00C35639"/>
    <w:rsid w:val="00C3578D"/>
    <w:rsid w:val="00C357A4"/>
    <w:rsid w:val="00C35FB6"/>
    <w:rsid w:val="00C35FCF"/>
    <w:rsid w:val="00C36673"/>
    <w:rsid w:val="00C36905"/>
    <w:rsid w:val="00C371B6"/>
    <w:rsid w:val="00C371D2"/>
    <w:rsid w:val="00C37358"/>
    <w:rsid w:val="00C374F9"/>
    <w:rsid w:val="00C3787B"/>
    <w:rsid w:val="00C402F2"/>
    <w:rsid w:val="00C402F7"/>
    <w:rsid w:val="00C40483"/>
    <w:rsid w:val="00C404D3"/>
    <w:rsid w:val="00C40662"/>
    <w:rsid w:val="00C406B7"/>
    <w:rsid w:val="00C4073F"/>
    <w:rsid w:val="00C40D9F"/>
    <w:rsid w:val="00C40F30"/>
    <w:rsid w:val="00C410AC"/>
    <w:rsid w:val="00C41985"/>
    <w:rsid w:val="00C419BA"/>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5C76"/>
    <w:rsid w:val="00C463E3"/>
    <w:rsid w:val="00C464DF"/>
    <w:rsid w:val="00C465CF"/>
    <w:rsid w:val="00C467E8"/>
    <w:rsid w:val="00C467FD"/>
    <w:rsid w:val="00C46892"/>
    <w:rsid w:val="00C46B1A"/>
    <w:rsid w:val="00C46F08"/>
    <w:rsid w:val="00C470D2"/>
    <w:rsid w:val="00C47406"/>
    <w:rsid w:val="00C475FC"/>
    <w:rsid w:val="00C47769"/>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86E"/>
    <w:rsid w:val="00C61B89"/>
    <w:rsid w:val="00C61DD5"/>
    <w:rsid w:val="00C61DE1"/>
    <w:rsid w:val="00C62E7C"/>
    <w:rsid w:val="00C633D7"/>
    <w:rsid w:val="00C63723"/>
    <w:rsid w:val="00C63B04"/>
    <w:rsid w:val="00C63C98"/>
    <w:rsid w:val="00C63E5D"/>
    <w:rsid w:val="00C640AA"/>
    <w:rsid w:val="00C640EF"/>
    <w:rsid w:val="00C64557"/>
    <w:rsid w:val="00C6462D"/>
    <w:rsid w:val="00C647C6"/>
    <w:rsid w:val="00C65118"/>
    <w:rsid w:val="00C6542B"/>
    <w:rsid w:val="00C65483"/>
    <w:rsid w:val="00C65750"/>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2E"/>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A28"/>
    <w:rsid w:val="00C77B04"/>
    <w:rsid w:val="00C77B0C"/>
    <w:rsid w:val="00C77B23"/>
    <w:rsid w:val="00C77FD9"/>
    <w:rsid w:val="00C802C8"/>
    <w:rsid w:val="00C804F0"/>
    <w:rsid w:val="00C80719"/>
    <w:rsid w:val="00C8094D"/>
    <w:rsid w:val="00C80A25"/>
    <w:rsid w:val="00C80ADD"/>
    <w:rsid w:val="00C80BCD"/>
    <w:rsid w:val="00C80C6C"/>
    <w:rsid w:val="00C80D55"/>
    <w:rsid w:val="00C80FC0"/>
    <w:rsid w:val="00C8117D"/>
    <w:rsid w:val="00C81394"/>
    <w:rsid w:val="00C813DF"/>
    <w:rsid w:val="00C8142F"/>
    <w:rsid w:val="00C81568"/>
    <w:rsid w:val="00C815AC"/>
    <w:rsid w:val="00C82039"/>
    <w:rsid w:val="00C824BC"/>
    <w:rsid w:val="00C82ABC"/>
    <w:rsid w:val="00C82E13"/>
    <w:rsid w:val="00C83B6A"/>
    <w:rsid w:val="00C8401F"/>
    <w:rsid w:val="00C84234"/>
    <w:rsid w:val="00C84513"/>
    <w:rsid w:val="00C847B9"/>
    <w:rsid w:val="00C8485E"/>
    <w:rsid w:val="00C84953"/>
    <w:rsid w:val="00C85B5C"/>
    <w:rsid w:val="00C85E0F"/>
    <w:rsid w:val="00C86124"/>
    <w:rsid w:val="00C8624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3AC"/>
    <w:rsid w:val="00C9345B"/>
    <w:rsid w:val="00C93520"/>
    <w:rsid w:val="00C93793"/>
    <w:rsid w:val="00C93B56"/>
    <w:rsid w:val="00C93C8F"/>
    <w:rsid w:val="00C941C5"/>
    <w:rsid w:val="00C944D9"/>
    <w:rsid w:val="00C944F4"/>
    <w:rsid w:val="00C946C4"/>
    <w:rsid w:val="00C9470C"/>
    <w:rsid w:val="00C94AC5"/>
    <w:rsid w:val="00C94CE2"/>
    <w:rsid w:val="00C94D43"/>
    <w:rsid w:val="00C9506C"/>
    <w:rsid w:val="00C95C6F"/>
    <w:rsid w:val="00C95E29"/>
    <w:rsid w:val="00C96B14"/>
    <w:rsid w:val="00C96BA3"/>
    <w:rsid w:val="00C97248"/>
    <w:rsid w:val="00C97396"/>
    <w:rsid w:val="00C974EC"/>
    <w:rsid w:val="00C974FB"/>
    <w:rsid w:val="00C97C9C"/>
    <w:rsid w:val="00C97EBD"/>
    <w:rsid w:val="00CA010F"/>
    <w:rsid w:val="00CA05AF"/>
    <w:rsid w:val="00CA05ED"/>
    <w:rsid w:val="00CA08D3"/>
    <w:rsid w:val="00CA0B82"/>
    <w:rsid w:val="00CA1AA1"/>
    <w:rsid w:val="00CA1B69"/>
    <w:rsid w:val="00CA1C77"/>
    <w:rsid w:val="00CA1EA1"/>
    <w:rsid w:val="00CA21E5"/>
    <w:rsid w:val="00CA2AC7"/>
    <w:rsid w:val="00CA2C03"/>
    <w:rsid w:val="00CA2D11"/>
    <w:rsid w:val="00CA2F79"/>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6C9"/>
    <w:rsid w:val="00CB49B0"/>
    <w:rsid w:val="00CB4ABA"/>
    <w:rsid w:val="00CB4DDA"/>
    <w:rsid w:val="00CB53F9"/>
    <w:rsid w:val="00CB55C9"/>
    <w:rsid w:val="00CB5994"/>
    <w:rsid w:val="00CB5F7F"/>
    <w:rsid w:val="00CB6438"/>
    <w:rsid w:val="00CB6919"/>
    <w:rsid w:val="00CB6921"/>
    <w:rsid w:val="00CB695B"/>
    <w:rsid w:val="00CB6E6B"/>
    <w:rsid w:val="00CB70C2"/>
    <w:rsid w:val="00CB72C0"/>
    <w:rsid w:val="00CB72E9"/>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5B4"/>
    <w:rsid w:val="00CC1991"/>
    <w:rsid w:val="00CC1B1D"/>
    <w:rsid w:val="00CC24C9"/>
    <w:rsid w:val="00CC24D2"/>
    <w:rsid w:val="00CC2571"/>
    <w:rsid w:val="00CC2978"/>
    <w:rsid w:val="00CC2AD3"/>
    <w:rsid w:val="00CC2CBC"/>
    <w:rsid w:val="00CC2D08"/>
    <w:rsid w:val="00CC2E14"/>
    <w:rsid w:val="00CC3090"/>
    <w:rsid w:val="00CC31CA"/>
    <w:rsid w:val="00CC3442"/>
    <w:rsid w:val="00CC49C6"/>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240"/>
    <w:rsid w:val="00CC77D2"/>
    <w:rsid w:val="00CC7B40"/>
    <w:rsid w:val="00CD0277"/>
    <w:rsid w:val="00CD076B"/>
    <w:rsid w:val="00CD0D27"/>
    <w:rsid w:val="00CD15D7"/>
    <w:rsid w:val="00CD195D"/>
    <w:rsid w:val="00CD1D30"/>
    <w:rsid w:val="00CD1EC3"/>
    <w:rsid w:val="00CD21CB"/>
    <w:rsid w:val="00CD27FB"/>
    <w:rsid w:val="00CD28B1"/>
    <w:rsid w:val="00CD2CE2"/>
    <w:rsid w:val="00CD3488"/>
    <w:rsid w:val="00CD35E3"/>
    <w:rsid w:val="00CD3A34"/>
    <w:rsid w:val="00CD3C83"/>
    <w:rsid w:val="00CD3DC5"/>
    <w:rsid w:val="00CD3DD4"/>
    <w:rsid w:val="00CD3DEF"/>
    <w:rsid w:val="00CD460C"/>
    <w:rsid w:val="00CD4C93"/>
    <w:rsid w:val="00CD50D6"/>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33"/>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1FF"/>
    <w:rsid w:val="00CF06E1"/>
    <w:rsid w:val="00CF088D"/>
    <w:rsid w:val="00CF149D"/>
    <w:rsid w:val="00CF14BA"/>
    <w:rsid w:val="00CF1898"/>
    <w:rsid w:val="00CF1BB0"/>
    <w:rsid w:val="00CF1BF1"/>
    <w:rsid w:val="00CF2397"/>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210"/>
    <w:rsid w:val="00D01425"/>
    <w:rsid w:val="00D015F2"/>
    <w:rsid w:val="00D01AC7"/>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917"/>
    <w:rsid w:val="00D04ACA"/>
    <w:rsid w:val="00D0521C"/>
    <w:rsid w:val="00D05342"/>
    <w:rsid w:val="00D057C9"/>
    <w:rsid w:val="00D05A0F"/>
    <w:rsid w:val="00D06D2B"/>
    <w:rsid w:val="00D07505"/>
    <w:rsid w:val="00D07601"/>
    <w:rsid w:val="00D07736"/>
    <w:rsid w:val="00D07803"/>
    <w:rsid w:val="00D07B6F"/>
    <w:rsid w:val="00D07C71"/>
    <w:rsid w:val="00D10176"/>
    <w:rsid w:val="00D1048F"/>
    <w:rsid w:val="00D1050D"/>
    <w:rsid w:val="00D106D6"/>
    <w:rsid w:val="00D10780"/>
    <w:rsid w:val="00D10E6A"/>
    <w:rsid w:val="00D1100C"/>
    <w:rsid w:val="00D110D9"/>
    <w:rsid w:val="00D11700"/>
    <w:rsid w:val="00D11A4A"/>
    <w:rsid w:val="00D11A80"/>
    <w:rsid w:val="00D11EF8"/>
    <w:rsid w:val="00D12091"/>
    <w:rsid w:val="00D12176"/>
    <w:rsid w:val="00D12214"/>
    <w:rsid w:val="00D1290E"/>
    <w:rsid w:val="00D12ED5"/>
    <w:rsid w:val="00D12FA7"/>
    <w:rsid w:val="00D136DD"/>
    <w:rsid w:val="00D1393A"/>
    <w:rsid w:val="00D13B8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2A5"/>
    <w:rsid w:val="00D2437A"/>
    <w:rsid w:val="00D24677"/>
    <w:rsid w:val="00D24B36"/>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433"/>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2A2"/>
    <w:rsid w:val="00D422C1"/>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4B1E"/>
    <w:rsid w:val="00D453A1"/>
    <w:rsid w:val="00D456D5"/>
    <w:rsid w:val="00D457F1"/>
    <w:rsid w:val="00D458DD"/>
    <w:rsid w:val="00D45B0A"/>
    <w:rsid w:val="00D45D90"/>
    <w:rsid w:val="00D45E38"/>
    <w:rsid w:val="00D470F4"/>
    <w:rsid w:val="00D47BCF"/>
    <w:rsid w:val="00D500E1"/>
    <w:rsid w:val="00D50268"/>
    <w:rsid w:val="00D502A1"/>
    <w:rsid w:val="00D507DE"/>
    <w:rsid w:val="00D50A65"/>
    <w:rsid w:val="00D5158B"/>
    <w:rsid w:val="00D5177F"/>
    <w:rsid w:val="00D5182B"/>
    <w:rsid w:val="00D51C3A"/>
    <w:rsid w:val="00D51C64"/>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1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9A5"/>
    <w:rsid w:val="00D81CD6"/>
    <w:rsid w:val="00D82709"/>
    <w:rsid w:val="00D8275D"/>
    <w:rsid w:val="00D8290E"/>
    <w:rsid w:val="00D83153"/>
    <w:rsid w:val="00D837A5"/>
    <w:rsid w:val="00D8384C"/>
    <w:rsid w:val="00D839FF"/>
    <w:rsid w:val="00D83A08"/>
    <w:rsid w:val="00D83D72"/>
    <w:rsid w:val="00D83FFD"/>
    <w:rsid w:val="00D84128"/>
    <w:rsid w:val="00D844D9"/>
    <w:rsid w:val="00D84754"/>
    <w:rsid w:val="00D84CF9"/>
    <w:rsid w:val="00D84DDF"/>
    <w:rsid w:val="00D851A9"/>
    <w:rsid w:val="00D852AE"/>
    <w:rsid w:val="00D858C8"/>
    <w:rsid w:val="00D85975"/>
    <w:rsid w:val="00D859C5"/>
    <w:rsid w:val="00D85B19"/>
    <w:rsid w:val="00D85EFD"/>
    <w:rsid w:val="00D86314"/>
    <w:rsid w:val="00D863FB"/>
    <w:rsid w:val="00D8652A"/>
    <w:rsid w:val="00D86AE2"/>
    <w:rsid w:val="00D871A0"/>
    <w:rsid w:val="00D87245"/>
    <w:rsid w:val="00D873CE"/>
    <w:rsid w:val="00D873FB"/>
    <w:rsid w:val="00D8756A"/>
    <w:rsid w:val="00D87977"/>
    <w:rsid w:val="00D87C24"/>
    <w:rsid w:val="00D90545"/>
    <w:rsid w:val="00D906B6"/>
    <w:rsid w:val="00D906D8"/>
    <w:rsid w:val="00D9084F"/>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D53"/>
    <w:rsid w:val="00D92E9D"/>
    <w:rsid w:val="00D93121"/>
    <w:rsid w:val="00D931C0"/>
    <w:rsid w:val="00D932B7"/>
    <w:rsid w:val="00D9365C"/>
    <w:rsid w:val="00D93979"/>
    <w:rsid w:val="00D94133"/>
    <w:rsid w:val="00D9452B"/>
    <w:rsid w:val="00D94B7E"/>
    <w:rsid w:val="00D94BA7"/>
    <w:rsid w:val="00D94E18"/>
    <w:rsid w:val="00D95531"/>
    <w:rsid w:val="00D963DC"/>
    <w:rsid w:val="00D96CE3"/>
    <w:rsid w:val="00D9762A"/>
    <w:rsid w:val="00D976E1"/>
    <w:rsid w:val="00D97CAA"/>
    <w:rsid w:val="00D97E0E"/>
    <w:rsid w:val="00DA0030"/>
    <w:rsid w:val="00DA02D1"/>
    <w:rsid w:val="00DA0512"/>
    <w:rsid w:val="00DA072A"/>
    <w:rsid w:val="00DA09B5"/>
    <w:rsid w:val="00DA0C33"/>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E2"/>
    <w:rsid w:val="00DA3B2E"/>
    <w:rsid w:val="00DA3E50"/>
    <w:rsid w:val="00DA3ED1"/>
    <w:rsid w:val="00DA4350"/>
    <w:rsid w:val="00DA4C69"/>
    <w:rsid w:val="00DA5271"/>
    <w:rsid w:val="00DA5695"/>
    <w:rsid w:val="00DA57A6"/>
    <w:rsid w:val="00DA5DA1"/>
    <w:rsid w:val="00DA5DD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917"/>
    <w:rsid w:val="00DB1AF0"/>
    <w:rsid w:val="00DB1B65"/>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9A6"/>
    <w:rsid w:val="00DB7B3D"/>
    <w:rsid w:val="00DB7D38"/>
    <w:rsid w:val="00DB7E9B"/>
    <w:rsid w:val="00DC02BF"/>
    <w:rsid w:val="00DC0455"/>
    <w:rsid w:val="00DC04A6"/>
    <w:rsid w:val="00DC0609"/>
    <w:rsid w:val="00DC08F1"/>
    <w:rsid w:val="00DC0A18"/>
    <w:rsid w:val="00DC0C45"/>
    <w:rsid w:val="00DC0CCC"/>
    <w:rsid w:val="00DC0D41"/>
    <w:rsid w:val="00DC0D99"/>
    <w:rsid w:val="00DC0FA8"/>
    <w:rsid w:val="00DC1164"/>
    <w:rsid w:val="00DC11C5"/>
    <w:rsid w:val="00DC1727"/>
    <w:rsid w:val="00DC185F"/>
    <w:rsid w:val="00DC1AB1"/>
    <w:rsid w:val="00DC1FB5"/>
    <w:rsid w:val="00DC22B3"/>
    <w:rsid w:val="00DC2436"/>
    <w:rsid w:val="00DC29E9"/>
    <w:rsid w:val="00DC2F85"/>
    <w:rsid w:val="00DC3087"/>
    <w:rsid w:val="00DC3243"/>
    <w:rsid w:val="00DC33C8"/>
    <w:rsid w:val="00DC37B4"/>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D87"/>
    <w:rsid w:val="00DC7E2D"/>
    <w:rsid w:val="00DC7EC3"/>
    <w:rsid w:val="00DD00EE"/>
    <w:rsid w:val="00DD0421"/>
    <w:rsid w:val="00DD04ED"/>
    <w:rsid w:val="00DD066F"/>
    <w:rsid w:val="00DD0987"/>
    <w:rsid w:val="00DD0A06"/>
    <w:rsid w:val="00DD0C46"/>
    <w:rsid w:val="00DD1159"/>
    <w:rsid w:val="00DD14F1"/>
    <w:rsid w:val="00DD174E"/>
    <w:rsid w:val="00DD1A09"/>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376"/>
    <w:rsid w:val="00DD48CD"/>
    <w:rsid w:val="00DD490D"/>
    <w:rsid w:val="00DD4B3A"/>
    <w:rsid w:val="00DD4C9F"/>
    <w:rsid w:val="00DD4D7A"/>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841"/>
    <w:rsid w:val="00DF0D39"/>
    <w:rsid w:val="00DF0D7D"/>
    <w:rsid w:val="00DF10B4"/>
    <w:rsid w:val="00DF10E5"/>
    <w:rsid w:val="00DF189D"/>
    <w:rsid w:val="00DF1A96"/>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3E75"/>
    <w:rsid w:val="00DF4490"/>
    <w:rsid w:val="00DF4691"/>
    <w:rsid w:val="00DF4727"/>
    <w:rsid w:val="00DF486B"/>
    <w:rsid w:val="00DF4970"/>
    <w:rsid w:val="00DF4B1A"/>
    <w:rsid w:val="00DF4DAD"/>
    <w:rsid w:val="00DF508B"/>
    <w:rsid w:val="00DF50F2"/>
    <w:rsid w:val="00DF56F5"/>
    <w:rsid w:val="00DF571F"/>
    <w:rsid w:val="00DF5853"/>
    <w:rsid w:val="00DF5C13"/>
    <w:rsid w:val="00DF5FE0"/>
    <w:rsid w:val="00DF6B56"/>
    <w:rsid w:val="00DF6BCB"/>
    <w:rsid w:val="00DF6DF0"/>
    <w:rsid w:val="00DF7E60"/>
    <w:rsid w:val="00E0019B"/>
    <w:rsid w:val="00E00786"/>
    <w:rsid w:val="00E0097F"/>
    <w:rsid w:val="00E00D3B"/>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38B"/>
    <w:rsid w:val="00E0657C"/>
    <w:rsid w:val="00E066E4"/>
    <w:rsid w:val="00E06C60"/>
    <w:rsid w:val="00E06C86"/>
    <w:rsid w:val="00E06DEC"/>
    <w:rsid w:val="00E07159"/>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194"/>
    <w:rsid w:val="00E15390"/>
    <w:rsid w:val="00E1548F"/>
    <w:rsid w:val="00E15933"/>
    <w:rsid w:val="00E15CB9"/>
    <w:rsid w:val="00E15CD8"/>
    <w:rsid w:val="00E15D3D"/>
    <w:rsid w:val="00E160D9"/>
    <w:rsid w:val="00E16869"/>
    <w:rsid w:val="00E1687A"/>
    <w:rsid w:val="00E1696E"/>
    <w:rsid w:val="00E16A0C"/>
    <w:rsid w:val="00E16BA0"/>
    <w:rsid w:val="00E16F3C"/>
    <w:rsid w:val="00E16F42"/>
    <w:rsid w:val="00E172E4"/>
    <w:rsid w:val="00E17482"/>
    <w:rsid w:val="00E17863"/>
    <w:rsid w:val="00E17ACE"/>
    <w:rsid w:val="00E17D5D"/>
    <w:rsid w:val="00E200D9"/>
    <w:rsid w:val="00E200E5"/>
    <w:rsid w:val="00E20BB2"/>
    <w:rsid w:val="00E20D98"/>
    <w:rsid w:val="00E21543"/>
    <w:rsid w:val="00E216E1"/>
    <w:rsid w:val="00E21B44"/>
    <w:rsid w:val="00E21E37"/>
    <w:rsid w:val="00E22064"/>
    <w:rsid w:val="00E227E4"/>
    <w:rsid w:val="00E23314"/>
    <w:rsid w:val="00E23F29"/>
    <w:rsid w:val="00E240FA"/>
    <w:rsid w:val="00E2446E"/>
    <w:rsid w:val="00E244EB"/>
    <w:rsid w:val="00E245BA"/>
    <w:rsid w:val="00E2466C"/>
    <w:rsid w:val="00E2470E"/>
    <w:rsid w:val="00E24BC3"/>
    <w:rsid w:val="00E2540A"/>
    <w:rsid w:val="00E2554A"/>
    <w:rsid w:val="00E25606"/>
    <w:rsid w:val="00E25CB5"/>
    <w:rsid w:val="00E25CE5"/>
    <w:rsid w:val="00E25EE9"/>
    <w:rsid w:val="00E260AF"/>
    <w:rsid w:val="00E2648C"/>
    <w:rsid w:val="00E2753B"/>
    <w:rsid w:val="00E278C3"/>
    <w:rsid w:val="00E27C97"/>
    <w:rsid w:val="00E27F06"/>
    <w:rsid w:val="00E27F5C"/>
    <w:rsid w:val="00E30E14"/>
    <w:rsid w:val="00E315A2"/>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CFC"/>
    <w:rsid w:val="00E34EA9"/>
    <w:rsid w:val="00E34F77"/>
    <w:rsid w:val="00E3502C"/>
    <w:rsid w:val="00E350F6"/>
    <w:rsid w:val="00E35941"/>
    <w:rsid w:val="00E35CF1"/>
    <w:rsid w:val="00E35DAF"/>
    <w:rsid w:val="00E36299"/>
    <w:rsid w:val="00E36545"/>
    <w:rsid w:val="00E36683"/>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333"/>
    <w:rsid w:val="00E445BB"/>
    <w:rsid w:val="00E449DA"/>
    <w:rsid w:val="00E44B8B"/>
    <w:rsid w:val="00E45099"/>
    <w:rsid w:val="00E4518A"/>
    <w:rsid w:val="00E454D0"/>
    <w:rsid w:val="00E45CF8"/>
    <w:rsid w:val="00E46293"/>
    <w:rsid w:val="00E46358"/>
    <w:rsid w:val="00E464A5"/>
    <w:rsid w:val="00E465A0"/>
    <w:rsid w:val="00E4664B"/>
    <w:rsid w:val="00E4677A"/>
    <w:rsid w:val="00E467DE"/>
    <w:rsid w:val="00E46C9E"/>
    <w:rsid w:val="00E46D94"/>
    <w:rsid w:val="00E46DEA"/>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0A1"/>
    <w:rsid w:val="00E5226A"/>
    <w:rsid w:val="00E52379"/>
    <w:rsid w:val="00E52E95"/>
    <w:rsid w:val="00E52EC7"/>
    <w:rsid w:val="00E53822"/>
    <w:rsid w:val="00E53A68"/>
    <w:rsid w:val="00E53BB9"/>
    <w:rsid w:val="00E53C3E"/>
    <w:rsid w:val="00E53F7C"/>
    <w:rsid w:val="00E53F8A"/>
    <w:rsid w:val="00E5439C"/>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076"/>
    <w:rsid w:val="00E618E7"/>
    <w:rsid w:val="00E619B0"/>
    <w:rsid w:val="00E61C8C"/>
    <w:rsid w:val="00E62003"/>
    <w:rsid w:val="00E62BF6"/>
    <w:rsid w:val="00E634BA"/>
    <w:rsid w:val="00E6379D"/>
    <w:rsid w:val="00E63990"/>
    <w:rsid w:val="00E639C9"/>
    <w:rsid w:val="00E63A07"/>
    <w:rsid w:val="00E63F50"/>
    <w:rsid w:val="00E6454B"/>
    <w:rsid w:val="00E647B4"/>
    <w:rsid w:val="00E649AE"/>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DA7"/>
    <w:rsid w:val="00E70EE0"/>
    <w:rsid w:val="00E70EFD"/>
    <w:rsid w:val="00E710EC"/>
    <w:rsid w:val="00E71B71"/>
    <w:rsid w:val="00E72100"/>
    <w:rsid w:val="00E721A6"/>
    <w:rsid w:val="00E72641"/>
    <w:rsid w:val="00E729DE"/>
    <w:rsid w:val="00E72A1E"/>
    <w:rsid w:val="00E72B45"/>
    <w:rsid w:val="00E7316E"/>
    <w:rsid w:val="00E7318B"/>
    <w:rsid w:val="00E73731"/>
    <w:rsid w:val="00E73D8A"/>
    <w:rsid w:val="00E73E6C"/>
    <w:rsid w:val="00E74144"/>
    <w:rsid w:val="00E74268"/>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E2"/>
    <w:rsid w:val="00E80F5E"/>
    <w:rsid w:val="00E8131B"/>
    <w:rsid w:val="00E81A72"/>
    <w:rsid w:val="00E81C52"/>
    <w:rsid w:val="00E82529"/>
    <w:rsid w:val="00E82C5D"/>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A9"/>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8A1"/>
    <w:rsid w:val="00EA5951"/>
    <w:rsid w:val="00EA5ADC"/>
    <w:rsid w:val="00EA5F6B"/>
    <w:rsid w:val="00EA61B5"/>
    <w:rsid w:val="00EA67C8"/>
    <w:rsid w:val="00EA688D"/>
    <w:rsid w:val="00EA6F99"/>
    <w:rsid w:val="00EA7114"/>
    <w:rsid w:val="00EA7197"/>
    <w:rsid w:val="00EA73E2"/>
    <w:rsid w:val="00EA73FD"/>
    <w:rsid w:val="00EA7457"/>
    <w:rsid w:val="00EA7800"/>
    <w:rsid w:val="00EA7A45"/>
    <w:rsid w:val="00EA7D2C"/>
    <w:rsid w:val="00EA7E49"/>
    <w:rsid w:val="00EA7E5D"/>
    <w:rsid w:val="00EA7E74"/>
    <w:rsid w:val="00EB0161"/>
    <w:rsid w:val="00EB046E"/>
    <w:rsid w:val="00EB0686"/>
    <w:rsid w:val="00EB08CD"/>
    <w:rsid w:val="00EB09DF"/>
    <w:rsid w:val="00EB0E05"/>
    <w:rsid w:val="00EB0FC8"/>
    <w:rsid w:val="00EB1366"/>
    <w:rsid w:val="00EB139E"/>
    <w:rsid w:val="00EB17FA"/>
    <w:rsid w:val="00EB1BE7"/>
    <w:rsid w:val="00EB1D36"/>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47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765"/>
    <w:rsid w:val="00EB781F"/>
    <w:rsid w:val="00EB798E"/>
    <w:rsid w:val="00EB7A3C"/>
    <w:rsid w:val="00EB7A64"/>
    <w:rsid w:val="00EB7CF4"/>
    <w:rsid w:val="00EB7EAE"/>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9D4"/>
    <w:rsid w:val="00EC4AA6"/>
    <w:rsid w:val="00EC506E"/>
    <w:rsid w:val="00EC563A"/>
    <w:rsid w:val="00EC56A9"/>
    <w:rsid w:val="00EC58BB"/>
    <w:rsid w:val="00EC5BA4"/>
    <w:rsid w:val="00EC5E55"/>
    <w:rsid w:val="00EC5F45"/>
    <w:rsid w:val="00EC6086"/>
    <w:rsid w:val="00EC61F7"/>
    <w:rsid w:val="00EC620F"/>
    <w:rsid w:val="00EC6359"/>
    <w:rsid w:val="00EC63A5"/>
    <w:rsid w:val="00EC6992"/>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336"/>
    <w:rsid w:val="00ED24DF"/>
    <w:rsid w:val="00ED2576"/>
    <w:rsid w:val="00ED2A34"/>
    <w:rsid w:val="00ED2DA9"/>
    <w:rsid w:val="00ED2FD2"/>
    <w:rsid w:val="00ED3272"/>
    <w:rsid w:val="00ED3622"/>
    <w:rsid w:val="00ED369C"/>
    <w:rsid w:val="00ED37B1"/>
    <w:rsid w:val="00ED40AD"/>
    <w:rsid w:val="00ED431A"/>
    <w:rsid w:val="00ED478C"/>
    <w:rsid w:val="00ED47A2"/>
    <w:rsid w:val="00ED4C75"/>
    <w:rsid w:val="00ED4FF0"/>
    <w:rsid w:val="00ED5710"/>
    <w:rsid w:val="00ED5974"/>
    <w:rsid w:val="00ED5AF5"/>
    <w:rsid w:val="00ED6026"/>
    <w:rsid w:val="00ED61C1"/>
    <w:rsid w:val="00ED6A69"/>
    <w:rsid w:val="00ED6C6B"/>
    <w:rsid w:val="00ED6FA7"/>
    <w:rsid w:val="00ED7088"/>
    <w:rsid w:val="00ED70DA"/>
    <w:rsid w:val="00ED7258"/>
    <w:rsid w:val="00ED7321"/>
    <w:rsid w:val="00ED7337"/>
    <w:rsid w:val="00ED75BE"/>
    <w:rsid w:val="00ED7849"/>
    <w:rsid w:val="00ED7899"/>
    <w:rsid w:val="00ED78CD"/>
    <w:rsid w:val="00EE0126"/>
    <w:rsid w:val="00EE0312"/>
    <w:rsid w:val="00EE0793"/>
    <w:rsid w:val="00EE08C5"/>
    <w:rsid w:val="00EE0BBA"/>
    <w:rsid w:val="00EE1357"/>
    <w:rsid w:val="00EE14D2"/>
    <w:rsid w:val="00EE15F4"/>
    <w:rsid w:val="00EE1D3F"/>
    <w:rsid w:val="00EE1F86"/>
    <w:rsid w:val="00EE21A4"/>
    <w:rsid w:val="00EE23A9"/>
    <w:rsid w:val="00EE23BC"/>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4AC"/>
    <w:rsid w:val="00EE7594"/>
    <w:rsid w:val="00EE7C07"/>
    <w:rsid w:val="00EF0274"/>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77C"/>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1356"/>
    <w:rsid w:val="00F014A4"/>
    <w:rsid w:val="00F015E8"/>
    <w:rsid w:val="00F01A5C"/>
    <w:rsid w:val="00F01EB5"/>
    <w:rsid w:val="00F022FE"/>
    <w:rsid w:val="00F027F1"/>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310"/>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1FF6"/>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5F4"/>
    <w:rsid w:val="00F54847"/>
    <w:rsid w:val="00F5484E"/>
    <w:rsid w:val="00F549C9"/>
    <w:rsid w:val="00F54BA6"/>
    <w:rsid w:val="00F54CB9"/>
    <w:rsid w:val="00F54E19"/>
    <w:rsid w:val="00F5505D"/>
    <w:rsid w:val="00F55103"/>
    <w:rsid w:val="00F55180"/>
    <w:rsid w:val="00F551F9"/>
    <w:rsid w:val="00F5524B"/>
    <w:rsid w:val="00F5527E"/>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0F23"/>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1F"/>
    <w:rsid w:val="00F66E46"/>
    <w:rsid w:val="00F66E4F"/>
    <w:rsid w:val="00F66F0A"/>
    <w:rsid w:val="00F67302"/>
    <w:rsid w:val="00F67A4A"/>
    <w:rsid w:val="00F67CCD"/>
    <w:rsid w:val="00F67D02"/>
    <w:rsid w:val="00F70007"/>
    <w:rsid w:val="00F70389"/>
    <w:rsid w:val="00F70545"/>
    <w:rsid w:val="00F70627"/>
    <w:rsid w:val="00F70680"/>
    <w:rsid w:val="00F711A2"/>
    <w:rsid w:val="00F71379"/>
    <w:rsid w:val="00F7148A"/>
    <w:rsid w:val="00F714E7"/>
    <w:rsid w:val="00F7189F"/>
    <w:rsid w:val="00F718F2"/>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827"/>
    <w:rsid w:val="00F86EF8"/>
    <w:rsid w:val="00F8727F"/>
    <w:rsid w:val="00F87480"/>
    <w:rsid w:val="00F875A6"/>
    <w:rsid w:val="00F87741"/>
    <w:rsid w:val="00F879E7"/>
    <w:rsid w:val="00F87CAC"/>
    <w:rsid w:val="00F90371"/>
    <w:rsid w:val="00F90525"/>
    <w:rsid w:val="00F9093D"/>
    <w:rsid w:val="00F90C08"/>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4A6"/>
    <w:rsid w:val="00F947D0"/>
    <w:rsid w:val="00F94F42"/>
    <w:rsid w:val="00F95196"/>
    <w:rsid w:val="00F95275"/>
    <w:rsid w:val="00F954C8"/>
    <w:rsid w:val="00F95915"/>
    <w:rsid w:val="00F95B03"/>
    <w:rsid w:val="00F95C15"/>
    <w:rsid w:val="00F95C6A"/>
    <w:rsid w:val="00F95EC3"/>
    <w:rsid w:val="00F95F52"/>
    <w:rsid w:val="00F960FC"/>
    <w:rsid w:val="00F962B7"/>
    <w:rsid w:val="00F96319"/>
    <w:rsid w:val="00F9655E"/>
    <w:rsid w:val="00F96567"/>
    <w:rsid w:val="00F97086"/>
    <w:rsid w:val="00F9718A"/>
    <w:rsid w:val="00F971A0"/>
    <w:rsid w:val="00F97422"/>
    <w:rsid w:val="00F97AF8"/>
    <w:rsid w:val="00F97C62"/>
    <w:rsid w:val="00FA023B"/>
    <w:rsid w:val="00FA04F1"/>
    <w:rsid w:val="00FA0A9A"/>
    <w:rsid w:val="00FA0AD7"/>
    <w:rsid w:val="00FA0D19"/>
    <w:rsid w:val="00FA0D2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C06"/>
    <w:rsid w:val="00FB51FD"/>
    <w:rsid w:val="00FB523F"/>
    <w:rsid w:val="00FB5885"/>
    <w:rsid w:val="00FB5D1E"/>
    <w:rsid w:val="00FB670A"/>
    <w:rsid w:val="00FB6716"/>
    <w:rsid w:val="00FB6F99"/>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C5D"/>
    <w:rsid w:val="00FC1DB8"/>
    <w:rsid w:val="00FC239D"/>
    <w:rsid w:val="00FC23A1"/>
    <w:rsid w:val="00FC2C04"/>
    <w:rsid w:val="00FC32F6"/>
    <w:rsid w:val="00FC361C"/>
    <w:rsid w:val="00FC3739"/>
    <w:rsid w:val="00FC3BE8"/>
    <w:rsid w:val="00FC4175"/>
    <w:rsid w:val="00FC425A"/>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56"/>
    <w:rsid w:val="00FD6FC5"/>
    <w:rsid w:val="00FD7214"/>
    <w:rsid w:val="00FD722F"/>
    <w:rsid w:val="00FD7405"/>
    <w:rsid w:val="00FD7984"/>
    <w:rsid w:val="00FD7A7D"/>
    <w:rsid w:val="00FD7DF2"/>
    <w:rsid w:val="00FD7E98"/>
    <w:rsid w:val="00FE00A9"/>
    <w:rsid w:val="00FE0276"/>
    <w:rsid w:val="00FE038C"/>
    <w:rsid w:val="00FE050F"/>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3BEE"/>
    <w:rsid w:val="00FE44FC"/>
    <w:rsid w:val="00FE4854"/>
    <w:rsid w:val="00FE48CA"/>
    <w:rsid w:val="00FE4DFC"/>
    <w:rsid w:val="00FE4E58"/>
    <w:rsid w:val="00FE51C7"/>
    <w:rsid w:val="00FE562D"/>
    <w:rsid w:val="00FE56A8"/>
    <w:rsid w:val="00FE57B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99F"/>
    <w:rsid w:val="00FF3D6D"/>
    <w:rsid w:val="00FF3EAC"/>
    <w:rsid w:val="00FF40AF"/>
    <w:rsid w:val="00FF472E"/>
    <w:rsid w:val="00FF473A"/>
    <w:rsid w:val="00FF5297"/>
    <w:rsid w:val="00FF52F8"/>
    <w:rsid w:val="00FF5405"/>
    <w:rsid w:val="00FF55AE"/>
    <w:rsid w:val="00FF5C0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 w:type="character" w:styleId="FollowedHyperlink">
    <w:name w:val="FollowedHyperlink"/>
    <w:basedOn w:val="DefaultParagraphFont"/>
    <w:uiPriority w:val="99"/>
    <w:semiHidden/>
    <w:unhideWhenUsed/>
    <w:rsid w:val="00B441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1406581">
      <w:bodyDiv w:val="1"/>
      <w:marLeft w:val="0"/>
      <w:marRight w:val="0"/>
      <w:marTop w:val="0"/>
      <w:marBottom w:val="0"/>
      <w:divBdr>
        <w:top w:val="none" w:sz="0" w:space="0" w:color="auto"/>
        <w:left w:val="none" w:sz="0" w:space="0" w:color="auto"/>
        <w:bottom w:val="none" w:sz="0" w:space="0" w:color="auto"/>
        <w:right w:val="none" w:sz="0" w:space="0" w:color="auto"/>
      </w:divBdr>
      <w:divsChild>
        <w:div w:id="2093047070">
          <w:marLeft w:val="0"/>
          <w:marRight w:val="0"/>
          <w:marTop w:val="0"/>
          <w:marBottom w:val="0"/>
          <w:divBdr>
            <w:top w:val="none" w:sz="0" w:space="0" w:color="auto"/>
            <w:left w:val="none" w:sz="0" w:space="0" w:color="auto"/>
            <w:bottom w:val="none" w:sz="0" w:space="0" w:color="auto"/>
            <w:right w:val="none" w:sz="0" w:space="0" w:color="auto"/>
          </w:divBdr>
        </w:div>
        <w:div w:id="1717049591">
          <w:marLeft w:val="0"/>
          <w:marRight w:val="0"/>
          <w:marTop w:val="0"/>
          <w:marBottom w:val="0"/>
          <w:divBdr>
            <w:top w:val="none" w:sz="0" w:space="0" w:color="auto"/>
            <w:left w:val="none" w:sz="0" w:space="0" w:color="auto"/>
            <w:bottom w:val="none" w:sz="0" w:space="0" w:color="auto"/>
            <w:right w:val="none" w:sz="0" w:space="0" w:color="auto"/>
          </w:divBdr>
        </w:div>
        <w:div w:id="1517689293">
          <w:marLeft w:val="0"/>
          <w:marRight w:val="0"/>
          <w:marTop w:val="0"/>
          <w:marBottom w:val="0"/>
          <w:divBdr>
            <w:top w:val="none" w:sz="0" w:space="0" w:color="auto"/>
            <w:left w:val="none" w:sz="0" w:space="0" w:color="auto"/>
            <w:bottom w:val="none" w:sz="0" w:space="0" w:color="auto"/>
            <w:right w:val="none" w:sz="0" w:space="0" w:color="auto"/>
          </w:divBdr>
        </w:div>
        <w:div w:id="1355114481">
          <w:marLeft w:val="0"/>
          <w:marRight w:val="0"/>
          <w:marTop w:val="0"/>
          <w:marBottom w:val="0"/>
          <w:divBdr>
            <w:top w:val="none" w:sz="0" w:space="0" w:color="auto"/>
            <w:left w:val="none" w:sz="0" w:space="0" w:color="auto"/>
            <w:bottom w:val="none" w:sz="0" w:space="0" w:color="auto"/>
            <w:right w:val="none" w:sz="0" w:space="0" w:color="auto"/>
          </w:divBdr>
        </w:div>
        <w:div w:id="1016418790">
          <w:marLeft w:val="0"/>
          <w:marRight w:val="0"/>
          <w:marTop w:val="0"/>
          <w:marBottom w:val="0"/>
          <w:divBdr>
            <w:top w:val="none" w:sz="0" w:space="0" w:color="auto"/>
            <w:left w:val="none" w:sz="0" w:space="0" w:color="auto"/>
            <w:bottom w:val="none" w:sz="0" w:space="0" w:color="auto"/>
            <w:right w:val="none" w:sz="0" w:space="0" w:color="auto"/>
          </w:divBdr>
        </w:div>
        <w:div w:id="219023789">
          <w:marLeft w:val="0"/>
          <w:marRight w:val="0"/>
          <w:marTop w:val="0"/>
          <w:marBottom w:val="0"/>
          <w:divBdr>
            <w:top w:val="none" w:sz="0" w:space="0" w:color="auto"/>
            <w:left w:val="none" w:sz="0" w:space="0" w:color="auto"/>
            <w:bottom w:val="none" w:sz="0" w:space="0" w:color="auto"/>
            <w:right w:val="none" w:sz="0" w:space="0" w:color="auto"/>
          </w:divBdr>
        </w:div>
        <w:div w:id="1275289618">
          <w:marLeft w:val="0"/>
          <w:marRight w:val="0"/>
          <w:marTop w:val="0"/>
          <w:marBottom w:val="0"/>
          <w:divBdr>
            <w:top w:val="none" w:sz="0" w:space="0" w:color="auto"/>
            <w:left w:val="none" w:sz="0" w:space="0" w:color="auto"/>
            <w:bottom w:val="none" w:sz="0" w:space="0" w:color="auto"/>
            <w:right w:val="none" w:sz="0" w:space="0" w:color="auto"/>
          </w:divBdr>
        </w:div>
        <w:div w:id="756755629">
          <w:marLeft w:val="0"/>
          <w:marRight w:val="0"/>
          <w:marTop w:val="0"/>
          <w:marBottom w:val="0"/>
          <w:divBdr>
            <w:top w:val="none" w:sz="0" w:space="0" w:color="auto"/>
            <w:left w:val="none" w:sz="0" w:space="0" w:color="auto"/>
            <w:bottom w:val="none" w:sz="0" w:space="0" w:color="auto"/>
            <w:right w:val="none" w:sz="0" w:space="0" w:color="auto"/>
          </w:divBdr>
        </w:div>
        <w:div w:id="1807358982">
          <w:marLeft w:val="0"/>
          <w:marRight w:val="0"/>
          <w:marTop w:val="0"/>
          <w:marBottom w:val="0"/>
          <w:divBdr>
            <w:top w:val="none" w:sz="0" w:space="0" w:color="auto"/>
            <w:left w:val="none" w:sz="0" w:space="0" w:color="auto"/>
            <w:bottom w:val="none" w:sz="0" w:space="0" w:color="auto"/>
            <w:right w:val="none" w:sz="0" w:space="0" w:color="auto"/>
          </w:divBdr>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3715</Words>
  <Characters>2117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Forbes</dc:creator>
  <cp:keywords/>
  <dc:description/>
  <cp:lastModifiedBy>Teri Forbes</cp:lastModifiedBy>
  <cp:revision>8</cp:revision>
  <cp:lastPrinted>2016-03-01T15:48:00Z</cp:lastPrinted>
  <dcterms:created xsi:type="dcterms:W3CDTF">2023-06-16T13:37:00Z</dcterms:created>
  <dcterms:modified xsi:type="dcterms:W3CDTF">2023-06-16T13:54:00Z</dcterms:modified>
</cp:coreProperties>
</file>